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3C97E64" w:rsidR="001A4BDD" w:rsidRDefault="00A13502" w:rsidP="00197910">
      <w:pPr>
        <w:spacing w:line="276" w:lineRule="auto"/>
        <w:jc w:val="both"/>
        <w:rPr>
          <w:color w:val="7030A0"/>
        </w:rPr>
      </w:pPr>
      <w:bookmarkStart w:id="0" w:name="_GoBack"/>
      <w:bookmarkEnd w:id="0"/>
      <w:r>
        <w:rPr>
          <w:noProof/>
          <w:color w:val="7030A0"/>
          <w:lang w:val="en-US"/>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Default="0041638F" w:rsidP="00197910">
      <w:pPr>
        <w:pStyle w:val="Heading6"/>
        <w:spacing w:line="276" w:lineRule="auto"/>
        <w:jc w:val="both"/>
        <w:rPr>
          <w:sz w:val="10"/>
          <w:szCs w:val="10"/>
        </w:rPr>
      </w:pPr>
    </w:p>
    <w:p w14:paraId="0911BA94" w14:textId="77777777" w:rsidR="00A13502" w:rsidRPr="00A13502" w:rsidRDefault="00A13502" w:rsidP="00197910">
      <w:pPr>
        <w:spacing w:line="276" w:lineRule="auto"/>
        <w:jc w:val="both"/>
        <w:rPr>
          <w:sz w:val="10"/>
          <w:szCs w:val="10"/>
        </w:rPr>
      </w:pPr>
    </w:p>
    <w:p w14:paraId="7599A208" w14:textId="17EEA972" w:rsidR="001A4BDD" w:rsidRPr="0041638F" w:rsidRDefault="005D4AA7" w:rsidP="00197910">
      <w:pPr>
        <w:pStyle w:val="Heading6"/>
        <w:spacing w:line="276" w:lineRule="auto"/>
        <w:rPr>
          <w:sz w:val="72"/>
          <w:szCs w:val="72"/>
        </w:rPr>
      </w:pPr>
      <w:r w:rsidRPr="001A4BDD">
        <w:rPr>
          <w:sz w:val="72"/>
          <w:szCs w:val="72"/>
        </w:rPr>
        <w:t>Council Minutes</w:t>
      </w:r>
    </w:p>
    <w:p w14:paraId="2E317608" w14:textId="77777777" w:rsidR="00F94CA2" w:rsidRDefault="00F94CA2" w:rsidP="00197910">
      <w:pPr>
        <w:spacing w:after="0" w:line="276" w:lineRule="auto"/>
        <w:jc w:val="both"/>
        <w:rPr>
          <w:rFonts w:cs="Times New Roman"/>
        </w:rPr>
      </w:pPr>
    </w:p>
    <w:p w14:paraId="7938596C" w14:textId="37D15715" w:rsidR="0046177F" w:rsidRDefault="00E446C2" w:rsidP="00197910">
      <w:pPr>
        <w:spacing w:after="0" w:line="276" w:lineRule="auto"/>
        <w:jc w:val="center"/>
        <w:rPr>
          <w:rFonts w:cs="Times New Roman"/>
        </w:rPr>
      </w:pPr>
      <w:r>
        <w:rPr>
          <w:rFonts w:cs="Times New Roman"/>
        </w:rPr>
        <w:t xml:space="preserve">Thursday, </w:t>
      </w:r>
      <w:r w:rsidR="00202DF3">
        <w:rPr>
          <w:rFonts w:cs="Times New Roman"/>
        </w:rPr>
        <w:t>January 10, 2019</w:t>
      </w:r>
    </w:p>
    <w:p w14:paraId="3D2D75DF" w14:textId="4E7B7051" w:rsidR="00E446C2" w:rsidRPr="005D4AA7" w:rsidRDefault="00BD0D0A" w:rsidP="00197910">
      <w:pPr>
        <w:spacing w:after="0" w:line="276" w:lineRule="auto"/>
        <w:jc w:val="center"/>
        <w:rPr>
          <w:rFonts w:cs="Times New Roman"/>
        </w:rPr>
      </w:pPr>
      <w:r>
        <w:rPr>
          <w:rFonts w:cs="Times New Roman"/>
        </w:rPr>
        <w:t>6</w:t>
      </w:r>
      <w:r w:rsidR="006A75DB">
        <w:rPr>
          <w:rFonts w:cs="Times New Roman"/>
        </w:rPr>
        <w:t>:00pm, Dunning Hall 27</w:t>
      </w:r>
    </w:p>
    <w:p w14:paraId="51490B49" w14:textId="77777777" w:rsidR="005D4AA7" w:rsidRPr="005D4AA7" w:rsidRDefault="005D4AA7" w:rsidP="00197910">
      <w:pPr>
        <w:spacing w:after="0" w:line="276" w:lineRule="auto"/>
        <w:jc w:val="center"/>
        <w:rPr>
          <w:rFonts w:cs="Times New Roman"/>
        </w:rPr>
      </w:pPr>
    </w:p>
    <w:p w14:paraId="7A42C7EF" w14:textId="61EC7AA3" w:rsidR="004479C4" w:rsidRPr="005D4AA7" w:rsidRDefault="006A79AA" w:rsidP="00197910">
      <w:pPr>
        <w:spacing w:after="0" w:line="276" w:lineRule="auto"/>
        <w:jc w:val="center"/>
        <w:rPr>
          <w:rFonts w:cs="Times New Roman"/>
        </w:rPr>
      </w:pPr>
      <w:r w:rsidRPr="0000371A">
        <w:rPr>
          <w:rFonts w:cs="Times New Roman"/>
          <w:u w:val="single"/>
        </w:rPr>
        <w:t>Speaker</w:t>
      </w:r>
      <w:r>
        <w:rPr>
          <w:rFonts w:cs="Times New Roman"/>
        </w:rPr>
        <w:t xml:space="preserve">: </w:t>
      </w:r>
      <w:r w:rsidR="00BD0D0A">
        <w:rPr>
          <w:rFonts w:cs="Times New Roman"/>
        </w:rPr>
        <w:t>Andrew Farley</w:t>
      </w:r>
    </w:p>
    <w:p w14:paraId="6EFD028C" w14:textId="178C893B" w:rsidR="004479C4" w:rsidRPr="004479C4" w:rsidRDefault="00197910" w:rsidP="00197910">
      <w:pPr>
        <w:spacing w:after="0" w:line="276" w:lineRule="auto"/>
        <w:jc w:val="center"/>
        <w:rPr>
          <w:rFonts w:ascii="Times New Roman" w:hAnsi="Times New Roman" w:cs="Times New Roman"/>
        </w:rPr>
      </w:pPr>
      <w:r>
        <w:rPr>
          <w:noProof/>
          <w:lang w:val="en-US"/>
        </w:rPr>
        <w:drawing>
          <wp:anchor distT="0" distB="0" distL="114300" distR="114300" simplePos="0" relativeHeight="251659264" behindDoc="0" locked="0" layoutInCell="1" allowOverlap="1" wp14:anchorId="057C98C4" wp14:editId="02020EF8">
            <wp:simplePos x="0" y="0"/>
            <wp:positionH relativeFrom="margin">
              <wp:posOffset>-1660525</wp:posOffset>
            </wp:positionH>
            <wp:positionV relativeFrom="margin">
              <wp:posOffset>26701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00371A">
        <w:rPr>
          <w:rFonts w:cs="Times New Roman"/>
          <w:u w:val="single"/>
        </w:rPr>
        <w:t>Secretary</w:t>
      </w:r>
      <w:r w:rsidR="004479C4" w:rsidRPr="005D4AA7">
        <w:rPr>
          <w:rFonts w:cs="Times New Roman"/>
        </w:rPr>
        <w:t>: </w:t>
      </w:r>
      <w:r w:rsidR="00BD0D0A">
        <w:rPr>
          <w:rFonts w:cs="Times New Roman"/>
        </w:rPr>
        <w:t>Natalie Arpin</w:t>
      </w:r>
    </w:p>
    <w:p w14:paraId="7B57B642" w14:textId="04ADB885" w:rsidR="00B77F6E" w:rsidRDefault="00B77F6E" w:rsidP="00197910">
      <w:pPr>
        <w:spacing w:after="0" w:line="276" w:lineRule="auto"/>
        <w:jc w:val="both"/>
        <w:rPr>
          <w:rFonts w:cs="Times New Roman"/>
          <w:i/>
        </w:rPr>
      </w:pPr>
    </w:p>
    <w:p w14:paraId="1FCAFAAA" w14:textId="77777777" w:rsidR="00A13502" w:rsidRDefault="00A13502" w:rsidP="00197910">
      <w:pPr>
        <w:spacing w:after="0" w:line="276" w:lineRule="auto"/>
        <w:jc w:val="both"/>
        <w:rPr>
          <w:rFonts w:cs="Times New Roman"/>
          <w:i/>
        </w:rPr>
      </w:pPr>
    </w:p>
    <w:p w14:paraId="6EF7F67D" w14:textId="2B9593E5" w:rsidR="004479C4" w:rsidRDefault="00DC2587" w:rsidP="00197910">
      <w:pPr>
        <w:spacing w:after="0" w:line="276" w:lineRule="auto"/>
        <w:jc w:val="both"/>
        <w:rPr>
          <w:rFonts w:cs="Times New Roman"/>
          <w:i/>
        </w:rPr>
      </w:pPr>
      <w:r>
        <w:rPr>
          <w:rFonts w:cs="Times New Roman"/>
          <w:i/>
        </w:rPr>
        <w:t>Council begins,</w:t>
      </w:r>
      <w:r w:rsidR="000743FC">
        <w:rPr>
          <w:rFonts w:cs="Times New Roman"/>
          <w:i/>
        </w:rPr>
        <w:t xml:space="preserve"> </w:t>
      </w:r>
      <w:r w:rsidR="00BD0D0A">
        <w:rPr>
          <w:rFonts w:cs="Times New Roman"/>
          <w:i/>
        </w:rPr>
        <w:t>6</w:t>
      </w:r>
      <w:r w:rsidR="00212587">
        <w:rPr>
          <w:rFonts w:cs="Times New Roman"/>
          <w:i/>
        </w:rPr>
        <w:t>:</w:t>
      </w:r>
      <w:r w:rsidR="00186F0C">
        <w:rPr>
          <w:rFonts w:cs="Times New Roman"/>
          <w:i/>
        </w:rPr>
        <w:t>03</w:t>
      </w:r>
      <w:r w:rsidR="00BD0D0A">
        <w:rPr>
          <w:rFonts w:cs="Times New Roman"/>
          <w:i/>
        </w:rPr>
        <w:t xml:space="preserve"> </w:t>
      </w:r>
      <w:r w:rsidR="005D4AA7" w:rsidRPr="005C1DD1">
        <w:rPr>
          <w:rFonts w:cs="Times New Roman"/>
          <w:i/>
        </w:rPr>
        <w:t>pm</w:t>
      </w:r>
      <w:r w:rsidR="00546CC8">
        <w:rPr>
          <w:rFonts w:cs="Times New Roman"/>
          <w:i/>
        </w:rPr>
        <w:t>.</w:t>
      </w:r>
    </w:p>
    <w:p w14:paraId="5E91C916" w14:textId="77777777" w:rsidR="0059735A" w:rsidRPr="0046177F" w:rsidRDefault="0059735A" w:rsidP="00197910">
      <w:pPr>
        <w:spacing w:after="0" w:line="276" w:lineRule="auto"/>
        <w:jc w:val="both"/>
      </w:pPr>
    </w:p>
    <w:p w14:paraId="77E2303C" w14:textId="402B55A9" w:rsidR="001A4BDD" w:rsidRDefault="00276807" w:rsidP="00197910">
      <w:pPr>
        <w:pStyle w:val="Heading1"/>
        <w:spacing w:before="0" w:line="276" w:lineRule="auto"/>
        <w:jc w:val="both"/>
      </w:pPr>
      <w:r>
        <w:t>I</w:t>
      </w:r>
      <w:r w:rsidR="004479C4" w:rsidRPr="004479C4">
        <w:t xml:space="preserve">. </w:t>
      </w:r>
      <w:r w:rsidR="00E446C2">
        <w:t>ATTENDA</w:t>
      </w:r>
      <w:r w:rsidR="00F86A32">
        <w:t>N</w:t>
      </w:r>
      <w:r w:rsidR="00E446C2">
        <w:t>CE</w:t>
      </w:r>
    </w:p>
    <w:p w14:paraId="2FADDBC4" w14:textId="2FC999CE" w:rsidR="00AC7A97" w:rsidRPr="00186F0C" w:rsidRDefault="00D0334D" w:rsidP="00197910">
      <w:pPr>
        <w:spacing w:line="276" w:lineRule="auto"/>
        <w:jc w:val="both"/>
      </w:pPr>
      <w:r>
        <w:t xml:space="preserve">Andrew Farley: </w:t>
      </w:r>
      <w:r w:rsidR="00186F0C" w:rsidRPr="00186F0C">
        <w:t>Let’s get into it!</w:t>
      </w:r>
    </w:p>
    <w:p w14:paraId="3D49CA7B" w14:textId="52E9A25B" w:rsidR="00E446C2" w:rsidRPr="00E446C2" w:rsidRDefault="00E446C2" w:rsidP="00197910">
      <w:pPr>
        <w:pStyle w:val="Heading1"/>
        <w:spacing w:line="276" w:lineRule="auto"/>
        <w:jc w:val="both"/>
      </w:pPr>
      <w:r>
        <w:t>II. ADOPTION OF THE AGENDA</w:t>
      </w:r>
    </w:p>
    <w:p w14:paraId="3B6157F9" w14:textId="77777777" w:rsidR="005D4AA7" w:rsidRPr="005D4AA7" w:rsidRDefault="004479C4" w:rsidP="00197910">
      <w:pPr>
        <w:pStyle w:val="Heading5"/>
        <w:spacing w:line="276" w:lineRule="auto"/>
        <w:jc w:val="both"/>
      </w:pPr>
      <w:r w:rsidRPr="004479C4">
        <w:t xml:space="preserve">Motion </w:t>
      </w:r>
      <w:r w:rsidR="009847DE" w:rsidRPr="004479C4">
        <w:t xml:space="preserve">1   </w:t>
      </w:r>
    </w:p>
    <w:p w14:paraId="3EDF3650" w14:textId="22D893A0" w:rsidR="00202DF3" w:rsidRDefault="00202DF3" w:rsidP="00197910">
      <w:pPr>
        <w:spacing w:after="0" w:line="276" w:lineRule="auto"/>
      </w:pPr>
      <w:r>
        <w:t xml:space="preserve">Whereas: </w:t>
      </w:r>
      <w:r>
        <w:tab/>
        <w:t xml:space="preserve">It is the first council of 2019; </w:t>
      </w:r>
    </w:p>
    <w:p w14:paraId="12CE2DFA" w14:textId="69A43544" w:rsidR="00202DF3" w:rsidRDefault="00202DF3" w:rsidP="00197910">
      <w:pPr>
        <w:spacing w:after="0" w:line="276" w:lineRule="auto"/>
      </w:pPr>
      <w:r>
        <w:t xml:space="preserve">&amp; whereas: </w:t>
      </w:r>
      <w:r>
        <w:tab/>
        <w:t xml:space="preserve">let’s get going; </w:t>
      </w:r>
    </w:p>
    <w:p w14:paraId="7C1812BF" w14:textId="77777777" w:rsidR="00202DF3" w:rsidRDefault="00202DF3" w:rsidP="00197910">
      <w:pPr>
        <w:spacing w:after="0" w:line="276" w:lineRule="auto"/>
      </w:pPr>
    </w:p>
    <w:p w14:paraId="1BB0C41F" w14:textId="77777777" w:rsidR="00202DF3" w:rsidRDefault="00202DF3" w:rsidP="00197910">
      <w:pPr>
        <w:spacing w:after="0" w:line="276" w:lineRule="auto"/>
      </w:pPr>
      <w:r>
        <w:t xml:space="preserve">BE IT RESOLVED THAT: </w:t>
      </w:r>
    </w:p>
    <w:p w14:paraId="455D8205" w14:textId="5B9C713B" w:rsidR="00202DF3" w:rsidRDefault="00202DF3" w:rsidP="00197910">
      <w:pPr>
        <w:spacing w:after="0" w:line="276" w:lineRule="auto"/>
      </w:pPr>
      <w:r>
        <w:t xml:space="preserve">Council approve the agenda of the Council meeting of Thursday, January 10th, 2019, as seen on the Engineering Society website. </w:t>
      </w:r>
    </w:p>
    <w:p w14:paraId="2E4E77DB" w14:textId="77777777" w:rsidR="00202DF3" w:rsidRDefault="00202DF3" w:rsidP="00197910">
      <w:pPr>
        <w:spacing w:after="0" w:line="276" w:lineRule="auto"/>
      </w:pPr>
    </w:p>
    <w:p w14:paraId="7384AAEE" w14:textId="77777777" w:rsidR="00202DF3" w:rsidRDefault="00202DF3" w:rsidP="00197910">
      <w:pPr>
        <w:spacing w:after="0" w:line="276" w:lineRule="auto"/>
        <w:jc w:val="right"/>
      </w:pPr>
      <w:r>
        <w:t xml:space="preserve">Moved by: Emily “I can’t come up with funny middle names” Varga </w:t>
      </w:r>
    </w:p>
    <w:p w14:paraId="045D52B5" w14:textId="1358D83D" w:rsidR="0062277B" w:rsidRDefault="00202DF3" w:rsidP="00197910">
      <w:pPr>
        <w:spacing w:after="0" w:line="276" w:lineRule="auto"/>
        <w:jc w:val="right"/>
      </w:pPr>
      <w:r>
        <w:t>Seconded by: Andrew “You can say that five times fast” Farley</w:t>
      </w:r>
    </w:p>
    <w:p w14:paraId="526C612B" w14:textId="77777777" w:rsidR="00202DF3" w:rsidRDefault="00202DF3" w:rsidP="00197910">
      <w:pPr>
        <w:spacing w:after="0" w:line="276" w:lineRule="auto"/>
        <w:jc w:val="right"/>
      </w:pPr>
    </w:p>
    <w:p w14:paraId="065FF7DC" w14:textId="156C08E3" w:rsidR="00676D66" w:rsidRDefault="00795D5A" w:rsidP="00197910">
      <w:pPr>
        <w:spacing w:after="0" w:line="276" w:lineRule="auto"/>
        <w:jc w:val="both"/>
        <w:rPr>
          <w:rFonts w:cs="Times New Roman"/>
          <w:b/>
        </w:rPr>
      </w:pPr>
      <w:r>
        <w:rPr>
          <w:rFonts w:cs="Times New Roman"/>
          <w:b/>
        </w:rPr>
        <w:t>Motion passes,</w:t>
      </w:r>
      <w:r w:rsidR="00186F0C">
        <w:rPr>
          <w:rFonts w:cs="Times New Roman"/>
          <w:b/>
        </w:rPr>
        <w:t xml:space="preserve"> 6:03 pm</w:t>
      </w:r>
      <w:r w:rsidR="007E1BCE">
        <w:rPr>
          <w:rFonts w:cs="Times New Roman"/>
          <w:b/>
        </w:rPr>
        <w:t xml:space="preserve"> </w:t>
      </w:r>
    </w:p>
    <w:p w14:paraId="571B0ED8" w14:textId="77777777" w:rsidR="0062277B" w:rsidRDefault="0062277B" w:rsidP="00197910">
      <w:pPr>
        <w:spacing w:after="0" w:line="276" w:lineRule="auto"/>
        <w:jc w:val="both"/>
        <w:rPr>
          <w:rFonts w:cs="Times New Roman"/>
          <w:b/>
        </w:rPr>
      </w:pPr>
    </w:p>
    <w:p w14:paraId="2FFAED65" w14:textId="77777777" w:rsidR="00A91D27" w:rsidRDefault="00A91D27" w:rsidP="00197910">
      <w:pPr>
        <w:spacing w:after="0" w:line="276" w:lineRule="auto"/>
        <w:jc w:val="both"/>
        <w:rPr>
          <w:rFonts w:cs="Times New Roman"/>
          <w:b/>
        </w:rPr>
      </w:pPr>
    </w:p>
    <w:p w14:paraId="609E8A2C" w14:textId="5A1CD4A8" w:rsidR="004479C4" w:rsidRPr="005D4AA7" w:rsidRDefault="0046177F" w:rsidP="00197910">
      <w:pPr>
        <w:pStyle w:val="Heading1"/>
        <w:spacing w:before="0" w:after="0" w:line="276" w:lineRule="auto"/>
        <w:jc w:val="both"/>
      </w:pPr>
      <w:r>
        <w:lastRenderedPageBreak/>
        <w:t>I</w:t>
      </w:r>
      <w:r w:rsidR="00276807">
        <w:t>I</w:t>
      </w:r>
      <w:r w:rsidR="00882ADD">
        <w:t>I</w:t>
      </w:r>
      <w:r w:rsidR="005D4AA7">
        <w:t>. Adopti</w:t>
      </w:r>
      <w:r w:rsidR="00FC3832">
        <w:t>on of the Minutes</w:t>
      </w:r>
    </w:p>
    <w:p w14:paraId="3D279ED7" w14:textId="77777777" w:rsidR="009847DE" w:rsidRDefault="004479C4" w:rsidP="00197910">
      <w:pPr>
        <w:pStyle w:val="Heading5"/>
        <w:spacing w:line="276" w:lineRule="auto"/>
        <w:jc w:val="both"/>
      </w:pPr>
      <w:r w:rsidRPr="005D4AA7">
        <w:t xml:space="preserve">Motion </w:t>
      </w:r>
      <w:r w:rsidR="009847DE" w:rsidRPr="005D4AA7">
        <w:t>2  </w:t>
      </w:r>
    </w:p>
    <w:p w14:paraId="7EA967A7" w14:textId="01E890BD" w:rsidR="00197910" w:rsidRDefault="00197910" w:rsidP="00197910">
      <w:pPr>
        <w:spacing w:after="0" w:line="276" w:lineRule="auto"/>
      </w:pPr>
      <w:r>
        <w:t xml:space="preserve">Whereas: </w:t>
      </w:r>
      <w:r>
        <w:tab/>
        <w:t>The last council happened a while ago;</w:t>
      </w:r>
    </w:p>
    <w:p w14:paraId="43FA5F10" w14:textId="32252A1F" w:rsidR="00197910" w:rsidRDefault="00197910" w:rsidP="00197910">
      <w:pPr>
        <w:spacing w:after="0" w:line="276" w:lineRule="auto"/>
      </w:pPr>
      <w:r>
        <w:t xml:space="preserve">&amp; whereas: </w:t>
      </w:r>
      <w:r>
        <w:tab/>
        <w:t>It’s 2019 now;</w:t>
      </w:r>
    </w:p>
    <w:p w14:paraId="56CDC2C0" w14:textId="77777777" w:rsidR="00197910" w:rsidRDefault="00197910" w:rsidP="00197910">
      <w:pPr>
        <w:spacing w:after="0" w:line="276" w:lineRule="auto"/>
      </w:pPr>
    </w:p>
    <w:p w14:paraId="771DCA24" w14:textId="77777777" w:rsidR="00197910" w:rsidRDefault="00197910" w:rsidP="00197910">
      <w:pPr>
        <w:spacing w:after="0" w:line="276" w:lineRule="auto"/>
      </w:pPr>
      <w:r>
        <w:t>BE IT RESOLVED THAT:</w:t>
      </w:r>
    </w:p>
    <w:p w14:paraId="4CE0C568" w14:textId="77777777" w:rsidR="00197910" w:rsidRDefault="00197910" w:rsidP="00197910">
      <w:pPr>
        <w:spacing w:after="0" w:line="276" w:lineRule="auto"/>
      </w:pPr>
      <w:r>
        <w:t>Council approve the minutes of the Council meeting of Thursday, November 22nd, 2018, as</w:t>
      </w:r>
    </w:p>
    <w:p w14:paraId="66020A36" w14:textId="2EB51146" w:rsidR="00197910" w:rsidRDefault="00197910" w:rsidP="00197910">
      <w:pPr>
        <w:spacing w:after="0" w:line="276" w:lineRule="auto"/>
      </w:pPr>
      <w:r>
        <w:t>seen on the Engineering Society website.</w:t>
      </w:r>
    </w:p>
    <w:p w14:paraId="736475E1" w14:textId="77777777" w:rsidR="00197910" w:rsidRDefault="00197910" w:rsidP="00197910">
      <w:pPr>
        <w:spacing w:after="0" w:line="276" w:lineRule="auto"/>
      </w:pPr>
    </w:p>
    <w:p w14:paraId="774E94E0" w14:textId="77777777" w:rsidR="00197910" w:rsidRDefault="00197910" w:rsidP="00197910">
      <w:pPr>
        <w:spacing w:after="0" w:line="276" w:lineRule="auto"/>
        <w:jc w:val="right"/>
      </w:pPr>
      <w:r>
        <w:t>Moved by: Emily “2018” Varga</w:t>
      </w:r>
    </w:p>
    <w:p w14:paraId="3DCA0C73" w14:textId="700B3591" w:rsidR="0062277B" w:rsidRDefault="00197910" w:rsidP="00197910">
      <w:pPr>
        <w:spacing w:after="0" w:line="276" w:lineRule="auto"/>
        <w:jc w:val="right"/>
      </w:pPr>
      <w:r>
        <w:t>Seconded by: Natalie “2019” Arpin</w:t>
      </w:r>
    </w:p>
    <w:p w14:paraId="7912ED30" w14:textId="77777777" w:rsidR="00197910" w:rsidRDefault="00197910" w:rsidP="00197910">
      <w:pPr>
        <w:spacing w:after="0" w:line="276" w:lineRule="auto"/>
        <w:jc w:val="right"/>
        <w:rPr>
          <w:rFonts w:cs="Times New Roman"/>
          <w:b/>
        </w:rPr>
      </w:pPr>
    </w:p>
    <w:p w14:paraId="3B50F2D8" w14:textId="058473F5" w:rsidR="002740F2" w:rsidRDefault="00795D5A" w:rsidP="00197910">
      <w:pPr>
        <w:spacing w:after="0" w:line="276" w:lineRule="auto"/>
        <w:jc w:val="both"/>
        <w:rPr>
          <w:rFonts w:cs="Times New Roman"/>
          <w:b/>
        </w:rPr>
      </w:pPr>
      <w:r>
        <w:rPr>
          <w:rFonts w:cs="Times New Roman"/>
          <w:b/>
        </w:rPr>
        <w:t>M</w:t>
      </w:r>
      <w:r w:rsidR="005969EF">
        <w:rPr>
          <w:rFonts w:cs="Times New Roman"/>
          <w:b/>
        </w:rPr>
        <w:t>otion passes</w:t>
      </w:r>
      <w:r>
        <w:rPr>
          <w:rFonts w:cs="Times New Roman"/>
          <w:b/>
        </w:rPr>
        <w:t>,</w:t>
      </w:r>
      <w:r w:rsidR="008112EF">
        <w:rPr>
          <w:rFonts w:cs="Times New Roman"/>
          <w:b/>
        </w:rPr>
        <w:t xml:space="preserve"> </w:t>
      </w:r>
      <w:r w:rsidR="00186F0C">
        <w:rPr>
          <w:rFonts w:cs="Times New Roman"/>
          <w:b/>
        </w:rPr>
        <w:t>6:04 pm</w:t>
      </w:r>
    </w:p>
    <w:p w14:paraId="66EB6D6B" w14:textId="5296D876" w:rsidR="00F6516C" w:rsidRDefault="00F6516C" w:rsidP="00197910">
      <w:pPr>
        <w:pStyle w:val="Heading1"/>
        <w:spacing w:line="276" w:lineRule="auto"/>
        <w:jc w:val="both"/>
      </w:pPr>
      <w:r>
        <w:t>IV. BREAK</w:t>
      </w:r>
    </w:p>
    <w:p w14:paraId="70D18BAB" w14:textId="7A785F4B" w:rsidR="00F6516C" w:rsidRDefault="00F6516C" w:rsidP="00197910">
      <w:pPr>
        <w:spacing w:line="276" w:lineRule="auto"/>
        <w:jc w:val="both"/>
        <w:rPr>
          <w:i/>
        </w:rPr>
      </w:pPr>
      <w:r>
        <w:rPr>
          <w:i/>
        </w:rPr>
        <w:t xml:space="preserve">Council breaks, </w:t>
      </w:r>
      <w:r w:rsidR="00197910">
        <w:rPr>
          <w:i/>
        </w:rPr>
        <w:t>6:</w:t>
      </w:r>
      <w:r w:rsidR="00186F0C">
        <w:rPr>
          <w:i/>
        </w:rPr>
        <w:t>05</w:t>
      </w:r>
      <w:r w:rsidR="00197910">
        <w:rPr>
          <w:i/>
        </w:rPr>
        <w:t xml:space="preserve"> </w:t>
      </w:r>
      <w:r>
        <w:rPr>
          <w:i/>
        </w:rPr>
        <w:t>pm.</w:t>
      </w:r>
    </w:p>
    <w:p w14:paraId="716E3EB6" w14:textId="6739B4C5" w:rsidR="00F6516C" w:rsidRPr="00F6516C" w:rsidRDefault="00F6516C" w:rsidP="00197910">
      <w:pPr>
        <w:spacing w:line="276" w:lineRule="auto"/>
        <w:jc w:val="both"/>
        <w:rPr>
          <w:i/>
        </w:rPr>
      </w:pPr>
      <w:r>
        <w:rPr>
          <w:i/>
        </w:rPr>
        <w:t xml:space="preserve">Council resumes, </w:t>
      </w:r>
      <w:r w:rsidR="00197910">
        <w:rPr>
          <w:i/>
        </w:rPr>
        <w:t>6:</w:t>
      </w:r>
      <w:r w:rsidR="00186F0C">
        <w:rPr>
          <w:i/>
        </w:rPr>
        <w:t xml:space="preserve">06 </w:t>
      </w:r>
      <w:r w:rsidR="000C5FFA">
        <w:rPr>
          <w:i/>
        </w:rPr>
        <w:t>pm</w:t>
      </w:r>
    </w:p>
    <w:p w14:paraId="5E158AC4" w14:textId="405EF1D5" w:rsidR="00437EED" w:rsidRPr="00437EED" w:rsidRDefault="00437EED" w:rsidP="00197910">
      <w:pPr>
        <w:spacing w:after="0" w:line="276" w:lineRule="auto"/>
        <w:jc w:val="both"/>
        <w:rPr>
          <w:rFonts w:cs="Times New Roman"/>
        </w:rPr>
      </w:pPr>
    </w:p>
    <w:p w14:paraId="7B795C03" w14:textId="746ED7C5" w:rsidR="00437EED" w:rsidRDefault="00882ADD" w:rsidP="00197910">
      <w:pPr>
        <w:pStyle w:val="Heading1"/>
        <w:spacing w:before="0" w:after="0" w:line="276" w:lineRule="auto"/>
        <w:jc w:val="both"/>
      </w:pPr>
      <w:r>
        <w:t>V</w:t>
      </w:r>
      <w:r w:rsidR="004479C4" w:rsidRPr="005D4AA7">
        <w:t xml:space="preserve">. Speaker’s </w:t>
      </w:r>
      <w:r w:rsidR="009847DE" w:rsidRPr="005D4AA7">
        <w:t xml:space="preserve">Business   </w:t>
      </w:r>
    </w:p>
    <w:p w14:paraId="79CBE4FC" w14:textId="59A0642A" w:rsidR="001A4BDD" w:rsidRDefault="001A4BDD" w:rsidP="00197910">
      <w:pPr>
        <w:spacing w:after="0" w:line="276" w:lineRule="auto"/>
        <w:jc w:val="both"/>
      </w:pPr>
    </w:p>
    <w:p w14:paraId="31E9BBC9" w14:textId="482F7841" w:rsidR="00CA6550" w:rsidRDefault="007E1BCE" w:rsidP="00197910">
      <w:pPr>
        <w:spacing w:after="0" w:line="276" w:lineRule="auto"/>
        <w:jc w:val="both"/>
      </w:pPr>
      <w:r w:rsidRPr="007F3A01">
        <w:t>Andrew Farley</w:t>
      </w:r>
      <w:r w:rsidR="00C36F10" w:rsidRPr="007F3A01">
        <w:t>:</w:t>
      </w:r>
      <w:r w:rsidR="00C36F10">
        <w:t xml:space="preserve"> I would like to acknowledge that Queen’s sits on traditional Haudenosaunee and Anishinaabe </w:t>
      </w:r>
      <w:r w:rsidR="0088652A">
        <w:t xml:space="preserve">people. </w:t>
      </w:r>
      <w:r w:rsidR="00186F0C">
        <w:t>Welcome back to</w:t>
      </w:r>
      <w:r w:rsidR="007F3A01">
        <w:t xml:space="preserve"> the</w:t>
      </w:r>
      <w:r w:rsidR="00186F0C">
        <w:t xml:space="preserve"> first council</w:t>
      </w:r>
      <w:r w:rsidR="007F3A01">
        <w:t xml:space="preserve"> of second semester!</w:t>
      </w:r>
    </w:p>
    <w:p w14:paraId="2D0CD16E" w14:textId="77777777" w:rsidR="006C1024" w:rsidRPr="00437EED" w:rsidRDefault="006C1024" w:rsidP="00197910">
      <w:pPr>
        <w:spacing w:after="0" w:line="276" w:lineRule="auto"/>
        <w:jc w:val="both"/>
        <w:rPr>
          <w:rFonts w:cs="Times New Roman"/>
        </w:rPr>
      </w:pPr>
    </w:p>
    <w:p w14:paraId="5FCB28E0" w14:textId="013220EF" w:rsidR="006C1024" w:rsidRDefault="006C1024" w:rsidP="00197910">
      <w:pPr>
        <w:pStyle w:val="Heading1"/>
        <w:spacing w:before="0" w:after="0" w:line="276" w:lineRule="auto"/>
        <w:jc w:val="both"/>
      </w:pPr>
      <w:r>
        <w:t>VI</w:t>
      </w:r>
      <w:r w:rsidRPr="005D4AA7">
        <w:t xml:space="preserve">. </w:t>
      </w:r>
      <w:r>
        <w:t>Speakers motion</w:t>
      </w:r>
    </w:p>
    <w:p w14:paraId="04690455" w14:textId="77777777" w:rsidR="006C1024" w:rsidRDefault="006C1024" w:rsidP="00197910">
      <w:pPr>
        <w:spacing w:after="0" w:line="276" w:lineRule="auto"/>
        <w:jc w:val="both"/>
      </w:pPr>
    </w:p>
    <w:p w14:paraId="33D9BBA8" w14:textId="1C0CDC4A" w:rsidR="008D5370" w:rsidRDefault="00186F0C" w:rsidP="00197910">
      <w:pPr>
        <w:spacing w:after="0" w:line="276" w:lineRule="auto"/>
        <w:jc w:val="both"/>
      </w:pPr>
      <w:r>
        <w:t>None</w:t>
      </w:r>
    </w:p>
    <w:p w14:paraId="604063DD" w14:textId="7B260EDE" w:rsidR="0051777A" w:rsidRDefault="0051777A" w:rsidP="0051777A">
      <w:pPr>
        <w:pStyle w:val="Heading1"/>
        <w:spacing w:line="276" w:lineRule="auto"/>
        <w:jc w:val="both"/>
      </w:pPr>
      <w:r>
        <w:t xml:space="preserve">VII. Presentations </w:t>
      </w:r>
    </w:p>
    <w:p w14:paraId="4C471CEA" w14:textId="60253D76" w:rsidR="0051777A" w:rsidRDefault="007E40CB" w:rsidP="0051777A">
      <w:pPr>
        <w:pStyle w:val="Heading2"/>
        <w:jc w:val="left"/>
      </w:pPr>
      <w:r>
        <w:t xml:space="preserve">I. </w:t>
      </w:r>
      <w:r w:rsidR="0051777A">
        <w:t>Canadian Federation of Engineering Students (CFES) Congress by Carson Cook and Emily Wiersma</w:t>
      </w:r>
    </w:p>
    <w:p w14:paraId="5CFF3D79" w14:textId="52C718B1" w:rsidR="0051777A" w:rsidRDefault="00D0334D" w:rsidP="0051777A">
      <w:r>
        <w:t>Carson Cook:</w:t>
      </w:r>
      <w:r w:rsidR="00186F0C">
        <w:t xml:space="preserve"> We were at CFES congress this past weekend. This is a big time for policy and motions. There were 2 councils, conversations about accountability, there was an engineering competition, development st</w:t>
      </w:r>
      <w:r w:rsidR="009E6FF3">
        <w:t xml:space="preserve">ream. </w:t>
      </w:r>
    </w:p>
    <w:p w14:paraId="12589E2E" w14:textId="3F1EBA55" w:rsidR="00186F0C" w:rsidRDefault="00D0334D" w:rsidP="0051777A">
      <w:r>
        <w:lastRenderedPageBreak/>
        <w:t xml:space="preserve">Emily Wiersma: </w:t>
      </w:r>
      <w:r w:rsidR="00186F0C">
        <w:t xml:space="preserve"> The </w:t>
      </w:r>
      <w:r w:rsidR="00A45AC6">
        <w:t>EngSoc</w:t>
      </w:r>
      <w:r w:rsidR="00186F0C">
        <w:t xml:space="preserve"> development stream was made up of speakers and panels, roundtables. Dr. Ann Novak was notable, about empathy. Using AI for counselling to help with limitations. She was a humanities </w:t>
      </w:r>
      <w:r w:rsidR="00A45AC6">
        <w:t>scientist</w:t>
      </w:r>
      <w:r w:rsidR="00186F0C">
        <w:t xml:space="preserve"> so that was a bit of a division. Sandra Perruzza was good and the </w:t>
      </w:r>
      <w:r w:rsidR="00A45AC6">
        <w:t>multidisciplinary</w:t>
      </w:r>
      <w:r w:rsidR="00186F0C">
        <w:t xml:space="preserve"> presentation was interesting. The tra</w:t>
      </w:r>
      <w:r w:rsidR="00A45AC6">
        <w:t>dition</w:t>
      </w:r>
      <w:r w:rsidR="00186F0C">
        <w:t xml:space="preserve">s panel was a cool </w:t>
      </w:r>
      <w:r w:rsidR="00A45AC6">
        <w:t>opportunity</w:t>
      </w:r>
      <w:r w:rsidR="00186F0C">
        <w:t>. At McGill</w:t>
      </w:r>
      <w:r w:rsidR="00A45AC6">
        <w:t>,</w:t>
      </w:r>
      <w:r w:rsidR="00186F0C">
        <w:t xml:space="preserve"> th</w:t>
      </w:r>
      <w:r w:rsidR="00A45AC6">
        <w:t>ey</w:t>
      </w:r>
      <w:r w:rsidR="00186F0C">
        <w:t xml:space="preserve"> have a</w:t>
      </w:r>
      <w:r w:rsidR="00A45AC6">
        <w:t>n open-air</w:t>
      </w:r>
      <w:r w:rsidR="00186F0C">
        <w:t xml:space="preserve"> pub for 2 weeks and all the proceeds go to charity. Sherbrooke gets </w:t>
      </w:r>
      <w:r w:rsidR="00A45AC6">
        <w:t>bandanas</w:t>
      </w:r>
      <w:r w:rsidR="00186F0C">
        <w:t xml:space="preserve">. Its a lot tamer then jackets. Iron pin at UBC, they have an emphasis on inclusive language and </w:t>
      </w:r>
      <w:r w:rsidR="00A45AC6">
        <w:t xml:space="preserve">for </w:t>
      </w:r>
      <w:r w:rsidR="00186F0C">
        <w:t xml:space="preserve">the iron pin, the </w:t>
      </w:r>
      <w:r w:rsidR="00A45AC6">
        <w:t>first</w:t>
      </w:r>
      <w:r w:rsidR="00186F0C">
        <w:t xml:space="preserve"> years get this at the </w:t>
      </w:r>
      <w:r w:rsidR="00A45AC6">
        <w:t>beginning</w:t>
      </w:r>
      <w:r w:rsidR="00186F0C">
        <w:t xml:space="preserve"> and the ring at the end</w:t>
      </w:r>
      <w:r w:rsidR="00A45AC6">
        <w:t xml:space="preserve"> to emphasis ethics in engineering</w:t>
      </w:r>
      <w:r w:rsidR="00186F0C">
        <w:t xml:space="preserve">. I talked to </w:t>
      </w:r>
      <w:r w:rsidR="00A45AC6">
        <w:t>Sherbrooke</w:t>
      </w:r>
      <w:r w:rsidR="00186F0C">
        <w:t xml:space="preserve"> about </w:t>
      </w:r>
      <w:r w:rsidR="00A45AC6">
        <w:t>patches</w:t>
      </w:r>
      <w:r w:rsidR="00186F0C">
        <w:t xml:space="preserve">. We talked about </w:t>
      </w:r>
      <w:r w:rsidR="00A45AC6">
        <w:t>inappropriate</w:t>
      </w:r>
      <w:r w:rsidR="00186F0C">
        <w:t xml:space="preserve"> ones and they parody them. They have patch design </w:t>
      </w:r>
      <w:r w:rsidR="00A45AC6">
        <w:t>competition’s</w:t>
      </w:r>
      <w:r w:rsidR="00186F0C">
        <w:t xml:space="preserve"> as well. The roundtable</w:t>
      </w:r>
      <w:r w:rsidR="00A45AC6">
        <w:t xml:space="preserve"> on</w:t>
      </w:r>
      <w:r w:rsidR="00186F0C">
        <w:t xml:space="preserve"> metal health</w:t>
      </w:r>
      <w:r w:rsidR="00A45AC6">
        <w:t>:</w:t>
      </w:r>
      <w:r w:rsidR="00186F0C">
        <w:t xml:space="preserve"> </w:t>
      </w:r>
      <w:r w:rsidR="00A45AC6">
        <w:t>t</w:t>
      </w:r>
      <w:r w:rsidR="00186F0C">
        <w:t>hey foun</w:t>
      </w:r>
      <w:r w:rsidR="00A45AC6">
        <w:t>d that</w:t>
      </w:r>
      <w:r w:rsidR="00186F0C">
        <w:t xml:space="preserve"> fall </w:t>
      </w:r>
      <w:r w:rsidR="00A45AC6">
        <w:t>breaks</w:t>
      </w:r>
      <w:r w:rsidR="00186F0C">
        <w:t xml:space="preserve"> decreased mental health and they lack </w:t>
      </w:r>
      <w:r w:rsidR="00A45AC6">
        <w:t>resources</w:t>
      </w:r>
      <w:r w:rsidR="00186F0C">
        <w:t xml:space="preserve"> as well. They are looking at building 5</w:t>
      </w:r>
      <w:r w:rsidR="00A45AC6">
        <w:t>-</w:t>
      </w:r>
      <w:r w:rsidR="00186F0C">
        <w:t xml:space="preserve">year programs as well. First year orientation – other schools have issues with engagement. Other schools are ahead with </w:t>
      </w:r>
      <w:r w:rsidR="00A45AC6">
        <w:t>sustainability</w:t>
      </w:r>
      <w:r w:rsidR="00186F0C">
        <w:t xml:space="preserve">. McGill had a hummus workshop, how to get funding and they have a </w:t>
      </w:r>
      <w:r w:rsidR="00A45AC6">
        <w:t>crockery</w:t>
      </w:r>
      <w:r w:rsidR="00186F0C">
        <w:t xml:space="preserve"> </w:t>
      </w:r>
      <w:r w:rsidR="00A45AC6">
        <w:t>rental</w:t>
      </w:r>
      <w:r w:rsidR="00186F0C">
        <w:t xml:space="preserve"> to be used at events. Makes events</w:t>
      </w:r>
      <w:r w:rsidR="00A45AC6">
        <w:t xml:space="preserve"> appear</w:t>
      </w:r>
      <w:r w:rsidR="00186F0C">
        <w:t xml:space="preserve"> more professional and reduces waste. Sustainable mental health. Most do a yearly survey so that they have hard numbers for this.</w:t>
      </w:r>
    </w:p>
    <w:p w14:paraId="72ECF755" w14:textId="33FB4A32" w:rsidR="00186F0C" w:rsidRDefault="00186F0C" w:rsidP="0051777A">
      <w:r>
        <w:t>Crisis s</w:t>
      </w:r>
      <w:r w:rsidR="003E1305">
        <w:t>cenarios</w:t>
      </w:r>
      <w:r>
        <w:t xml:space="preserve">. </w:t>
      </w:r>
      <w:r w:rsidR="003E1305">
        <w:t>Didn’t</w:t>
      </w:r>
      <w:r>
        <w:t xml:space="preserve"> have many takeaways. Most other schools have 7-8 execs and they don’t take them seriously. Only one other </w:t>
      </w:r>
      <w:r w:rsidR="003E1305">
        <w:t>school</w:t>
      </w:r>
      <w:r>
        <w:t xml:space="preserve"> has less then 4 exec members. The other was </w:t>
      </w:r>
      <w:r w:rsidR="003E1305">
        <w:t>involvement</w:t>
      </w:r>
      <w:r w:rsidR="00177126">
        <w:t xml:space="preserve"> </w:t>
      </w:r>
      <w:r w:rsidR="003E1305">
        <w:t>restriction</w:t>
      </w:r>
      <w:r w:rsidR="00177126">
        <w:t xml:space="preserve"> policy form McGill, it makes it more </w:t>
      </w:r>
      <w:r w:rsidR="003E1305">
        <w:t xml:space="preserve">inviting as you </w:t>
      </w:r>
      <w:r w:rsidR="00177126">
        <w:t xml:space="preserve">deal with students rather then the faculty. They can restrict people form events. They consulted with a lawyer and it </w:t>
      </w:r>
      <w:r w:rsidR="003E1305">
        <w:t>applies</w:t>
      </w:r>
      <w:r w:rsidR="00177126">
        <w:t xml:space="preserve"> to any events. Defamation is the only possible legal issue. Their committee members are elected, the exec and equity </w:t>
      </w:r>
      <w:r w:rsidR="003E1305">
        <w:t>commissioner</w:t>
      </w:r>
      <w:r w:rsidR="00177126">
        <w:t xml:space="preserve">. They sign NDA’s. They have excess members and for any issues with </w:t>
      </w:r>
      <w:r w:rsidR="003E1305">
        <w:t>conflicts of interest.</w:t>
      </w:r>
      <w:r w:rsidR="00177126">
        <w:t xml:space="preserve"> They </w:t>
      </w:r>
      <w:r w:rsidR="003E1305">
        <w:t>get</w:t>
      </w:r>
      <w:r w:rsidR="00177126">
        <w:t xml:space="preserve"> active </w:t>
      </w:r>
      <w:r w:rsidR="003E1305">
        <w:t>listening</w:t>
      </w:r>
      <w:r w:rsidR="00177126">
        <w:t xml:space="preserve"> </w:t>
      </w:r>
      <w:r w:rsidR="003E1305">
        <w:t>training</w:t>
      </w:r>
      <w:r w:rsidR="00177126">
        <w:t xml:space="preserve"> and </w:t>
      </w:r>
      <w:r w:rsidR="003E1305">
        <w:t>president</w:t>
      </w:r>
      <w:r w:rsidR="00177126">
        <w:t xml:space="preserve"> is responsible for</w:t>
      </w:r>
      <w:r w:rsidR="003E1305">
        <w:t xml:space="preserve"> the</w:t>
      </w:r>
      <w:r w:rsidR="00177126">
        <w:t xml:space="preserve"> mental health</w:t>
      </w:r>
      <w:r w:rsidR="003E1305">
        <w:t xml:space="preserve"> of the committee. </w:t>
      </w:r>
    </w:p>
    <w:p w14:paraId="13A69098" w14:textId="35507BBD" w:rsidR="00177126" w:rsidRDefault="00D0334D" w:rsidP="0051777A">
      <w:r>
        <w:t>Carson Cook:</w:t>
      </w:r>
      <w:r w:rsidR="00177126">
        <w:t xml:space="preserve"> VP </w:t>
      </w:r>
      <w:r w:rsidR="00085EF3">
        <w:t>external stream:</w:t>
      </w:r>
      <w:r w:rsidR="00177126">
        <w:t xml:space="preserve"> 4 main</w:t>
      </w:r>
      <w:r w:rsidR="00085EF3">
        <w:t xml:space="preserve"> things</w:t>
      </w:r>
      <w:r w:rsidR="00177126">
        <w:t xml:space="preserve">. They have to be audited for $9000 so they are raising the fee. They wanted to raise it to $0.70 and it ended up being raised to $0.60. They have to revaluate next year. It got </w:t>
      </w:r>
      <w:r w:rsidR="00085EF3">
        <w:t>tabled</w:t>
      </w:r>
      <w:r w:rsidR="00177126">
        <w:t xml:space="preserve"> till they next meeting as people did not feel as though they had enough time. Increase coming in next 1-2 years. Any social event, if it is </w:t>
      </w:r>
      <w:r w:rsidR="00085EF3">
        <w:t>drinking</w:t>
      </w:r>
      <w:r w:rsidR="00177126">
        <w:t xml:space="preserve">, there has to be a parallel non-drinking event or just a non-drinking event. This could help improve the drinking culture but it has </w:t>
      </w:r>
      <w:r w:rsidR="00085EF3">
        <w:t>improved overall</w:t>
      </w:r>
      <w:r w:rsidR="00177126">
        <w:t>. Passed well. Observer status. We got it. It passed. If you took a year off, you can join as a</w:t>
      </w:r>
      <w:r w:rsidR="00085EF3">
        <w:t>n</w:t>
      </w:r>
      <w:r w:rsidR="00177126">
        <w:t xml:space="preserve"> observer with no membership fee. You have a delegate cap </w:t>
      </w:r>
      <w:r w:rsidR="00085EF3">
        <w:t xml:space="preserve">for all conferences </w:t>
      </w:r>
      <w:r w:rsidR="00177126">
        <w:t xml:space="preserve">except for engineering competitions of 2 delegates. This is up to them but unlikely. Board of Directors approves applications </w:t>
      </w:r>
      <w:r w:rsidR="00085EF3">
        <w:t>for</w:t>
      </w:r>
      <w:r w:rsidR="00177126">
        <w:t xml:space="preserve"> observer status. There should be a letter submitted if they don’t rejoin as </w:t>
      </w:r>
      <w:r w:rsidR="00085EF3">
        <w:t>to why.</w:t>
      </w:r>
      <w:r w:rsidR="00177126">
        <w:t xml:space="preserve"> Makes it easier to see how CFES is doing. There is also a grace </w:t>
      </w:r>
      <w:r w:rsidR="00085EF3">
        <w:t>period</w:t>
      </w:r>
      <w:r w:rsidR="00177126">
        <w:t xml:space="preserve">. You have until the next </w:t>
      </w:r>
      <w:r w:rsidR="00085EF3">
        <w:t>September</w:t>
      </w:r>
      <w:r w:rsidR="00177126">
        <w:t xml:space="preserve"> to join back with a few clauses, you can</w:t>
      </w:r>
      <w:r w:rsidR="00085EF3">
        <w:t>’t</w:t>
      </w:r>
      <w:r w:rsidR="00177126">
        <w:t xml:space="preserve"> rebecome a</w:t>
      </w:r>
      <w:r w:rsidR="00085EF3">
        <w:t>n</w:t>
      </w:r>
      <w:r w:rsidR="00177126">
        <w:t xml:space="preserve"> observer. Delegate caps are now based on school size. </w:t>
      </w:r>
      <w:r w:rsidR="00085EF3">
        <w:t>There</w:t>
      </w:r>
      <w:r w:rsidR="00177126">
        <w:t xml:space="preserve"> is also an </w:t>
      </w:r>
      <w:r w:rsidR="00085EF3">
        <w:t>accountability</w:t>
      </w:r>
      <w:r w:rsidR="00177126">
        <w:t xml:space="preserve"> con</w:t>
      </w:r>
      <w:r w:rsidR="00085EF3">
        <w:t>trac</w:t>
      </w:r>
      <w:r w:rsidR="00177126">
        <w:t xml:space="preserve">t that was tabled. They can’t </w:t>
      </w:r>
      <w:r w:rsidR="00085EF3">
        <w:t>punish</w:t>
      </w:r>
      <w:r w:rsidR="00177126">
        <w:t xml:space="preserve"> the delegate but makes it </w:t>
      </w:r>
      <w:r w:rsidR="00085EF3">
        <w:t>clearer</w:t>
      </w:r>
      <w:r w:rsidR="00177126">
        <w:t>. They are also creating a working group on sponsorship. Auditing may help get more funding. The culture of the event, they were welcom</w:t>
      </w:r>
      <w:r w:rsidR="00085EF3">
        <w:t>ing</w:t>
      </w:r>
      <w:r w:rsidR="00177126">
        <w:t xml:space="preserve"> to Queens. I wrote the grace period policy and I feel as though my voice was heard with observer status. Drinking culture: there was some drinking culture, you are not completely shunned if you go to bed but people do judge that. This is more weighted towards the less </w:t>
      </w:r>
      <w:r w:rsidR="00085EF3">
        <w:t>intense</w:t>
      </w:r>
      <w:r w:rsidR="00177126">
        <w:t xml:space="preserve"> streams. </w:t>
      </w:r>
    </w:p>
    <w:p w14:paraId="13843DA5" w14:textId="7B4D2965" w:rsidR="00177126" w:rsidRDefault="00177126" w:rsidP="0051777A">
      <w:r>
        <w:t xml:space="preserve">The event is long and tiring. We went for half and I was really tired. You either miss the break or some school. Neither is good. We </w:t>
      </w:r>
      <w:r w:rsidR="00085EF3">
        <w:t>didn’t</w:t>
      </w:r>
      <w:r>
        <w:t xml:space="preserve"> miss to</w:t>
      </w:r>
      <w:r w:rsidR="00085EF3">
        <w:t>o</w:t>
      </w:r>
      <w:r>
        <w:t xml:space="preserve"> much work and decreased the amount of personal time put into it</w:t>
      </w:r>
      <w:r w:rsidR="000B4D1F">
        <w:t xml:space="preserve">. </w:t>
      </w:r>
    </w:p>
    <w:p w14:paraId="5A39FCCE" w14:textId="77777777" w:rsidR="00A21085" w:rsidRDefault="00A21085" w:rsidP="0051777A"/>
    <w:p w14:paraId="09A50F2D" w14:textId="0FB3CEA2" w:rsidR="0051777A" w:rsidRDefault="007E40CB" w:rsidP="0051777A">
      <w:pPr>
        <w:pStyle w:val="Heading2"/>
        <w:jc w:val="left"/>
      </w:pPr>
      <w:r>
        <w:lastRenderedPageBreak/>
        <w:t xml:space="preserve">II. </w:t>
      </w:r>
      <w:r w:rsidR="0051777A">
        <w:t>Hiring Policy Changes by Kodie Becker</w:t>
      </w:r>
    </w:p>
    <w:p w14:paraId="6D195DD8" w14:textId="7A453DAB" w:rsidR="0051777A" w:rsidRDefault="00D0334D" w:rsidP="0051777A">
      <w:r>
        <w:t>Kodie Becker:</w:t>
      </w:r>
      <w:r w:rsidR="00B45D61">
        <w:t xml:space="preserve"> </w:t>
      </w:r>
      <w:r w:rsidR="001E2995">
        <w:t>I spent time over the break hashing though hiring policy. I thought I w</w:t>
      </w:r>
      <w:r w:rsidR="00156753">
        <w:t>ould</w:t>
      </w:r>
      <w:r w:rsidR="001E2995">
        <w:t xml:space="preserve"> introduce you to the changes I was going to make. It missed many key provisions what we may need. There were many r</w:t>
      </w:r>
      <w:r w:rsidR="00156753">
        <w:t>edundancies</w:t>
      </w:r>
      <w:r w:rsidR="001E2995">
        <w:t xml:space="preserve"> and needed clarifications on some points. </w:t>
      </w:r>
    </w:p>
    <w:p w14:paraId="3D37C185" w14:textId="038B620A" w:rsidR="001E2995" w:rsidRDefault="001E2995" w:rsidP="0051777A">
      <w:r>
        <w:t xml:space="preserve">Policy A is about appointments, I updated them to reflect what exists. </w:t>
      </w:r>
    </w:p>
    <w:p w14:paraId="153CD847" w14:textId="52B02561" w:rsidR="001E2995" w:rsidRDefault="007133CB" w:rsidP="0051777A">
      <w:r>
        <w:t xml:space="preserve">Policy </w:t>
      </w:r>
      <w:r w:rsidR="001E2995">
        <w:t>B is hiring policy and it was the main focus. I adapted f</w:t>
      </w:r>
      <w:r>
        <w:t>ro</w:t>
      </w:r>
      <w:r w:rsidR="001E2995">
        <w:t xml:space="preserve">m the AMS hiring policy and our current practices. </w:t>
      </w:r>
    </w:p>
    <w:p w14:paraId="48AB5B09" w14:textId="11388F1A" w:rsidR="001E2995" w:rsidRDefault="001E2995" w:rsidP="0051777A">
      <w:r>
        <w:t xml:space="preserve">Part B1, adding a point to support our goal that we offering </w:t>
      </w:r>
      <w:r w:rsidR="007133CB">
        <w:t>opportunities</w:t>
      </w:r>
      <w:r>
        <w:t xml:space="preserve"> to peop</w:t>
      </w:r>
      <w:r w:rsidR="007133CB">
        <w:t>l</w:t>
      </w:r>
      <w:r>
        <w:t xml:space="preserve">e. Clarified the use of </w:t>
      </w:r>
      <w:r w:rsidR="007133CB">
        <w:t>EngSoc</w:t>
      </w:r>
      <w:r>
        <w:t xml:space="preserve"> dash and that frec hiring is not through that and that D</w:t>
      </w:r>
      <w:r w:rsidR="007133CB">
        <w:t xml:space="preserve">irector of Human Resources </w:t>
      </w:r>
      <w:r>
        <w:t xml:space="preserve">should be managing it and have that </w:t>
      </w:r>
      <w:r w:rsidR="007133CB">
        <w:t>power</w:t>
      </w:r>
      <w:r>
        <w:t xml:space="preserve"> to go into the back end legally. </w:t>
      </w:r>
    </w:p>
    <w:p w14:paraId="6CDCE925" w14:textId="5851431D" w:rsidR="001E2995" w:rsidRDefault="001E2995" w:rsidP="0051777A">
      <w:r>
        <w:t xml:space="preserve">B2 was </w:t>
      </w:r>
      <w:r w:rsidR="007133CB">
        <w:t>eligibly</w:t>
      </w:r>
      <w:r>
        <w:t>. We don’t have anything saying that we can hire outside members which we do so I added it. I</w:t>
      </w:r>
      <w:r w:rsidR="007133CB">
        <w:t>t</w:t>
      </w:r>
      <w:r>
        <w:t xml:space="preserve"> also </w:t>
      </w:r>
      <w:r w:rsidR="007133CB">
        <w:t>emphasises</w:t>
      </w:r>
      <w:r>
        <w:t xml:space="preserve"> that we ha</w:t>
      </w:r>
      <w:r w:rsidR="007133CB">
        <w:t>v</w:t>
      </w:r>
      <w:r>
        <w:t>e to focus on hiring from withi</w:t>
      </w:r>
      <w:r w:rsidR="007133CB">
        <w:t xml:space="preserve">n engineering. </w:t>
      </w:r>
    </w:p>
    <w:p w14:paraId="0F6EAB1E" w14:textId="0879AA53" w:rsidR="001E2995" w:rsidRDefault="001E2995" w:rsidP="0051777A">
      <w:r>
        <w:t xml:space="preserve">B3 is on previous volunteers and employees. With bigger teams you can rehire for example the communications team and teams without </w:t>
      </w:r>
      <w:r w:rsidR="004319EF">
        <w:t xml:space="preserve">a </w:t>
      </w:r>
      <w:r>
        <w:t>max</w:t>
      </w:r>
      <w:r w:rsidR="004319EF">
        <w:t>imum</w:t>
      </w:r>
      <w:r>
        <w:t xml:space="preserve"> membership. Removed some </w:t>
      </w:r>
      <w:r w:rsidR="004319EF">
        <w:t xml:space="preserve">redundancies </w:t>
      </w:r>
      <w:r>
        <w:t>for services hiring</w:t>
      </w:r>
      <w:r w:rsidR="004319EF">
        <w:t xml:space="preserve">. </w:t>
      </w:r>
    </w:p>
    <w:p w14:paraId="1B7E0484" w14:textId="3EDD0BC7" w:rsidR="001E2995" w:rsidRDefault="001E2995" w:rsidP="0051777A">
      <w:r>
        <w:t xml:space="preserve">B4, we don’t currently have a </w:t>
      </w:r>
      <w:r w:rsidR="004319EF">
        <w:t>minimum</w:t>
      </w:r>
      <w:r w:rsidR="006B0E0F">
        <w:t xml:space="preserve"> number of people on a panel</w:t>
      </w:r>
      <w:r>
        <w:t xml:space="preserve"> but there is a max</w:t>
      </w:r>
      <w:r w:rsidR="006B0E0F">
        <w:t>imum</w:t>
      </w:r>
      <w:r>
        <w:t xml:space="preserve"> of 6, what to do if the direct s</w:t>
      </w:r>
      <w:r w:rsidR="006B0E0F">
        <w:t>upervisors</w:t>
      </w:r>
      <w:r>
        <w:t xml:space="preserve"> can’t be on the panels and then adding services. Adding that record of hiring training should be kept as well. </w:t>
      </w:r>
    </w:p>
    <w:p w14:paraId="17226EF7" w14:textId="2B962E29" w:rsidR="001E2995" w:rsidRDefault="001E2995" w:rsidP="0051777A">
      <w:r>
        <w:t>For advertising, the director of HR should have a say in when hiring happens. Its currently only VPSA. Addin</w:t>
      </w:r>
      <w:r w:rsidR="003D6209">
        <w:t>g</w:t>
      </w:r>
      <w:r>
        <w:t xml:space="preserve"> that it has to be on the TV, not just all</w:t>
      </w:r>
      <w:r w:rsidR="003D6209">
        <w:t>-</w:t>
      </w:r>
      <w:r>
        <w:t xml:space="preserve">eng. For application </w:t>
      </w:r>
      <w:r w:rsidR="003D6209">
        <w:t>extensions</w:t>
      </w:r>
      <w:r>
        <w:t>, it has to go through VPSA or D</w:t>
      </w:r>
      <w:r w:rsidR="003D6209">
        <w:t xml:space="preserve">irector of Human Resources. </w:t>
      </w:r>
    </w:p>
    <w:p w14:paraId="5DA42357" w14:textId="3689E12D" w:rsidR="001E2995" w:rsidRDefault="001E2995" w:rsidP="0051777A">
      <w:r>
        <w:t xml:space="preserve">B6, what has to be on an application page, eligibility and contact info. Mandating at least 2 questions: Why you want to </w:t>
      </w:r>
      <w:r w:rsidR="003D6209">
        <w:t>apply</w:t>
      </w:r>
      <w:r>
        <w:t xml:space="preserve"> and </w:t>
      </w:r>
      <w:r w:rsidR="003D6209">
        <w:t>availability</w:t>
      </w:r>
      <w:r>
        <w:t>. Also</w:t>
      </w:r>
      <w:r w:rsidR="003D6209">
        <w:t>,</w:t>
      </w:r>
      <w:r>
        <w:t xml:space="preserve"> </w:t>
      </w:r>
      <w:r w:rsidR="003D6209">
        <w:t>i</w:t>
      </w:r>
      <w:r>
        <w:t>f a resume was not asked for, it could be considered. If someone asks for a resume and its not provided, it can be considered.</w:t>
      </w:r>
    </w:p>
    <w:p w14:paraId="617BA87E" w14:textId="2245CD28" w:rsidR="001E2995" w:rsidRDefault="001E2995" w:rsidP="0051777A">
      <w:r>
        <w:t xml:space="preserve">B7, some people may be </w:t>
      </w:r>
      <w:r w:rsidR="003D6209">
        <w:t>ineligible</w:t>
      </w:r>
      <w:r>
        <w:t xml:space="preserve"> and what to do in this case. </w:t>
      </w:r>
      <w:r w:rsidR="003D6209">
        <w:t>Specifying</w:t>
      </w:r>
      <w:r>
        <w:t xml:space="preserve"> what a below standard application is and clarifying when an interview can take place and when you have to ask for consent. </w:t>
      </w:r>
    </w:p>
    <w:p w14:paraId="12BC995D" w14:textId="1DD1E1BA" w:rsidR="001E2995" w:rsidRDefault="001E2995" w:rsidP="0051777A">
      <w:r>
        <w:t xml:space="preserve">B8, the interview. Adding that questions have to be approved. This happens in the AMS. </w:t>
      </w:r>
      <w:r w:rsidR="003D6209">
        <w:t>Clarifying</w:t>
      </w:r>
      <w:r>
        <w:t xml:space="preserve"> conflicts of interest and the procedure for an interview. This is from AMS policy.</w:t>
      </w:r>
    </w:p>
    <w:p w14:paraId="6F2081CB" w14:textId="4664F692" w:rsidR="001E2995" w:rsidRDefault="001E2995" w:rsidP="0051777A">
      <w:r>
        <w:t>B9 for h</w:t>
      </w:r>
      <w:r w:rsidR="003D6209">
        <w:t>i</w:t>
      </w:r>
      <w:r>
        <w:t xml:space="preserve">ring notes, </w:t>
      </w:r>
      <w:r w:rsidR="003D6209">
        <w:t>consolidating</w:t>
      </w:r>
      <w:r>
        <w:t xml:space="preserve"> </w:t>
      </w:r>
      <w:r w:rsidR="003D6209">
        <w:t>the</w:t>
      </w:r>
      <w:r>
        <w:t xml:space="preserve"> new policy with what</w:t>
      </w:r>
      <w:r w:rsidR="003D6209">
        <w:t>’</w:t>
      </w:r>
      <w:r>
        <w:t xml:space="preserve">s in place. </w:t>
      </w:r>
      <w:r w:rsidR="003D6209">
        <w:t>Outlining</w:t>
      </w:r>
      <w:r>
        <w:t xml:space="preserve"> what to do with hiring notes after the interviews.</w:t>
      </w:r>
    </w:p>
    <w:p w14:paraId="7AC0B8F3" w14:textId="5662F5BC" w:rsidR="001E2995" w:rsidRDefault="001E2995" w:rsidP="0051777A">
      <w:r>
        <w:t xml:space="preserve">B10 for decision making. It could have been streamed down so I did this. </w:t>
      </w:r>
      <w:r w:rsidR="006B7577">
        <w:t xml:space="preserve">Requiring that hiring decision are recorded on dash. Outlining getting the </w:t>
      </w:r>
      <w:r w:rsidR="003D6209">
        <w:t>process</w:t>
      </w:r>
      <w:r w:rsidR="006B7577">
        <w:t xml:space="preserve"> for </w:t>
      </w:r>
      <w:r w:rsidR="003D6209">
        <w:t>getting</w:t>
      </w:r>
      <w:r w:rsidR="006B7577">
        <w:t xml:space="preserve"> hiring notes </w:t>
      </w:r>
      <w:r w:rsidR="003D6209">
        <w:t>after</w:t>
      </w:r>
      <w:r w:rsidR="006B7577">
        <w:t xml:space="preserve"> their submission.</w:t>
      </w:r>
    </w:p>
    <w:p w14:paraId="4B6051BA" w14:textId="3A651E10" w:rsidR="006B7577" w:rsidRDefault="006B7577" w:rsidP="0051777A">
      <w:r>
        <w:t xml:space="preserve">B11, notification. </w:t>
      </w:r>
      <w:r w:rsidR="003D6209">
        <w:t>Clarifying</w:t>
      </w:r>
      <w:r>
        <w:t xml:space="preserve"> when things need to be done. We don’t cla</w:t>
      </w:r>
      <w:r w:rsidR="003D6209">
        <w:t>rify</w:t>
      </w:r>
      <w:r>
        <w:t xml:space="preserve"> that unsuccessful applicants must be notified and adding to policy to ask for phone or email.</w:t>
      </w:r>
    </w:p>
    <w:p w14:paraId="47EA04E9" w14:textId="1501AFF0" w:rsidR="006B7577" w:rsidRDefault="006B7577" w:rsidP="0051777A">
      <w:r>
        <w:t xml:space="preserve">B12, I am leaving this for later and am going to review </w:t>
      </w:r>
      <w:r w:rsidR="003D6209">
        <w:t>with</w:t>
      </w:r>
      <w:r>
        <w:t xml:space="preserve"> the ERB chair</w:t>
      </w:r>
    </w:p>
    <w:p w14:paraId="16377C3E" w14:textId="7E2B4D53" w:rsidR="006B7577" w:rsidRDefault="006B7577" w:rsidP="0051777A">
      <w:r>
        <w:lastRenderedPageBreak/>
        <w:t xml:space="preserve">B13, we don’t stipulate contracts and NDA’s which we should do. </w:t>
      </w:r>
    </w:p>
    <w:p w14:paraId="5E426562" w14:textId="14A6A3E8" w:rsidR="006B7577" w:rsidRDefault="006B7577" w:rsidP="0051777A">
      <w:r>
        <w:t xml:space="preserve">I am going to be bringing this forward. I am going </w:t>
      </w:r>
      <w:r w:rsidR="003D6209">
        <w:t>to</w:t>
      </w:r>
      <w:r>
        <w:t xml:space="preserve"> talk to CommS</w:t>
      </w:r>
      <w:r w:rsidR="003D6209">
        <w:t>oc</w:t>
      </w:r>
      <w:r>
        <w:t xml:space="preserve">, ERB. I am also going to clarify </w:t>
      </w:r>
      <w:r w:rsidR="003D6209">
        <w:t>transitions</w:t>
      </w:r>
      <w:r>
        <w:t>.</w:t>
      </w:r>
    </w:p>
    <w:p w14:paraId="542E8489" w14:textId="68590075" w:rsidR="006B7577" w:rsidRDefault="006B7577" w:rsidP="0051777A">
      <w:r>
        <w:t>In th</w:t>
      </w:r>
      <w:r w:rsidR="003D6209">
        <w:t xml:space="preserve">e </w:t>
      </w:r>
      <w:r>
        <w:t>ne</w:t>
      </w:r>
      <w:r w:rsidR="003D6209">
        <w:t>x</w:t>
      </w:r>
      <w:r>
        <w:t xml:space="preserve">t two weeks, I am going to meet with the AMS and see how they do hiring training and meet with the Equity Officer </w:t>
      </w:r>
      <w:r w:rsidR="003D6209">
        <w:t xml:space="preserve">to review the policy. </w:t>
      </w:r>
    </w:p>
    <w:p w14:paraId="1785E2C6" w14:textId="4EFEE6EB" w:rsidR="006B7577" w:rsidRDefault="006B7577" w:rsidP="0051777A">
      <w:r>
        <w:t>If you want to see it, please come talk to me.</w:t>
      </w:r>
    </w:p>
    <w:p w14:paraId="23EDB3F8" w14:textId="6B502652" w:rsidR="006B7577" w:rsidRDefault="006B7577" w:rsidP="0051777A">
      <w:r>
        <w:t>Brandon</w:t>
      </w:r>
      <w:r w:rsidR="00687F86">
        <w:t xml:space="preserve"> Tseung</w:t>
      </w:r>
      <w:r>
        <w:t xml:space="preserve">: Going to the resume </w:t>
      </w:r>
      <w:r w:rsidR="003D6209">
        <w:t>portion</w:t>
      </w:r>
      <w:r>
        <w:t>, how is that compatible with no experience required?</w:t>
      </w:r>
    </w:p>
    <w:p w14:paraId="07A3AC37" w14:textId="555B6611" w:rsidR="006B7577" w:rsidRDefault="00D0334D" w:rsidP="0051777A">
      <w:r>
        <w:t>Kodie Becker:</w:t>
      </w:r>
      <w:r w:rsidR="006B7577">
        <w:t xml:space="preserve"> </w:t>
      </w:r>
      <w:r w:rsidR="003D6209">
        <w:t>So</w:t>
      </w:r>
      <w:r w:rsidR="006B7577">
        <w:t xml:space="preserve">me positions we ask for resumes, cover letters and proposals. This states that if you don’t submit them when asked, we can consider this. </w:t>
      </w:r>
    </w:p>
    <w:p w14:paraId="583D63D7" w14:textId="71806345" w:rsidR="006B7577" w:rsidRDefault="00D0334D" w:rsidP="0051777A">
      <w:r>
        <w:t xml:space="preserve">Jamil Pirani: </w:t>
      </w:r>
      <w:r w:rsidR="006B7577">
        <w:t xml:space="preserve">Thank you for showing this to us. Is there a </w:t>
      </w:r>
      <w:r w:rsidR="008E13CA">
        <w:t>stipulation</w:t>
      </w:r>
      <w:r w:rsidR="006B7577">
        <w:t xml:space="preserve"> in policy that hired members that site on council must be in the engineering society, as if this was the case, they would not be able to speak at </w:t>
      </w:r>
      <w:r w:rsidR="008E13CA">
        <w:t>council?</w:t>
      </w:r>
      <w:r w:rsidR="006B7577">
        <w:t xml:space="preserve"> You should add this as a stipulation. </w:t>
      </w:r>
    </w:p>
    <w:p w14:paraId="3BDEF772" w14:textId="22BEE21D" w:rsidR="006B7577" w:rsidRDefault="00D0334D" w:rsidP="0051777A">
      <w:r>
        <w:t>Carson Cook:</w:t>
      </w:r>
      <w:r w:rsidR="006B7577">
        <w:t xml:space="preserve"> In the </w:t>
      </w:r>
      <w:r w:rsidR="008E13CA">
        <w:t>constitution</w:t>
      </w:r>
      <w:r w:rsidR="006B7577">
        <w:t xml:space="preserve">, someone who is not a member of </w:t>
      </w:r>
      <w:r w:rsidR="008E13CA">
        <w:t>EngSo</w:t>
      </w:r>
      <w:r w:rsidR="006B7577">
        <w:t xml:space="preserve">c who is </w:t>
      </w:r>
      <w:r w:rsidR="008E13CA">
        <w:t>appointed</w:t>
      </w:r>
      <w:r w:rsidR="006B7577">
        <w:t xml:space="preserve"> to </w:t>
      </w:r>
      <w:r w:rsidR="008E13CA">
        <w:t>EngSoc</w:t>
      </w:r>
      <w:r w:rsidR="006B7577">
        <w:t xml:space="preserve">, they are given speaking rights. </w:t>
      </w:r>
    </w:p>
    <w:p w14:paraId="7B101AB3" w14:textId="05113F7E" w:rsidR="00C040DE" w:rsidRDefault="00D0334D" w:rsidP="0051777A">
      <w:r>
        <w:t xml:space="preserve">Emma Prairie: </w:t>
      </w:r>
      <w:r w:rsidR="00C040DE">
        <w:t xml:space="preserve">Will they be judged on the </w:t>
      </w:r>
      <w:r w:rsidR="008E13CA">
        <w:t>experience</w:t>
      </w:r>
      <w:r w:rsidR="00C040DE">
        <w:t xml:space="preserve"> on their resume?</w:t>
      </w:r>
    </w:p>
    <w:p w14:paraId="7BE6BFDE" w14:textId="554D076C" w:rsidR="00C040DE" w:rsidRPr="0051777A" w:rsidRDefault="00D0334D" w:rsidP="0051777A">
      <w:r>
        <w:t>Kodie Becker:</w:t>
      </w:r>
      <w:r w:rsidR="00C040DE">
        <w:t xml:space="preserve"> No</w:t>
      </w:r>
      <w:r w:rsidR="008E13CA">
        <w:t xml:space="preserve">. </w:t>
      </w:r>
    </w:p>
    <w:p w14:paraId="00925CC4" w14:textId="5950F7B8" w:rsidR="00E06C17" w:rsidRDefault="00A13DBC" w:rsidP="00197910">
      <w:pPr>
        <w:pStyle w:val="Heading1"/>
        <w:spacing w:line="276" w:lineRule="auto"/>
        <w:jc w:val="both"/>
      </w:pPr>
      <w:r>
        <w:t>V</w:t>
      </w:r>
      <w:r w:rsidR="00422DAC">
        <w:t>I</w:t>
      </w:r>
      <w:r w:rsidR="006C1024">
        <w:t>I</w:t>
      </w:r>
      <w:r w:rsidR="00894D37">
        <w:t>. New Business: Motion 3</w:t>
      </w:r>
      <w:r w:rsidR="007E40CB">
        <w:t>-9</w:t>
      </w:r>
    </w:p>
    <w:p w14:paraId="09FD7B63" w14:textId="1C2CE685" w:rsidR="00E06C17" w:rsidRDefault="008B22FB" w:rsidP="00197910">
      <w:pPr>
        <w:pStyle w:val="Heading5"/>
        <w:spacing w:line="276" w:lineRule="auto"/>
        <w:jc w:val="both"/>
      </w:pPr>
      <w:r>
        <w:rPr>
          <w:rStyle w:val="Heading2Char"/>
        </w:rPr>
        <w:t>MOTION 3</w:t>
      </w:r>
    </w:p>
    <w:p w14:paraId="42CC4A96" w14:textId="77777777" w:rsidR="00197910" w:rsidRDefault="00197910" w:rsidP="00197910">
      <w:pPr>
        <w:spacing w:after="0" w:line="276" w:lineRule="auto"/>
      </w:pPr>
      <w:r>
        <w:t xml:space="preserve">Whereas: </w:t>
      </w:r>
      <w:r>
        <w:tab/>
        <w:t xml:space="preserve">The BED Fund is bettering our education; </w:t>
      </w:r>
    </w:p>
    <w:p w14:paraId="34896B0A" w14:textId="77777777" w:rsidR="00197910" w:rsidRDefault="00197910" w:rsidP="00197910">
      <w:pPr>
        <w:spacing w:after="0" w:line="276" w:lineRule="auto"/>
      </w:pPr>
      <w:r>
        <w:t xml:space="preserve">&amp; whereas: </w:t>
      </w:r>
      <w:r>
        <w:tab/>
        <w:t xml:space="preserve">we passed the first reading of the By-Law change last council; </w:t>
      </w:r>
    </w:p>
    <w:p w14:paraId="1A582128" w14:textId="77777777" w:rsidR="00197910" w:rsidRDefault="00197910" w:rsidP="00197910">
      <w:pPr>
        <w:spacing w:after="0" w:line="276" w:lineRule="auto"/>
      </w:pPr>
    </w:p>
    <w:p w14:paraId="17793E64" w14:textId="77777777" w:rsidR="00197910" w:rsidRDefault="00197910" w:rsidP="00197910">
      <w:pPr>
        <w:spacing w:after="0" w:line="276" w:lineRule="auto"/>
      </w:pPr>
      <w:r>
        <w:t xml:space="preserve">BE IT RESOLVED THAT: </w:t>
      </w:r>
    </w:p>
    <w:p w14:paraId="444E4472" w14:textId="77777777" w:rsidR="00197910" w:rsidRDefault="00197910" w:rsidP="00197910">
      <w:pPr>
        <w:spacing w:after="0" w:line="276" w:lineRule="auto"/>
      </w:pPr>
      <w:r>
        <w:t xml:space="preserve">Council approve the changes to By-Law 16 – Better Education Donation, as seen in APPENDIX “BETTER EDUCATION”. </w:t>
      </w:r>
    </w:p>
    <w:p w14:paraId="0CE3DD1B" w14:textId="77777777" w:rsidR="00197910" w:rsidRDefault="00197910" w:rsidP="00197910">
      <w:pPr>
        <w:spacing w:after="0" w:line="276" w:lineRule="auto"/>
      </w:pPr>
    </w:p>
    <w:p w14:paraId="2AAC7245" w14:textId="77777777" w:rsidR="00197910" w:rsidRDefault="00197910" w:rsidP="00197910">
      <w:pPr>
        <w:spacing w:after="0" w:line="276" w:lineRule="auto"/>
        <w:jc w:val="right"/>
      </w:pPr>
      <w:r>
        <w:t xml:space="preserve">Moved by: Sidney “Better Fund” Picco </w:t>
      </w:r>
    </w:p>
    <w:p w14:paraId="588B0B5E" w14:textId="4DAB9647" w:rsidR="005C4858" w:rsidRPr="00EE595B" w:rsidRDefault="00197910" w:rsidP="00197910">
      <w:pPr>
        <w:spacing w:after="0" w:line="276" w:lineRule="auto"/>
        <w:jc w:val="right"/>
        <w:rPr>
          <w:rFonts w:eastAsia="Times New Roman" w:cs="Times New Roman"/>
          <w:lang w:val="en-US"/>
        </w:rPr>
      </w:pPr>
      <w:r>
        <w:t>Seconded by: Liam “Better Education” Cregg</w:t>
      </w:r>
    </w:p>
    <w:p w14:paraId="03F1592C" w14:textId="77777777" w:rsidR="00197910" w:rsidRDefault="00197910" w:rsidP="00197910">
      <w:pPr>
        <w:spacing w:after="0" w:line="276" w:lineRule="auto"/>
        <w:rPr>
          <w:rFonts w:cs="Times New Roman"/>
          <w:b/>
        </w:rPr>
      </w:pPr>
    </w:p>
    <w:p w14:paraId="050FD4DF" w14:textId="77218FB5" w:rsidR="00AA6433" w:rsidRDefault="00AA6433" w:rsidP="00197910">
      <w:pPr>
        <w:spacing w:after="0" w:line="276" w:lineRule="auto"/>
        <w:rPr>
          <w:rFonts w:cs="Times New Roman"/>
          <w:b/>
        </w:rPr>
      </w:pPr>
      <w:r w:rsidRPr="003D2366">
        <w:rPr>
          <w:rFonts w:cs="Times New Roman"/>
          <w:b/>
        </w:rPr>
        <w:t>Motion Passes</w:t>
      </w:r>
      <w:r w:rsidR="00197910">
        <w:rPr>
          <w:rFonts w:cs="Times New Roman"/>
          <w:b/>
        </w:rPr>
        <w:t>,</w:t>
      </w:r>
      <w:r w:rsidR="00F34056">
        <w:rPr>
          <w:rFonts w:cs="Times New Roman"/>
          <w:b/>
        </w:rPr>
        <w:t xml:space="preserve"> </w:t>
      </w:r>
      <w:r w:rsidR="002535A2">
        <w:rPr>
          <w:rFonts w:cs="Times New Roman"/>
          <w:b/>
        </w:rPr>
        <w:t>6:44 pm</w:t>
      </w:r>
    </w:p>
    <w:p w14:paraId="52E29582" w14:textId="598E89EC" w:rsidR="00F34056" w:rsidRDefault="00F34056" w:rsidP="00197910">
      <w:pPr>
        <w:spacing w:after="0" w:line="276" w:lineRule="auto"/>
        <w:rPr>
          <w:rFonts w:cs="Times New Roman"/>
          <w:b/>
        </w:rPr>
      </w:pPr>
    </w:p>
    <w:p w14:paraId="328C9E54" w14:textId="77777777" w:rsidR="006D4101" w:rsidRDefault="00F34056" w:rsidP="006B015D">
      <w:pPr>
        <w:spacing w:after="0" w:line="276" w:lineRule="auto"/>
        <w:ind w:left="1440" w:hanging="1440"/>
      </w:pPr>
      <w:r w:rsidRPr="006B015D">
        <w:t>Sidney</w:t>
      </w:r>
      <w:r w:rsidR="00D0334D">
        <w:t xml:space="preserve"> Picco</w:t>
      </w:r>
      <w:r w:rsidRPr="006B015D">
        <w:t xml:space="preserve">: This is the policy from last council, </w:t>
      </w:r>
      <w:r w:rsidR="00900F4E" w:rsidRPr="006B015D">
        <w:t>everything</w:t>
      </w:r>
      <w:r w:rsidRPr="006B015D">
        <w:t xml:space="preserve"> should be in </w:t>
      </w:r>
      <w:r w:rsidR="00900F4E" w:rsidRPr="006B015D">
        <w:t>there</w:t>
      </w:r>
      <w:r w:rsidRPr="006B015D">
        <w:t>. Let me know if you have</w:t>
      </w:r>
    </w:p>
    <w:p w14:paraId="454FCB78" w14:textId="6A344E1A" w:rsidR="00F34056" w:rsidRPr="006B015D" w:rsidRDefault="006D4101" w:rsidP="006D4101">
      <w:pPr>
        <w:spacing w:after="0" w:line="276" w:lineRule="auto"/>
      </w:pPr>
      <w:r>
        <w:t xml:space="preserve">any </w:t>
      </w:r>
      <w:r w:rsidR="00F34056" w:rsidRPr="006B015D">
        <w:t xml:space="preserve">questions. We are updating the policy to reflect </w:t>
      </w:r>
      <w:r w:rsidR="00900F4E" w:rsidRPr="006B015D">
        <w:t>things</w:t>
      </w:r>
      <w:r w:rsidR="00F34056" w:rsidRPr="006B015D">
        <w:t xml:space="preserve"> that are already done that were not in policy</w:t>
      </w:r>
      <w:r>
        <w:t xml:space="preserve"> or are </w:t>
      </w:r>
      <w:r w:rsidR="00F34056" w:rsidRPr="006B015D">
        <w:t xml:space="preserve">incorrect. Having the dean preapprove proposals, adding the head </w:t>
      </w:r>
      <w:r w:rsidR="00900F4E" w:rsidRPr="006B015D">
        <w:t>manager</w:t>
      </w:r>
      <w:r w:rsidR="00F34056" w:rsidRPr="006B015D">
        <w:t xml:space="preserve"> to the voting</w:t>
      </w:r>
      <w:r>
        <w:t xml:space="preserve"> </w:t>
      </w:r>
      <w:r w:rsidR="00F34056" w:rsidRPr="006B015D">
        <w:lastRenderedPageBreak/>
        <w:t>committee. The</w:t>
      </w:r>
      <w:r>
        <w:t xml:space="preserve"> </w:t>
      </w:r>
      <w:r w:rsidR="00F34056" w:rsidRPr="006B015D">
        <w:t>division of student fees is being taken out as it has never been done as it is also not legal. It causing a lot</w:t>
      </w:r>
      <w:r>
        <w:t xml:space="preserve"> </w:t>
      </w:r>
      <w:r w:rsidR="00F34056" w:rsidRPr="006B015D">
        <w:t xml:space="preserve">of confusion. </w:t>
      </w:r>
    </w:p>
    <w:p w14:paraId="588CD99E" w14:textId="0732A3CA" w:rsidR="00795D5A" w:rsidRDefault="00795D5A" w:rsidP="00197910">
      <w:pPr>
        <w:pStyle w:val="Heading5"/>
        <w:spacing w:line="276" w:lineRule="auto"/>
        <w:jc w:val="left"/>
        <w:rPr>
          <w:sz w:val="24"/>
          <w:szCs w:val="24"/>
        </w:rPr>
      </w:pPr>
      <w:r w:rsidRPr="00795D5A">
        <w:rPr>
          <w:sz w:val="24"/>
          <w:szCs w:val="24"/>
        </w:rPr>
        <w:t xml:space="preserve">Motion 4 </w:t>
      </w:r>
      <w:r>
        <w:rPr>
          <w:sz w:val="24"/>
          <w:szCs w:val="24"/>
        </w:rPr>
        <w:t xml:space="preserve"> </w:t>
      </w:r>
    </w:p>
    <w:p w14:paraId="0FBEB145" w14:textId="77777777" w:rsidR="00197910" w:rsidRDefault="00197910" w:rsidP="00197910">
      <w:pPr>
        <w:spacing w:after="0" w:line="276" w:lineRule="auto"/>
        <w:ind w:left="1440" w:hanging="1440"/>
      </w:pPr>
      <w:r>
        <w:t xml:space="preserve">Whereas: </w:t>
      </w:r>
      <w:r>
        <w:tab/>
        <w:t xml:space="preserve">There are many important issues the Engineering Society needs to support its members on; </w:t>
      </w:r>
    </w:p>
    <w:p w14:paraId="604EDF91" w14:textId="21A34F01" w:rsidR="00197910" w:rsidRDefault="00197910" w:rsidP="00197910">
      <w:pPr>
        <w:spacing w:after="0" w:line="276" w:lineRule="auto"/>
      </w:pPr>
      <w:r>
        <w:t xml:space="preserve">&amp; whereas: </w:t>
      </w:r>
      <w:r>
        <w:tab/>
        <w:t xml:space="preserve">a directorship is appropriate to improve this support; </w:t>
      </w:r>
    </w:p>
    <w:p w14:paraId="4E57D233" w14:textId="77777777" w:rsidR="00197910" w:rsidRDefault="00197910" w:rsidP="00197910">
      <w:pPr>
        <w:spacing w:after="0" w:line="276" w:lineRule="auto"/>
      </w:pPr>
      <w:r>
        <w:t xml:space="preserve">&amp; whereas: </w:t>
      </w:r>
      <w:r>
        <w:tab/>
        <w:t xml:space="preserve">we passed the first reading of the By-Law change last council; </w:t>
      </w:r>
    </w:p>
    <w:p w14:paraId="03CE495C" w14:textId="77777777" w:rsidR="00197910" w:rsidRDefault="00197910" w:rsidP="00197910">
      <w:pPr>
        <w:spacing w:after="0" w:line="276" w:lineRule="auto"/>
      </w:pPr>
    </w:p>
    <w:p w14:paraId="1FDF3F94" w14:textId="77777777" w:rsidR="00197910" w:rsidRDefault="00197910" w:rsidP="00197910">
      <w:pPr>
        <w:spacing w:after="0" w:line="276" w:lineRule="auto"/>
      </w:pPr>
      <w:r>
        <w:t xml:space="preserve">BE IT RESOLVED THAT: </w:t>
      </w:r>
    </w:p>
    <w:p w14:paraId="7D328D59" w14:textId="77777777" w:rsidR="00197910" w:rsidRDefault="00197910" w:rsidP="00197910">
      <w:pPr>
        <w:spacing w:after="0" w:line="276" w:lineRule="auto"/>
      </w:pPr>
      <w:r>
        <w:t xml:space="preserve">Council approve the changes to ByLaw 8 – Engineering Society Directors as seen in APPENDIX “SOCIALS”. </w:t>
      </w:r>
    </w:p>
    <w:p w14:paraId="2C186559" w14:textId="77777777" w:rsidR="00197910" w:rsidRDefault="00197910" w:rsidP="00197910">
      <w:pPr>
        <w:spacing w:after="0" w:line="276" w:lineRule="auto"/>
      </w:pPr>
    </w:p>
    <w:p w14:paraId="5241543C" w14:textId="77777777" w:rsidR="00197910" w:rsidRDefault="00197910" w:rsidP="00197910">
      <w:pPr>
        <w:spacing w:after="0" w:line="276" w:lineRule="auto"/>
        <w:jc w:val="right"/>
      </w:pPr>
      <w:r>
        <w:t xml:space="preserve">Moved by: Carson “Introducing” Cook </w:t>
      </w:r>
    </w:p>
    <w:p w14:paraId="2DD71C2C" w14:textId="77777777" w:rsidR="00197910" w:rsidRDefault="00197910" w:rsidP="00197910">
      <w:pPr>
        <w:spacing w:after="0" w:line="276" w:lineRule="auto"/>
        <w:jc w:val="right"/>
      </w:pPr>
      <w:r>
        <w:t xml:space="preserve">Seconded by: Delaney “Director” Benoit </w:t>
      </w:r>
    </w:p>
    <w:p w14:paraId="01634991" w14:textId="77777777" w:rsidR="00197910" w:rsidRDefault="00197910" w:rsidP="00197910">
      <w:pPr>
        <w:spacing w:after="0" w:line="276" w:lineRule="auto"/>
        <w:jc w:val="right"/>
      </w:pPr>
      <w:r>
        <w:t xml:space="preserve">Thirded by: Kodie “of” Becker </w:t>
      </w:r>
    </w:p>
    <w:p w14:paraId="6E154D17" w14:textId="77777777" w:rsidR="00197910" w:rsidRDefault="00197910" w:rsidP="00197910">
      <w:pPr>
        <w:spacing w:after="0" w:line="276" w:lineRule="auto"/>
        <w:jc w:val="right"/>
      </w:pPr>
      <w:r>
        <w:t xml:space="preserve">Fourthed by: Emily “Social” Wiersma </w:t>
      </w:r>
    </w:p>
    <w:p w14:paraId="77D75587" w14:textId="77777777" w:rsidR="00197910" w:rsidRDefault="00197910" w:rsidP="00197910">
      <w:pPr>
        <w:spacing w:after="0" w:line="276" w:lineRule="auto"/>
        <w:jc w:val="right"/>
      </w:pPr>
      <w:r>
        <w:t>Fifthed by: Behshid “Issues” Behrouzi</w:t>
      </w:r>
    </w:p>
    <w:p w14:paraId="601CA176" w14:textId="77777777" w:rsidR="00197910" w:rsidRDefault="00197910" w:rsidP="00197910">
      <w:pPr>
        <w:spacing w:after="0" w:line="276" w:lineRule="auto"/>
        <w:rPr>
          <w:rFonts w:cs="Times New Roman"/>
          <w:b/>
        </w:rPr>
      </w:pPr>
    </w:p>
    <w:p w14:paraId="4D8DE893" w14:textId="33642E15" w:rsidR="00F16A4D" w:rsidRDefault="00A44935" w:rsidP="00197910">
      <w:pPr>
        <w:spacing w:after="0" w:line="276" w:lineRule="auto"/>
        <w:rPr>
          <w:rFonts w:cs="Times New Roman"/>
          <w:b/>
        </w:rPr>
      </w:pPr>
      <w:r w:rsidRPr="003D2366">
        <w:rPr>
          <w:rFonts w:cs="Times New Roman"/>
          <w:b/>
        </w:rPr>
        <w:t>Motion Passes</w:t>
      </w:r>
      <w:r w:rsidR="00197910">
        <w:rPr>
          <w:rFonts w:cs="Times New Roman"/>
          <w:b/>
        </w:rPr>
        <w:t xml:space="preserve">, </w:t>
      </w:r>
      <w:r w:rsidR="00244DBA">
        <w:rPr>
          <w:rFonts w:cs="Times New Roman"/>
          <w:b/>
        </w:rPr>
        <w:t>6:46 pm</w:t>
      </w:r>
    </w:p>
    <w:p w14:paraId="536654B0" w14:textId="17CBBA08" w:rsidR="006B015D" w:rsidRDefault="006B015D" w:rsidP="00197910">
      <w:pPr>
        <w:spacing w:after="0" w:line="276" w:lineRule="auto"/>
        <w:rPr>
          <w:rFonts w:cs="Times New Roman"/>
          <w:b/>
        </w:rPr>
      </w:pPr>
    </w:p>
    <w:p w14:paraId="39C925E8" w14:textId="4B8F0973" w:rsidR="00900F4E" w:rsidRDefault="00D0334D" w:rsidP="00900F4E">
      <w:pPr>
        <w:spacing w:before="240" w:after="0" w:line="276" w:lineRule="auto"/>
        <w:rPr>
          <w:rFonts w:cs="Times New Roman"/>
        </w:rPr>
      </w:pPr>
      <w:r>
        <w:rPr>
          <w:rFonts w:cs="Times New Roman"/>
        </w:rPr>
        <w:t>Carson Cook:</w:t>
      </w:r>
      <w:r w:rsidR="00761B74" w:rsidRPr="00DC54AE">
        <w:rPr>
          <w:rFonts w:cs="Times New Roman"/>
        </w:rPr>
        <w:t xml:space="preserve"> this is the second time for this bylaw. We care about these issues and a directorship added emphasis to this</w:t>
      </w:r>
      <w:r w:rsidR="00900F4E">
        <w:rPr>
          <w:rFonts w:cs="Times New Roman"/>
        </w:rPr>
        <w:t xml:space="preserve">. </w:t>
      </w:r>
    </w:p>
    <w:p w14:paraId="66E00C5C" w14:textId="54E4FF4A" w:rsidR="00761B74" w:rsidRPr="00DC54AE" w:rsidRDefault="00761B74" w:rsidP="00900F4E">
      <w:pPr>
        <w:spacing w:before="240" w:after="0" w:line="276" w:lineRule="auto"/>
        <w:rPr>
          <w:rFonts w:cs="Times New Roman"/>
        </w:rPr>
      </w:pPr>
      <w:r w:rsidRPr="00DC54AE">
        <w:rPr>
          <w:rFonts w:cs="Times New Roman"/>
        </w:rPr>
        <w:t>Kiaja</w:t>
      </w:r>
      <w:r w:rsidR="00D0334D">
        <w:rPr>
          <w:rFonts w:cs="Times New Roman"/>
        </w:rPr>
        <w:t xml:space="preserve"> Edwards</w:t>
      </w:r>
      <w:r w:rsidRPr="00DC54AE">
        <w:rPr>
          <w:rFonts w:cs="Times New Roman"/>
        </w:rPr>
        <w:t>: When does this come into effect?</w:t>
      </w:r>
    </w:p>
    <w:p w14:paraId="09A6791A" w14:textId="1198E043" w:rsidR="005B7CA9" w:rsidRDefault="00D0334D" w:rsidP="00900F4E">
      <w:pPr>
        <w:spacing w:before="240" w:after="0" w:line="276" w:lineRule="auto"/>
        <w:rPr>
          <w:rFonts w:cs="Times New Roman"/>
        </w:rPr>
      </w:pPr>
      <w:r>
        <w:rPr>
          <w:rFonts w:cs="Times New Roman"/>
        </w:rPr>
        <w:t>Carson Cook:</w:t>
      </w:r>
      <w:r w:rsidR="00761B74" w:rsidRPr="00DC54AE">
        <w:rPr>
          <w:rFonts w:cs="Times New Roman"/>
        </w:rPr>
        <w:t xml:space="preserve"> It will be hired with the new director team around reading week. Until them, Director of Benoit will remain the Equity Officer and transition them into this position.</w:t>
      </w:r>
    </w:p>
    <w:p w14:paraId="28CE888A" w14:textId="38B79375" w:rsidR="005B7CA9" w:rsidRPr="00DC54AE" w:rsidRDefault="005B7CA9" w:rsidP="00900F4E">
      <w:pPr>
        <w:spacing w:before="240" w:after="0" w:line="276" w:lineRule="auto"/>
        <w:rPr>
          <w:rFonts w:cs="Times New Roman"/>
        </w:rPr>
      </w:pPr>
      <w:r>
        <w:rPr>
          <w:rFonts w:cs="Times New Roman"/>
        </w:rPr>
        <w:t>Ryan</w:t>
      </w:r>
      <w:r w:rsidR="00D0334D">
        <w:rPr>
          <w:rFonts w:cs="Times New Roman"/>
        </w:rPr>
        <w:t xml:space="preserve"> Kealy</w:t>
      </w:r>
      <w:r>
        <w:rPr>
          <w:rFonts w:cs="Times New Roman"/>
        </w:rPr>
        <w:t xml:space="preserve">: We have many </w:t>
      </w:r>
      <w:r w:rsidR="00900F4E">
        <w:rPr>
          <w:rFonts w:cs="Times New Roman"/>
        </w:rPr>
        <w:t>traditions</w:t>
      </w:r>
      <w:r>
        <w:rPr>
          <w:rFonts w:cs="Times New Roman"/>
        </w:rPr>
        <w:t xml:space="preserve"> that we love and had down such as the hammer named Brut</w:t>
      </w:r>
      <w:r w:rsidR="00900F4E">
        <w:rPr>
          <w:rFonts w:cs="Times New Roman"/>
        </w:rPr>
        <w:t>u</w:t>
      </w:r>
      <w:r>
        <w:rPr>
          <w:rFonts w:cs="Times New Roman"/>
        </w:rPr>
        <w:t xml:space="preserve">s. The zinger </w:t>
      </w:r>
      <w:r w:rsidR="00900F4E">
        <w:rPr>
          <w:rFonts w:cs="Times New Roman"/>
        </w:rPr>
        <w:t>spontoon</w:t>
      </w:r>
      <w:r>
        <w:rPr>
          <w:rFonts w:cs="Times New Roman"/>
        </w:rPr>
        <w:t xml:space="preserve"> has been missing and we tracked it down. The second year VP and President get this to </w:t>
      </w:r>
      <w:r w:rsidR="00900F4E">
        <w:rPr>
          <w:rFonts w:cs="Times New Roman"/>
        </w:rPr>
        <w:t>acknowledge</w:t>
      </w:r>
      <w:r>
        <w:rPr>
          <w:rFonts w:cs="Times New Roman"/>
        </w:rPr>
        <w:t xml:space="preserve"> zingers! </w:t>
      </w:r>
    </w:p>
    <w:p w14:paraId="067B2027" w14:textId="32D6982B" w:rsidR="007E1BCE" w:rsidRPr="007E1BCE" w:rsidRDefault="007E1BCE" w:rsidP="00900F4E">
      <w:pPr>
        <w:pStyle w:val="Heading5"/>
        <w:spacing w:before="240" w:line="276" w:lineRule="auto"/>
        <w:jc w:val="left"/>
        <w:rPr>
          <w:lang w:val="en-US"/>
        </w:rPr>
      </w:pPr>
      <w:r w:rsidRPr="007E1BCE">
        <w:rPr>
          <w:lang w:val="en-US"/>
        </w:rPr>
        <w:t xml:space="preserve">Motion 5 </w:t>
      </w:r>
    </w:p>
    <w:p w14:paraId="58F7367B" w14:textId="77777777" w:rsidR="00197910" w:rsidRDefault="00197910" w:rsidP="00197910">
      <w:pPr>
        <w:spacing w:line="276" w:lineRule="auto"/>
      </w:pPr>
      <w:r>
        <w:t xml:space="preserve">Whereas: </w:t>
      </w:r>
      <w:r>
        <w:tab/>
        <w:t xml:space="preserve">We have a Director of Social Issues; </w:t>
      </w:r>
    </w:p>
    <w:p w14:paraId="1FC0B7C2" w14:textId="77777777" w:rsidR="00197910" w:rsidRDefault="00197910" w:rsidP="00197910">
      <w:pPr>
        <w:spacing w:line="276" w:lineRule="auto"/>
      </w:pPr>
      <w:r>
        <w:t xml:space="preserve">&amp; whereas: </w:t>
      </w:r>
      <w:r>
        <w:tab/>
        <w:t xml:space="preserve">they should sit on Advisory Board; </w:t>
      </w:r>
    </w:p>
    <w:p w14:paraId="6F33F233" w14:textId="77777777" w:rsidR="00197910" w:rsidRDefault="00197910" w:rsidP="00197910">
      <w:pPr>
        <w:spacing w:line="276" w:lineRule="auto"/>
      </w:pPr>
      <w:r>
        <w:t xml:space="preserve">BE IT RESOLVED THAT: </w:t>
      </w:r>
    </w:p>
    <w:p w14:paraId="399BABDF" w14:textId="77777777" w:rsidR="00197910" w:rsidRDefault="00197910" w:rsidP="00197910">
      <w:pPr>
        <w:spacing w:line="276" w:lineRule="auto"/>
      </w:pPr>
      <w:r>
        <w:t xml:space="preserve">Council approve the changes to policy section Zeta as seen in APPENDIX “BOARD CLEANING”. </w:t>
      </w:r>
    </w:p>
    <w:p w14:paraId="14A0E9FC" w14:textId="77777777" w:rsidR="00197910" w:rsidRDefault="00197910" w:rsidP="00197910">
      <w:pPr>
        <w:spacing w:line="276" w:lineRule="auto"/>
        <w:jc w:val="right"/>
      </w:pPr>
      <w:r>
        <w:t xml:space="preserve">Moved by: Jamil “I’m board” Pirani </w:t>
      </w:r>
    </w:p>
    <w:p w14:paraId="3915BF2B" w14:textId="241D570A" w:rsidR="007E1BCE" w:rsidRPr="007E1BCE" w:rsidRDefault="00197910" w:rsidP="00197910">
      <w:pPr>
        <w:spacing w:line="276" w:lineRule="auto"/>
        <w:jc w:val="right"/>
        <w:rPr>
          <w:lang w:val="en-US"/>
        </w:rPr>
      </w:pPr>
      <w:r>
        <w:lastRenderedPageBreak/>
        <w:t>Seconded by: Carson “I’m cleaning” Cook</w:t>
      </w:r>
    </w:p>
    <w:p w14:paraId="2D44EE77" w14:textId="511F3C58" w:rsidR="007E1BCE" w:rsidRDefault="007E1BCE" w:rsidP="00197910">
      <w:pPr>
        <w:spacing w:line="276" w:lineRule="auto"/>
        <w:rPr>
          <w:b/>
          <w:lang w:val="en-US"/>
        </w:rPr>
      </w:pPr>
      <w:r>
        <w:rPr>
          <w:b/>
          <w:lang w:val="en-US"/>
        </w:rPr>
        <w:t>Motion Passes</w:t>
      </w:r>
      <w:r w:rsidR="001D0161">
        <w:rPr>
          <w:b/>
          <w:lang w:val="en-US"/>
        </w:rPr>
        <w:t xml:space="preserve">, </w:t>
      </w:r>
      <w:r w:rsidR="006943C1">
        <w:rPr>
          <w:b/>
          <w:lang w:val="en-US"/>
        </w:rPr>
        <w:t>6:51</w:t>
      </w:r>
    </w:p>
    <w:p w14:paraId="1D61DEBE" w14:textId="5530EDCA" w:rsidR="006943C1" w:rsidRDefault="006943C1" w:rsidP="00197910">
      <w:pPr>
        <w:spacing w:line="276" w:lineRule="auto"/>
        <w:rPr>
          <w:b/>
          <w:lang w:val="en-US"/>
        </w:rPr>
      </w:pPr>
      <w:r>
        <w:rPr>
          <w:b/>
          <w:lang w:val="en-US"/>
        </w:rPr>
        <w:t>Jamil Abstains</w:t>
      </w:r>
    </w:p>
    <w:p w14:paraId="0198C443" w14:textId="03FE01E3" w:rsidR="001D0161" w:rsidRPr="001D0161" w:rsidRDefault="00D0334D" w:rsidP="00197910">
      <w:pPr>
        <w:spacing w:line="276" w:lineRule="auto"/>
        <w:rPr>
          <w:lang w:val="en-US"/>
        </w:rPr>
      </w:pPr>
      <w:r>
        <w:rPr>
          <w:lang w:val="en-US"/>
        </w:rPr>
        <w:t xml:space="preserve">Jamil Pirani: </w:t>
      </w:r>
      <w:r w:rsidR="001D0161">
        <w:rPr>
          <w:lang w:val="en-US"/>
        </w:rPr>
        <w:t>This does a few things, adds the Director of SI as an ex-</w:t>
      </w:r>
      <w:r w:rsidR="00D76D9D">
        <w:rPr>
          <w:lang w:val="en-US"/>
        </w:rPr>
        <w:t xml:space="preserve">officiant </w:t>
      </w:r>
      <w:r w:rsidR="001D0161">
        <w:rPr>
          <w:lang w:val="en-US"/>
        </w:rPr>
        <w:t xml:space="preserve">and non-voting member to the </w:t>
      </w:r>
      <w:r w:rsidR="00D76D9D">
        <w:rPr>
          <w:lang w:val="en-US"/>
        </w:rPr>
        <w:t>advisory</w:t>
      </w:r>
      <w:r w:rsidR="001D0161">
        <w:rPr>
          <w:lang w:val="en-US"/>
        </w:rPr>
        <w:t xml:space="preserve"> board. It also cleans up policy and added director of academics that had been added before.  We also added a Social </w:t>
      </w:r>
      <w:r w:rsidR="00D76D9D">
        <w:rPr>
          <w:lang w:val="en-US"/>
        </w:rPr>
        <w:t>Responsibility</w:t>
      </w:r>
      <w:r w:rsidR="001D0161">
        <w:rPr>
          <w:lang w:val="en-US"/>
        </w:rPr>
        <w:t xml:space="preserve"> committee as a standing committee. We have a rolling equity committee and since we have the D</w:t>
      </w:r>
      <w:r w:rsidR="00D76D9D">
        <w:rPr>
          <w:lang w:val="en-US"/>
        </w:rPr>
        <w:t xml:space="preserve">irector of Social Issues </w:t>
      </w:r>
      <w:r w:rsidR="001D0161">
        <w:rPr>
          <w:lang w:val="en-US"/>
        </w:rPr>
        <w:t xml:space="preserve">on board, this should be a standing committee. </w:t>
      </w:r>
      <w:r w:rsidR="00D76D9D">
        <w:rPr>
          <w:lang w:val="en-US"/>
        </w:rPr>
        <w:t>Social</w:t>
      </w:r>
      <w:r w:rsidR="001D0161">
        <w:rPr>
          <w:lang w:val="en-US"/>
        </w:rPr>
        <w:t xml:space="preserve"> </w:t>
      </w:r>
      <w:r w:rsidR="00D76D9D">
        <w:rPr>
          <w:lang w:val="en-US"/>
        </w:rPr>
        <w:t>responsibility</w:t>
      </w:r>
      <w:r w:rsidR="001D0161">
        <w:rPr>
          <w:lang w:val="en-US"/>
        </w:rPr>
        <w:t xml:space="preserve"> covers more areas that should be covered. As it stands, the equity officer sits on the equity committee so we will have the D</w:t>
      </w:r>
      <w:r w:rsidR="00D76D9D">
        <w:rPr>
          <w:lang w:val="en-US"/>
        </w:rPr>
        <w:t>irector of Social Issues</w:t>
      </w:r>
      <w:r w:rsidR="001D0161">
        <w:rPr>
          <w:lang w:val="en-US"/>
        </w:rPr>
        <w:t xml:space="preserve"> sit on this committee. One last </w:t>
      </w:r>
      <w:r w:rsidR="00D76D9D">
        <w:rPr>
          <w:lang w:val="en-US"/>
        </w:rPr>
        <w:t>miscellaneous</w:t>
      </w:r>
      <w:r w:rsidR="001D0161">
        <w:rPr>
          <w:lang w:val="en-US"/>
        </w:rPr>
        <w:t xml:space="preserve"> change for the </w:t>
      </w:r>
      <w:r w:rsidR="00D76D9D">
        <w:rPr>
          <w:lang w:val="en-US"/>
        </w:rPr>
        <w:t>minimum</w:t>
      </w:r>
      <w:r w:rsidR="001D0161">
        <w:rPr>
          <w:lang w:val="en-US"/>
        </w:rPr>
        <w:t xml:space="preserve"> number of members to be one faculty or one </w:t>
      </w:r>
      <w:r w:rsidR="003D6E95">
        <w:rPr>
          <w:lang w:val="en-US"/>
        </w:rPr>
        <w:t>alumnus</w:t>
      </w:r>
      <w:r w:rsidR="001D0161">
        <w:rPr>
          <w:lang w:val="en-US"/>
        </w:rPr>
        <w:t xml:space="preserve"> instead of both as it is hard in the summer to have them attend meetings. </w:t>
      </w:r>
    </w:p>
    <w:p w14:paraId="0337DE66" w14:textId="7E59E337" w:rsidR="007E1BCE" w:rsidRPr="007E1BCE" w:rsidRDefault="007E1BCE" w:rsidP="00197910">
      <w:pPr>
        <w:pStyle w:val="Heading5"/>
        <w:spacing w:line="276" w:lineRule="auto"/>
        <w:jc w:val="left"/>
        <w:rPr>
          <w:lang w:val="en-US"/>
        </w:rPr>
      </w:pPr>
      <w:r w:rsidRPr="007E1BCE">
        <w:rPr>
          <w:lang w:val="en-US"/>
        </w:rPr>
        <w:t xml:space="preserve">Motion 6 </w:t>
      </w:r>
    </w:p>
    <w:p w14:paraId="6E84B690" w14:textId="77777777" w:rsidR="00197910" w:rsidRDefault="00197910" w:rsidP="00197910">
      <w:pPr>
        <w:spacing w:line="276" w:lineRule="auto"/>
      </w:pPr>
      <w:r>
        <w:t xml:space="preserve">Whereas: </w:t>
      </w:r>
      <w:r>
        <w:tab/>
        <w:t xml:space="preserve">Queen’s is up to bid to host Ontario Engineering Competition (OEC) 2021; </w:t>
      </w:r>
    </w:p>
    <w:p w14:paraId="4DD2FE2E" w14:textId="77777777" w:rsidR="00197910" w:rsidRDefault="00197910" w:rsidP="00197910">
      <w:pPr>
        <w:spacing w:line="276" w:lineRule="auto"/>
      </w:pPr>
      <w:r>
        <w:t xml:space="preserve">&amp; whereas: </w:t>
      </w:r>
      <w:r>
        <w:tab/>
        <w:t xml:space="preserve">OEC is a good opportunity for Queen’s Engineering; </w:t>
      </w:r>
    </w:p>
    <w:p w14:paraId="5F7ECEB0" w14:textId="77777777" w:rsidR="00197910" w:rsidRDefault="00197910" w:rsidP="00197910">
      <w:pPr>
        <w:spacing w:line="276" w:lineRule="auto"/>
      </w:pPr>
      <w:r>
        <w:t xml:space="preserve">&amp; whereas: </w:t>
      </w:r>
      <w:r>
        <w:tab/>
        <w:t xml:space="preserve">proper measures have/will be taken to ensure OEC is run properly; </w:t>
      </w:r>
    </w:p>
    <w:p w14:paraId="1979E972" w14:textId="77777777" w:rsidR="00197910" w:rsidRDefault="00197910" w:rsidP="00197910">
      <w:pPr>
        <w:spacing w:line="276" w:lineRule="auto"/>
      </w:pPr>
      <w:r>
        <w:t xml:space="preserve">BE IT RESOLVED THAT: </w:t>
      </w:r>
    </w:p>
    <w:p w14:paraId="3A7049DC" w14:textId="77777777" w:rsidR="00197910" w:rsidRDefault="00197910" w:rsidP="00197910">
      <w:pPr>
        <w:spacing w:line="276" w:lineRule="auto"/>
      </w:pPr>
      <w:r>
        <w:t xml:space="preserve">The Engineering Society at Queen’s University puts forth a bid to host OEC 2021 at OEC 2019. </w:t>
      </w:r>
    </w:p>
    <w:p w14:paraId="08BAB34E" w14:textId="77777777" w:rsidR="00197910" w:rsidRDefault="00197910" w:rsidP="00197910">
      <w:pPr>
        <w:spacing w:line="276" w:lineRule="auto"/>
        <w:jc w:val="right"/>
      </w:pPr>
      <w:r>
        <w:t xml:space="preserve">Moved by: Carson “Ontario” Cook </w:t>
      </w:r>
    </w:p>
    <w:p w14:paraId="5199B22A" w14:textId="77777777" w:rsidR="00197910" w:rsidRDefault="00197910" w:rsidP="00197910">
      <w:pPr>
        <w:spacing w:line="276" w:lineRule="auto"/>
        <w:jc w:val="right"/>
      </w:pPr>
      <w:r>
        <w:t xml:space="preserve">Seconded by: Juliana “Engineering” Brown </w:t>
      </w:r>
    </w:p>
    <w:p w14:paraId="4EBC217C" w14:textId="7D7D790C" w:rsidR="00197910" w:rsidRDefault="00197910" w:rsidP="00197910">
      <w:pPr>
        <w:spacing w:line="276" w:lineRule="auto"/>
        <w:jc w:val="right"/>
      </w:pPr>
      <w:r>
        <w:t>Thirded by: Andrew “Competition” Hayman</w:t>
      </w:r>
    </w:p>
    <w:p w14:paraId="68AC023B" w14:textId="78F3C097" w:rsidR="007E1BCE" w:rsidRDefault="007E1BCE" w:rsidP="00197910">
      <w:pPr>
        <w:spacing w:line="276" w:lineRule="auto"/>
        <w:rPr>
          <w:b/>
          <w:lang w:val="en-US"/>
        </w:rPr>
      </w:pPr>
      <w:r>
        <w:rPr>
          <w:b/>
          <w:lang w:val="en-US"/>
        </w:rPr>
        <w:t>Motion Passes</w:t>
      </w:r>
      <w:r w:rsidR="00542100">
        <w:rPr>
          <w:b/>
          <w:lang w:val="en-US"/>
        </w:rPr>
        <w:t xml:space="preserve">, </w:t>
      </w:r>
      <w:r w:rsidR="00EF6468">
        <w:rPr>
          <w:b/>
          <w:lang w:val="en-US"/>
        </w:rPr>
        <w:t>6:55 pm</w:t>
      </w:r>
    </w:p>
    <w:p w14:paraId="5CB88326" w14:textId="21072B0C" w:rsidR="00542100" w:rsidRDefault="00D0334D" w:rsidP="00197910">
      <w:pPr>
        <w:spacing w:line="276" w:lineRule="auto"/>
        <w:rPr>
          <w:lang w:val="en-US"/>
        </w:rPr>
      </w:pPr>
      <w:r>
        <w:rPr>
          <w:lang w:val="en-US"/>
        </w:rPr>
        <w:t>Carson Cook:</w:t>
      </w:r>
      <w:r w:rsidR="00231BF2">
        <w:rPr>
          <w:lang w:val="en-US"/>
        </w:rPr>
        <w:t xml:space="preserve"> Juli</w:t>
      </w:r>
      <w:r w:rsidR="006D0D1D">
        <w:rPr>
          <w:lang w:val="en-US"/>
        </w:rPr>
        <w:t>ana</w:t>
      </w:r>
      <w:r w:rsidR="00231BF2">
        <w:rPr>
          <w:lang w:val="en-US"/>
        </w:rPr>
        <w:t xml:space="preserve"> and Andrew should be able to answers questions about the </w:t>
      </w:r>
      <w:r w:rsidR="006D0D1D">
        <w:rPr>
          <w:lang w:val="en-US"/>
        </w:rPr>
        <w:t>competition</w:t>
      </w:r>
      <w:r w:rsidR="00231BF2">
        <w:rPr>
          <w:lang w:val="en-US"/>
        </w:rPr>
        <w:t xml:space="preserve"> itself. We bid at the 2019 competition. We say QEC grow a lot and OEC is a good way to further grow this </w:t>
      </w:r>
      <w:r w:rsidR="006D0D1D">
        <w:rPr>
          <w:lang w:val="en-US"/>
        </w:rPr>
        <w:t>spirit</w:t>
      </w:r>
      <w:r w:rsidR="00231BF2">
        <w:rPr>
          <w:lang w:val="en-US"/>
        </w:rPr>
        <w:t xml:space="preserve">. We also have to bid or we will be kicked out of </w:t>
      </w:r>
      <w:r w:rsidR="004122D3">
        <w:rPr>
          <w:lang w:val="en-US"/>
        </w:rPr>
        <w:t>OESC</w:t>
      </w:r>
      <w:r w:rsidR="006D0D1D">
        <w:rPr>
          <w:lang w:val="en-US"/>
        </w:rPr>
        <w:t xml:space="preserve">. </w:t>
      </w:r>
    </w:p>
    <w:p w14:paraId="2FC1336D" w14:textId="54A5CDED" w:rsidR="002827A8" w:rsidRDefault="00D0334D" w:rsidP="00197910">
      <w:pPr>
        <w:spacing w:line="276" w:lineRule="auto"/>
        <w:rPr>
          <w:lang w:val="en-US"/>
        </w:rPr>
      </w:pPr>
      <w:r>
        <w:rPr>
          <w:lang w:val="en-US"/>
        </w:rPr>
        <w:t>Kodie Becker:</w:t>
      </w:r>
      <w:r w:rsidR="002827A8">
        <w:rPr>
          <w:lang w:val="en-US"/>
        </w:rPr>
        <w:t xml:space="preserve"> Were they serious with kicking us out?</w:t>
      </w:r>
    </w:p>
    <w:p w14:paraId="532C1B49" w14:textId="68AFDB1D" w:rsidR="002827A8" w:rsidRDefault="00D0334D" w:rsidP="00197910">
      <w:pPr>
        <w:spacing w:line="276" w:lineRule="auto"/>
        <w:rPr>
          <w:lang w:val="en-US"/>
        </w:rPr>
      </w:pPr>
      <w:r>
        <w:rPr>
          <w:lang w:val="en-US"/>
        </w:rPr>
        <w:t>Carson Cook:</w:t>
      </w:r>
      <w:r w:rsidR="002827A8">
        <w:rPr>
          <w:lang w:val="en-US"/>
        </w:rPr>
        <w:t xml:space="preserve"> It’s in policy so that people host the conferences. </w:t>
      </w:r>
    </w:p>
    <w:p w14:paraId="6FC1325D" w14:textId="2D5ACEDB" w:rsidR="004122D3" w:rsidRDefault="00D0334D" w:rsidP="00197910">
      <w:pPr>
        <w:spacing w:line="276" w:lineRule="auto"/>
        <w:rPr>
          <w:lang w:val="en-US"/>
        </w:rPr>
      </w:pPr>
      <w:r>
        <w:rPr>
          <w:lang w:val="en-US"/>
        </w:rPr>
        <w:t xml:space="preserve">Jordan Pernari: </w:t>
      </w:r>
      <w:r w:rsidR="004122D3">
        <w:rPr>
          <w:lang w:val="en-US"/>
        </w:rPr>
        <w:t xml:space="preserve"> For context, we just have to bid, we don’t have to get it</w:t>
      </w:r>
      <w:r w:rsidR="006D0D1D">
        <w:rPr>
          <w:lang w:val="en-US"/>
        </w:rPr>
        <w:t xml:space="preserve">. </w:t>
      </w:r>
    </w:p>
    <w:p w14:paraId="2B5ECC7E" w14:textId="785A0AA5" w:rsidR="004122D3" w:rsidRDefault="004122D3" w:rsidP="00197910">
      <w:pPr>
        <w:spacing w:line="276" w:lineRule="auto"/>
        <w:rPr>
          <w:lang w:val="en-US"/>
        </w:rPr>
      </w:pPr>
      <w:r>
        <w:rPr>
          <w:lang w:val="en-US"/>
        </w:rPr>
        <w:t>Peter</w:t>
      </w:r>
      <w:r w:rsidR="00327127">
        <w:rPr>
          <w:lang w:val="en-US"/>
        </w:rPr>
        <w:t xml:space="preserve"> Matthews</w:t>
      </w:r>
      <w:r>
        <w:rPr>
          <w:lang w:val="en-US"/>
        </w:rPr>
        <w:t xml:space="preserve">: Is this a serious bid or just to stay </w:t>
      </w:r>
      <w:r w:rsidR="006D0D1D">
        <w:rPr>
          <w:lang w:val="en-US"/>
        </w:rPr>
        <w:t>a part</w:t>
      </w:r>
      <w:r>
        <w:rPr>
          <w:lang w:val="en-US"/>
        </w:rPr>
        <w:t xml:space="preserve"> of it</w:t>
      </w:r>
      <w:r w:rsidR="006D0D1D">
        <w:rPr>
          <w:lang w:val="en-US"/>
        </w:rPr>
        <w:t xml:space="preserve">? </w:t>
      </w:r>
    </w:p>
    <w:p w14:paraId="008E1703" w14:textId="6C962E5E" w:rsidR="004122D3" w:rsidRDefault="00D0334D" w:rsidP="00197910">
      <w:pPr>
        <w:spacing w:line="276" w:lineRule="auto"/>
        <w:rPr>
          <w:lang w:val="en-US"/>
        </w:rPr>
      </w:pPr>
      <w:r>
        <w:rPr>
          <w:lang w:val="en-US"/>
        </w:rPr>
        <w:t>Carson Cook:</w:t>
      </w:r>
      <w:r w:rsidR="004122D3">
        <w:rPr>
          <w:lang w:val="en-US"/>
        </w:rPr>
        <w:t xml:space="preserve"> We intend to win the bid and are prepared to host. </w:t>
      </w:r>
    </w:p>
    <w:p w14:paraId="16816315" w14:textId="77777777" w:rsidR="006D0D1D" w:rsidRPr="00231BF2" w:rsidRDefault="006D0D1D" w:rsidP="00197910">
      <w:pPr>
        <w:spacing w:line="276" w:lineRule="auto"/>
        <w:rPr>
          <w:lang w:val="en-US"/>
        </w:rPr>
      </w:pPr>
    </w:p>
    <w:p w14:paraId="476E28DA" w14:textId="77777777" w:rsidR="007E1BCE" w:rsidRPr="007E1BCE" w:rsidRDefault="007E1BCE" w:rsidP="00197910">
      <w:pPr>
        <w:pStyle w:val="Heading5"/>
        <w:spacing w:line="276" w:lineRule="auto"/>
        <w:jc w:val="left"/>
        <w:rPr>
          <w:lang w:val="en-US"/>
        </w:rPr>
      </w:pPr>
      <w:r w:rsidRPr="007E1BCE">
        <w:rPr>
          <w:lang w:val="en-US"/>
        </w:rPr>
        <w:t xml:space="preserve">Motion 7 </w:t>
      </w:r>
    </w:p>
    <w:p w14:paraId="4109BF12" w14:textId="77777777" w:rsidR="0077029A" w:rsidRDefault="0077029A" w:rsidP="00197910">
      <w:pPr>
        <w:spacing w:line="276" w:lineRule="auto"/>
      </w:pPr>
      <w:r>
        <w:t xml:space="preserve">Whereas: </w:t>
      </w:r>
      <w:r>
        <w:tab/>
        <w:t xml:space="preserve">Our current Design Team ratification Policy is outdated; </w:t>
      </w:r>
    </w:p>
    <w:p w14:paraId="66A3823D" w14:textId="6A3C4DF0" w:rsidR="0077029A" w:rsidRDefault="0077029A" w:rsidP="00197910">
      <w:pPr>
        <w:spacing w:line="276" w:lineRule="auto"/>
      </w:pPr>
      <w:r>
        <w:t xml:space="preserve">&amp; whereas: </w:t>
      </w:r>
      <w:r>
        <w:tab/>
        <w:t xml:space="preserve">we should change it so that it more accurately reflects our practices as a society; </w:t>
      </w:r>
    </w:p>
    <w:p w14:paraId="2686E407" w14:textId="77777777" w:rsidR="00F56D68" w:rsidRDefault="00F56D68" w:rsidP="00197910">
      <w:pPr>
        <w:spacing w:line="276" w:lineRule="auto"/>
      </w:pPr>
    </w:p>
    <w:p w14:paraId="05ED3211" w14:textId="77777777" w:rsidR="0077029A" w:rsidRDefault="0077029A" w:rsidP="00197910">
      <w:pPr>
        <w:spacing w:line="276" w:lineRule="auto"/>
      </w:pPr>
      <w:r>
        <w:t xml:space="preserve">BE IT RESOLVED THAT: </w:t>
      </w:r>
    </w:p>
    <w:p w14:paraId="4D4AA025" w14:textId="77777777" w:rsidR="00F56D68" w:rsidRDefault="0077029A" w:rsidP="00F56D68">
      <w:pPr>
        <w:spacing w:line="276" w:lineRule="auto"/>
      </w:pPr>
      <w:r>
        <w:t xml:space="preserve">Council approve the changes to Policy k Section B. Design Teams as seen in APPENDIX “DESIGN”. </w:t>
      </w:r>
    </w:p>
    <w:p w14:paraId="56984002" w14:textId="77777777" w:rsidR="00F56D68" w:rsidRDefault="0077029A" w:rsidP="00F56D68">
      <w:pPr>
        <w:spacing w:line="276" w:lineRule="auto"/>
        <w:jc w:val="right"/>
      </w:pPr>
      <w:r>
        <w:t xml:space="preserve">Moved by: Hatem “Let’s design the teams” Dawagreh </w:t>
      </w:r>
    </w:p>
    <w:p w14:paraId="0751DA9C" w14:textId="1FE6B357" w:rsidR="00F56D68" w:rsidRDefault="0077029A" w:rsidP="00F56D68">
      <w:pPr>
        <w:spacing w:line="276" w:lineRule="auto"/>
        <w:jc w:val="right"/>
      </w:pPr>
      <w:r>
        <w:t>Seconded by: Emily “Let’s design the policy” Varga</w:t>
      </w:r>
    </w:p>
    <w:p w14:paraId="707ADF6D" w14:textId="77777777" w:rsidR="00F56D68" w:rsidRDefault="00F56D68" w:rsidP="00F56D68">
      <w:pPr>
        <w:spacing w:line="276" w:lineRule="auto"/>
        <w:jc w:val="right"/>
      </w:pPr>
    </w:p>
    <w:p w14:paraId="387C4BF5" w14:textId="2EF2E2C2" w:rsidR="007E1BCE" w:rsidRDefault="007E1BCE" w:rsidP="00197910">
      <w:pPr>
        <w:spacing w:line="276" w:lineRule="auto"/>
        <w:rPr>
          <w:b/>
          <w:lang w:val="en-US"/>
        </w:rPr>
      </w:pPr>
      <w:r>
        <w:rPr>
          <w:b/>
          <w:lang w:val="en-US"/>
        </w:rPr>
        <w:t>Motion Passes</w:t>
      </w:r>
      <w:r w:rsidR="0093474B">
        <w:rPr>
          <w:b/>
          <w:lang w:val="en-US"/>
        </w:rPr>
        <w:t>, 6:56 pm</w:t>
      </w:r>
    </w:p>
    <w:p w14:paraId="68777FF4" w14:textId="62952C76" w:rsidR="0093474B" w:rsidRPr="0093474B" w:rsidRDefault="0093474B" w:rsidP="00197910">
      <w:pPr>
        <w:spacing w:line="276" w:lineRule="auto"/>
        <w:rPr>
          <w:lang w:val="en-US"/>
        </w:rPr>
      </w:pPr>
      <w:r>
        <w:rPr>
          <w:lang w:val="en-US"/>
        </w:rPr>
        <w:t>Hatem</w:t>
      </w:r>
      <w:r w:rsidR="00327127">
        <w:rPr>
          <w:lang w:val="en-US"/>
        </w:rPr>
        <w:t xml:space="preserve"> Dawaghreh</w:t>
      </w:r>
      <w:r>
        <w:rPr>
          <w:lang w:val="en-US"/>
        </w:rPr>
        <w:t xml:space="preserve">: If you want to ratify a design team, it goes to me, them the dean then council. The dean wants it to go the other way. We are fixing it and making it the way it should be. </w:t>
      </w:r>
    </w:p>
    <w:p w14:paraId="3E46363E" w14:textId="137AB89E" w:rsidR="007E1BCE" w:rsidRPr="007E1BCE" w:rsidRDefault="007E1BCE" w:rsidP="00197910">
      <w:pPr>
        <w:pStyle w:val="Heading5"/>
        <w:spacing w:line="276" w:lineRule="auto"/>
        <w:jc w:val="left"/>
        <w:rPr>
          <w:lang w:val="en-US"/>
        </w:rPr>
      </w:pPr>
      <w:r w:rsidRPr="007E1BCE">
        <w:rPr>
          <w:lang w:val="en-US"/>
        </w:rPr>
        <w:t xml:space="preserve">Motion 8 </w:t>
      </w:r>
    </w:p>
    <w:p w14:paraId="044CBCDC" w14:textId="77777777" w:rsidR="00F56D68" w:rsidRDefault="00F56D68" w:rsidP="00197910">
      <w:pPr>
        <w:spacing w:line="276" w:lineRule="auto"/>
      </w:pPr>
      <w:r>
        <w:t xml:space="preserve">Whereas: </w:t>
      </w:r>
      <w:r>
        <w:tab/>
        <w:t xml:space="preserve">Some people have been doing some cool stuff; </w:t>
      </w:r>
    </w:p>
    <w:p w14:paraId="518CCD2D" w14:textId="1626D699" w:rsidR="00F56D68" w:rsidRDefault="00F56D68" w:rsidP="00197910">
      <w:pPr>
        <w:spacing w:line="276" w:lineRule="auto"/>
      </w:pPr>
      <w:r>
        <w:t xml:space="preserve">&amp; whereas: </w:t>
      </w:r>
      <w:r>
        <w:tab/>
        <w:t xml:space="preserve">they would like to have their design team ratified; </w:t>
      </w:r>
    </w:p>
    <w:p w14:paraId="6B0379A8" w14:textId="77777777" w:rsidR="00F56D68" w:rsidRDefault="00F56D68" w:rsidP="00197910">
      <w:pPr>
        <w:spacing w:line="276" w:lineRule="auto"/>
      </w:pPr>
    </w:p>
    <w:p w14:paraId="0F7F8704" w14:textId="77777777" w:rsidR="00F56D68" w:rsidRDefault="00F56D68" w:rsidP="00197910">
      <w:pPr>
        <w:spacing w:line="276" w:lineRule="auto"/>
      </w:pPr>
      <w:r>
        <w:t xml:space="preserve">BE IT RESOLVED THAT: </w:t>
      </w:r>
    </w:p>
    <w:p w14:paraId="73FC2CEA" w14:textId="77777777" w:rsidR="00F56D68" w:rsidRDefault="00F56D68" w:rsidP="00197910">
      <w:pPr>
        <w:spacing w:line="276" w:lineRule="auto"/>
      </w:pPr>
      <w:r>
        <w:t xml:space="preserve">Council approve the ratification of the Queen’s Hyperloop Design Team as an Engineering Society Design Team as per their charter seen in APPENDIX “HYPER”, pending approval of the Dean of Engineering and Applied Science. </w:t>
      </w:r>
    </w:p>
    <w:p w14:paraId="2CAEA345" w14:textId="77777777" w:rsidR="00F56D68" w:rsidRDefault="00F56D68" w:rsidP="00F56D68">
      <w:pPr>
        <w:spacing w:line="276" w:lineRule="auto"/>
        <w:jc w:val="right"/>
      </w:pPr>
      <w:r>
        <w:t xml:space="preserve">Moved by: Fakid “Hyper for” Hossain </w:t>
      </w:r>
    </w:p>
    <w:p w14:paraId="00A1C9F4" w14:textId="77777777" w:rsidR="00F56D68" w:rsidRDefault="00F56D68" w:rsidP="00F56D68">
      <w:pPr>
        <w:spacing w:line="276" w:lineRule="auto"/>
        <w:jc w:val="right"/>
      </w:pPr>
      <w:r>
        <w:t>Seconded by: Hatem “Hyper loop” Dawagreh</w:t>
      </w:r>
    </w:p>
    <w:p w14:paraId="33B732DB" w14:textId="77777777" w:rsidR="00F56D68" w:rsidRDefault="00F56D68" w:rsidP="00197910">
      <w:pPr>
        <w:spacing w:line="276" w:lineRule="auto"/>
        <w:rPr>
          <w:b/>
          <w:lang w:val="en-US"/>
        </w:rPr>
      </w:pPr>
    </w:p>
    <w:p w14:paraId="0D97FB5E" w14:textId="0C02D05A" w:rsidR="007E1BCE" w:rsidRDefault="007E1BCE" w:rsidP="00197910">
      <w:pPr>
        <w:spacing w:line="276" w:lineRule="auto"/>
        <w:rPr>
          <w:b/>
          <w:lang w:val="en-US"/>
        </w:rPr>
      </w:pPr>
      <w:r>
        <w:rPr>
          <w:b/>
          <w:lang w:val="en-US"/>
        </w:rPr>
        <w:t>Motion Passes</w:t>
      </w:r>
      <w:r w:rsidR="0094282D">
        <w:rPr>
          <w:b/>
          <w:lang w:val="en-US"/>
        </w:rPr>
        <w:t>,</w:t>
      </w:r>
      <w:r w:rsidR="00AF1657">
        <w:rPr>
          <w:b/>
          <w:lang w:val="en-US"/>
        </w:rPr>
        <w:t xml:space="preserve"> 7:00 pm</w:t>
      </w:r>
    </w:p>
    <w:p w14:paraId="296EED61" w14:textId="1E5C7F2A" w:rsidR="0094282D" w:rsidRDefault="00752C7C" w:rsidP="00197910">
      <w:pPr>
        <w:spacing w:line="276" w:lineRule="auto"/>
        <w:rPr>
          <w:lang w:val="en-US"/>
        </w:rPr>
      </w:pPr>
      <w:r>
        <w:rPr>
          <w:lang w:val="en-US"/>
        </w:rPr>
        <w:t>Fakid</w:t>
      </w:r>
      <w:r w:rsidR="00327127">
        <w:rPr>
          <w:lang w:val="en-US"/>
        </w:rPr>
        <w:t xml:space="preserve"> Hossian</w:t>
      </w:r>
      <w:r>
        <w:rPr>
          <w:lang w:val="en-US"/>
        </w:rPr>
        <w:t xml:space="preserve">: We are a </w:t>
      </w:r>
      <w:r w:rsidR="00726F63">
        <w:rPr>
          <w:lang w:val="en-US"/>
        </w:rPr>
        <w:t>fourth-</w:t>
      </w:r>
      <w:r>
        <w:rPr>
          <w:lang w:val="en-US"/>
        </w:rPr>
        <w:t>year design team with over 60 members. We compete in a</w:t>
      </w:r>
      <w:r w:rsidR="00726F63">
        <w:rPr>
          <w:lang w:val="en-US"/>
        </w:rPr>
        <w:t>n</w:t>
      </w:r>
      <w:r>
        <w:rPr>
          <w:lang w:val="en-US"/>
        </w:rPr>
        <w:t xml:space="preserve"> annual </w:t>
      </w:r>
      <w:r w:rsidR="00726F63">
        <w:rPr>
          <w:lang w:val="en-US"/>
        </w:rPr>
        <w:t>competition</w:t>
      </w:r>
      <w:r>
        <w:rPr>
          <w:lang w:val="en-US"/>
        </w:rPr>
        <w:t xml:space="preserve"> in SpaceX. We de</w:t>
      </w:r>
      <w:r w:rsidR="00726F63">
        <w:rPr>
          <w:lang w:val="en-US"/>
        </w:rPr>
        <w:t>sign</w:t>
      </w:r>
      <w:r>
        <w:rPr>
          <w:lang w:val="en-US"/>
        </w:rPr>
        <w:t xml:space="preserve">ing a half scale hyperloop. People get </w:t>
      </w:r>
      <w:r w:rsidR="00726F63">
        <w:rPr>
          <w:lang w:val="en-US"/>
        </w:rPr>
        <w:t>involved</w:t>
      </w:r>
      <w:r>
        <w:rPr>
          <w:lang w:val="en-US"/>
        </w:rPr>
        <w:t xml:space="preserve"> </w:t>
      </w:r>
      <w:r w:rsidR="00726F63">
        <w:rPr>
          <w:lang w:val="en-US"/>
        </w:rPr>
        <w:t>in the</w:t>
      </w:r>
      <w:r>
        <w:rPr>
          <w:lang w:val="en-US"/>
        </w:rPr>
        <w:t xml:space="preserve"> technical and non-</w:t>
      </w:r>
      <w:r w:rsidR="00726F63">
        <w:rPr>
          <w:lang w:val="en-US"/>
        </w:rPr>
        <w:lastRenderedPageBreak/>
        <w:t>technical</w:t>
      </w:r>
      <w:r>
        <w:rPr>
          <w:lang w:val="en-US"/>
        </w:rPr>
        <w:t xml:space="preserve"> si</w:t>
      </w:r>
      <w:r w:rsidR="00726F63">
        <w:rPr>
          <w:lang w:val="en-US"/>
        </w:rPr>
        <w:t xml:space="preserve">de. </w:t>
      </w:r>
      <w:r>
        <w:rPr>
          <w:lang w:val="en-US"/>
        </w:rPr>
        <w:t xml:space="preserve">We want </w:t>
      </w:r>
      <w:r w:rsidR="00726F63">
        <w:rPr>
          <w:lang w:val="en-US"/>
        </w:rPr>
        <w:t>to</w:t>
      </w:r>
      <w:r>
        <w:rPr>
          <w:lang w:val="en-US"/>
        </w:rPr>
        <w:t xml:space="preserve"> be involved in the space allocation and to get the word out about our design team and become official.</w:t>
      </w:r>
    </w:p>
    <w:p w14:paraId="567C6AFE" w14:textId="1ABBF4A0" w:rsidR="00752C7C" w:rsidRDefault="00D0334D" w:rsidP="00197910">
      <w:pPr>
        <w:spacing w:line="276" w:lineRule="auto"/>
        <w:rPr>
          <w:lang w:val="en-US"/>
        </w:rPr>
      </w:pPr>
      <w:r>
        <w:rPr>
          <w:lang w:val="en-US"/>
        </w:rPr>
        <w:t xml:space="preserve">Jordan Pernari: </w:t>
      </w:r>
      <w:r w:rsidR="00752C7C">
        <w:rPr>
          <w:lang w:val="en-US"/>
        </w:rPr>
        <w:t xml:space="preserve"> </w:t>
      </w:r>
      <w:r w:rsidR="00E07D56">
        <w:rPr>
          <w:lang w:val="en-US"/>
        </w:rPr>
        <w:t>Regards to membership, it says “and thos</w:t>
      </w:r>
      <w:r w:rsidR="00726F63">
        <w:rPr>
          <w:lang w:val="en-US"/>
        </w:rPr>
        <w:t>e</w:t>
      </w:r>
      <w:r w:rsidR="00E07D56">
        <w:rPr>
          <w:lang w:val="en-US"/>
        </w:rPr>
        <w:t xml:space="preserve"> in the Kingston community”</w:t>
      </w:r>
      <w:r w:rsidR="00726F63">
        <w:rPr>
          <w:lang w:val="en-US"/>
        </w:rPr>
        <w:t>.</w:t>
      </w:r>
      <w:r w:rsidR="00E07D56">
        <w:rPr>
          <w:lang w:val="en-US"/>
        </w:rPr>
        <w:t xml:space="preserve"> I didn’t think that those not at Queens could participate</w:t>
      </w:r>
      <w:r w:rsidR="00726F63">
        <w:rPr>
          <w:lang w:val="en-US"/>
        </w:rPr>
        <w:t>?</w:t>
      </w:r>
    </w:p>
    <w:p w14:paraId="66BB4DB5" w14:textId="605EE6A7" w:rsidR="00E07D56" w:rsidRDefault="00E07D56" w:rsidP="00197910">
      <w:pPr>
        <w:spacing w:line="276" w:lineRule="auto"/>
        <w:rPr>
          <w:lang w:val="en-US"/>
        </w:rPr>
      </w:pPr>
      <w:r>
        <w:rPr>
          <w:lang w:val="en-US"/>
        </w:rPr>
        <w:t>Hatem</w:t>
      </w:r>
      <w:r w:rsidR="00327127">
        <w:rPr>
          <w:lang w:val="en-US"/>
        </w:rPr>
        <w:t xml:space="preserve"> Dawaghreh</w:t>
      </w:r>
      <w:r>
        <w:rPr>
          <w:lang w:val="en-US"/>
        </w:rPr>
        <w:t xml:space="preserve">: </w:t>
      </w:r>
      <w:r w:rsidR="00726F63">
        <w:rPr>
          <w:lang w:val="en-US"/>
        </w:rPr>
        <w:t>Yes,</w:t>
      </w:r>
      <w:r>
        <w:rPr>
          <w:lang w:val="en-US"/>
        </w:rPr>
        <w:t xml:space="preserve"> they can. RMC and </w:t>
      </w:r>
      <w:r w:rsidR="00AF1657">
        <w:rPr>
          <w:lang w:val="en-US"/>
        </w:rPr>
        <w:t xml:space="preserve">SLC students </w:t>
      </w:r>
      <w:r w:rsidR="00726F63">
        <w:rPr>
          <w:lang w:val="en-US"/>
        </w:rPr>
        <w:t xml:space="preserve">participate </w:t>
      </w:r>
      <w:r w:rsidR="00AF1657">
        <w:rPr>
          <w:lang w:val="en-US"/>
        </w:rPr>
        <w:t xml:space="preserve">in teams here. </w:t>
      </w:r>
    </w:p>
    <w:p w14:paraId="25AB088C" w14:textId="1590F5FD" w:rsidR="00E07D56" w:rsidRPr="005A6AE3" w:rsidRDefault="005A6AE3" w:rsidP="005A6AE3">
      <w:pPr>
        <w:rPr>
          <w:lang w:val="en-US"/>
        </w:rPr>
      </w:pPr>
      <w:r>
        <w:rPr>
          <w:lang w:val="en-US"/>
        </w:rPr>
        <w:t xml:space="preserve">Omar </w:t>
      </w:r>
      <w:r>
        <w:t>Lozano:</w:t>
      </w:r>
      <w:r>
        <w:rPr>
          <w:lang w:val="en-US"/>
        </w:rPr>
        <w:t xml:space="preserve"> </w:t>
      </w:r>
      <w:r w:rsidR="00726F63">
        <w:rPr>
          <w:lang w:val="en-US"/>
        </w:rPr>
        <w:t xml:space="preserve">How have you placed? </w:t>
      </w:r>
    </w:p>
    <w:p w14:paraId="4CE52720" w14:textId="198E31D6" w:rsidR="00E07D56" w:rsidRPr="0094282D" w:rsidRDefault="00E07D56" w:rsidP="00197910">
      <w:pPr>
        <w:spacing w:line="276" w:lineRule="auto"/>
        <w:rPr>
          <w:lang w:val="en-US"/>
        </w:rPr>
      </w:pPr>
      <w:r>
        <w:rPr>
          <w:lang w:val="en-US"/>
        </w:rPr>
        <w:t>Fakid</w:t>
      </w:r>
      <w:r w:rsidR="00327127">
        <w:rPr>
          <w:lang w:val="en-US"/>
        </w:rPr>
        <w:t xml:space="preserve"> Hossian</w:t>
      </w:r>
      <w:r>
        <w:rPr>
          <w:lang w:val="en-US"/>
        </w:rPr>
        <w:t>: We were in the top 9%. We are in</w:t>
      </w:r>
      <w:r w:rsidR="00726F63">
        <w:rPr>
          <w:lang w:val="en-US"/>
        </w:rPr>
        <w:t xml:space="preserve"> </w:t>
      </w:r>
      <w:r>
        <w:rPr>
          <w:lang w:val="en-US"/>
        </w:rPr>
        <w:t xml:space="preserve">a </w:t>
      </w:r>
      <w:r w:rsidR="003D6E95">
        <w:rPr>
          <w:lang w:val="en-US"/>
        </w:rPr>
        <w:t>2-year</w:t>
      </w:r>
      <w:r>
        <w:rPr>
          <w:lang w:val="en-US"/>
        </w:rPr>
        <w:t xml:space="preserve"> </w:t>
      </w:r>
      <w:r w:rsidR="00726F63">
        <w:rPr>
          <w:lang w:val="en-US"/>
        </w:rPr>
        <w:t>design</w:t>
      </w:r>
      <w:r>
        <w:rPr>
          <w:lang w:val="en-US"/>
        </w:rPr>
        <w:t xml:space="preserve"> cycle so we are working on this </w:t>
      </w:r>
      <w:r w:rsidR="003D6E95">
        <w:rPr>
          <w:lang w:val="en-US"/>
        </w:rPr>
        <w:t>year’s</w:t>
      </w:r>
      <w:r>
        <w:rPr>
          <w:lang w:val="en-US"/>
        </w:rPr>
        <w:t xml:space="preserve"> competition. </w:t>
      </w:r>
    </w:p>
    <w:p w14:paraId="2DA17857" w14:textId="13B4F00A" w:rsidR="007E1BCE" w:rsidRPr="007E1BCE" w:rsidRDefault="007E1BCE" w:rsidP="00F56D68">
      <w:pPr>
        <w:pStyle w:val="Heading5"/>
        <w:spacing w:line="276" w:lineRule="auto"/>
        <w:jc w:val="left"/>
        <w:rPr>
          <w:lang w:val="en-US"/>
        </w:rPr>
      </w:pPr>
      <w:r w:rsidRPr="007E1BCE">
        <w:rPr>
          <w:lang w:val="en-US"/>
        </w:rPr>
        <w:t xml:space="preserve">Motion 9 </w:t>
      </w:r>
    </w:p>
    <w:p w14:paraId="5338A3D1" w14:textId="3EF179B1" w:rsidR="003D6E95" w:rsidRDefault="00F56D68" w:rsidP="00197910">
      <w:pPr>
        <w:spacing w:line="276" w:lineRule="auto"/>
      </w:pPr>
      <w:r>
        <w:t xml:space="preserve">Whereas: </w:t>
      </w:r>
      <w:r w:rsidR="003D6E95">
        <w:tab/>
      </w:r>
      <w:r>
        <w:t xml:space="preserve">The Engineering Society has had a large increase in yearly expenses since 2008; </w:t>
      </w:r>
    </w:p>
    <w:p w14:paraId="657DBCC7" w14:textId="50D6634D" w:rsidR="00F56D68" w:rsidRDefault="00F56D68" w:rsidP="00197910">
      <w:pPr>
        <w:spacing w:line="276" w:lineRule="auto"/>
      </w:pPr>
      <w:r>
        <w:t xml:space="preserve">&amp; whereas: </w:t>
      </w:r>
      <w:r w:rsidR="003D6E95">
        <w:tab/>
      </w:r>
      <w:r>
        <w:t xml:space="preserve">The Engineering Society has not increased its student fee since 2008; </w:t>
      </w:r>
    </w:p>
    <w:p w14:paraId="1ABDF290" w14:textId="4BAC5F4F" w:rsidR="00F56D68" w:rsidRDefault="00F56D68" w:rsidP="00197910">
      <w:pPr>
        <w:spacing w:line="276" w:lineRule="auto"/>
      </w:pPr>
      <w:r>
        <w:t xml:space="preserve">&amp; whereas: </w:t>
      </w:r>
      <w:r w:rsidR="003D6E95">
        <w:tab/>
      </w:r>
      <w:r>
        <w:t xml:space="preserve">fee increases due to CPI is not enough to offset the increased expenses; </w:t>
      </w:r>
    </w:p>
    <w:p w14:paraId="2A08EF77" w14:textId="77777777" w:rsidR="00F56D68" w:rsidRDefault="00F56D68" w:rsidP="00197910">
      <w:pPr>
        <w:spacing w:line="276" w:lineRule="auto"/>
      </w:pPr>
    </w:p>
    <w:p w14:paraId="59349EAE" w14:textId="77777777" w:rsidR="00F56D68" w:rsidRDefault="00F56D68" w:rsidP="00197910">
      <w:pPr>
        <w:spacing w:line="276" w:lineRule="auto"/>
      </w:pPr>
      <w:r>
        <w:t xml:space="preserve">BE IT RESOLVED THAT: </w:t>
      </w:r>
    </w:p>
    <w:p w14:paraId="04038F26" w14:textId="33D7703D" w:rsidR="00F56D68" w:rsidRDefault="00F56D68" w:rsidP="00197910">
      <w:pPr>
        <w:spacing w:line="276" w:lineRule="auto"/>
      </w:pPr>
      <w:r>
        <w:t xml:space="preserve">The Engineering Society runs a referendum to increase its student fee, with the question being: "Do you agree to an increase in the Engineering Society's fee (mandatory for engineering undergraduate students) from $62.64 to $80.00, an increase of $17.36, in order to keep events such as Orientation Week, services and other Society functions running in their current form?" Yearly expenses can be seen in APPENDIX “EXPENSES”. </w:t>
      </w:r>
    </w:p>
    <w:p w14:paraId="6AF99CFD" w14:textId="77777777" w:rsidR="00F56D68" w:rsidRDefault="00F56D68" w:rsidP="00197910">
      <w:pPr>
        <w:spacing w:line="276" w:lineRule="auto"/>
      </w:pPr>
    </w:p>
    <w:p w14:paraId="24BAECFA" w14:textId="77777777" w:rsidR="00F56D68" w:rsidRDefault="00F56D68" w:rsidP="00F56D68">
      <w:pPr>
        <w:spacing w:line="276" w:lineRule="auto"/>
        <w:jc w:val="right"/>
      </w:pPr>
      <w:r>
        <w:t xml:space="preserve">Moved by: Behshid "Mo' Money" Behrouzi </w:t>
      </w:r>
    </w:p>
    <w:p w14:paraId="5B3ECFC0" w14:textId="77777777" w:rsidR="00F56D68" w:rsidRDefault="00F56D68" w:rsidP="00F56D68">
      <w:pPr>
        <w:spacing w:line="276" w:lineRule="auto"/>
        <w:jc w:val="right"/>
      </w:pPr>
      <w:r>
        <w:t>Seconded by: Carson "Mo Bamba" Cook</w:t>
      </w:r>
    </w:p>
    <w:p w14:paraId="6A39AE21" w14:textId="6038137E" w:rsidR="007E1BCE" w:rsidRDefault="007E1BCE" w:rsidP="00197910">
      <w:pPr>
        <w:spacing w:line="276" w:lineRule="auto"/>
        <w:rPr>
          <w:b/>
          <w:lang w:val="en-US"/>
        </w:rPr>
      </w:pPr>
      <w:r>
        <w:rPr>
          <w:b/>
          <w:lang w:val="en-US"/>
        </w:rPr>
        <w:t>Motion Passes</w:t>
      </w:r>
      <w:r w:rsidR="00D73359">
        <w:rPr>
          <w:b/>
          <w:lang w:val="en-US"/>
        </w:rPr>
        <w:t xml:space="preserve">, </w:t>
      </w:r>
      <w:r w:rsidR="00024B72">
        <w:rPr>
          <w:b/>
          <w:lang w:val="en-US"/>
        </w:rPr>
        <w:t>7:17 pm</w:t>
      </w:r>
    </w:p>
    <w:p w14:paraId="6250A0E3" w14:textId="3B63C518" w:rsidR="00024B72" w:rsidRDefault="003D6E95" w:rsidP="00197910">
      <w:pPr>
        <w:spacing w:line="276" w:lineRule="auto"/>
        <w:rPr>
          <w:b/>
          <w:lang w:val="en-US"/>
        </w:rPr>
      </w:pPr>
      <w:r w:rsidRPr="003D6E95">
        <w:rPr>
          <w:b/>
          <w:lang w:val="en-US"/>
        </w:rPr>
        <w:t>Behshid Behrouzi</w:t>
      </w:r>
      <w:r w:rsidR="00024B72">
        <w:rPr>
          <w:b/>
          <w:lang w:val="en-US"/>
        </w:rPr>
        <w:t xml:space="preserve"> Abstains </w:t>
      </w:r>
    </w:p>
    <w:p w14:paraId="15211C05" w14:textId="700DB69D" w:rsidR="00D73359" w:rsidRDefault="00327127" w:rsidP="00197910">
      <w:pPr>
        <w:spacing w:line="276" w:lineRule="auto"/>
        <w:rPr>
          <w:lang w:val="en-US"/>
        </w:rPr>
      </w:pPr>
      <w:bookmarkStart w:id="1" w:name="_Hlk535841943"/>
      <w:r>
        <w:rPr>
          <w:lang w:val="en-US"/>
        </w:rPr>
        <w:t>Behshid Behrouzi</w:t>
      </w:r>
      <w:bookmarkEnd w:id="1"/>
      <w:r>
        <w:rPr>
          <w:lang w:val="en-US"/>
        </w:rPr>
        <w:t>:</w:t>
      </w:r>
      <w:r w:rsidR="00D73359">
        <w:rPr>
          <w:lang w:val="en-US"/>
        </w:rPr>
        <w:t xml:space="preserve"> The Eng</w:t>
      </w:r>
      <w:r w:rsidR="00DC488E">
        <w:rPr>
          <w:lang w:val="en-US"/>
        </w:rPr>
        <w:t xml:space="preserve">ineering </w:t>
      </w:r>
      <w:r w:rsidR="00D73359">
        <w:rPr>
          <w:lang w:val="en-US"/>
        </w:rPr>
        <w:t>Soc</w:t>
      </w:r>
      <w:r w:rsidR="00DC488E">
        <w:rPr>
          <w:lang w:val="en-US"/>
        </w:rPr>
        <w:t>iety</w:t>
      </w:r>
      <w:r w:rsidR="00D73359">
        <w:rPr>
          <w:lang w:val="en-US"/>
        </w:rPr>
        <w:t xml:space="preserve"> has greatly grown in the past 10 years. Currently with the current student fee, it is not sustainable to </w:t>
      </w:r>
      <w:r w:rsidR="00DC488E">
        <w:rPr>
          <w:lang w:val="en-US"/>
        </w:rPr>
        <w:t>growth</w:t>
      </w:r>
      <w:r w:rsidR="00D73359">
        <w:rPr>
          <w:lang w:val="en-US"/>
        </w:rPr>
        <w:t xml:space="preserve"> at this rate. We need more sources of funding and this is one way to do so. We would like to have a referendum to increase the fee to $80 with the </w:t>
      </w:r>
      <w:r w:rsidR="00DC488E">
        <w:rPr>
          <w:lang w:val="en-US"/>
        </w:rPr>
        <w:t>approval</w:t>
      </w:r>
      <w:r w:rsidR="00D73359">
        <w:rPr>
          <w:lang w:val="en-US"/>
        </w:rPr>
        <w:t xml:space="preserve"> of council</w:t>
      </w:r>
    </w:p>
    <w:p w14:paraId="0221A93F" w14:textId="2F0C70D2" w:rsidR="00D73359" w:rsidRDefault="00D0334D" w:rsidP="00197910">
      <w:pPr>
        <w:spacing w:line="276" w:lineRule="auto"/>
        <w:rPr>
          <w:lang w:val="en-US"/>
        </w:rPr>
      </w:pPr>
      <w:r>
        <w:rPr>
          <w:lang w:val="en-US"/>
        </w:rPr>
        <w:t>Carson Cook:</w:t>
      </w:r>
      <w:r w:rsidR="00D73359">
        <w:rPr>
          <w:lang w:val="en-US"/>
        </w:rPr>
        <w:t xml:space="preserve"> If you </w:t>
      </w:r>
      <w:r w:rsidR="00DC488E">
        <w:rPr>
          <w:lang w:val="en-US"/>
        </w:rPr>
        <w:t>divided</w:t>
      </w:r>
      <w:r w:rsidR="00D73359">
        <w:rPr>
          <w:lang w:val="en-US"/>
        </w:rPr>
        <w:t xml:space="preserve"> the yearly expenses by the number o</w:t>
      </w:r>
      <w:r w:rsidR="00DC488E">
        <w:rPr>
          <w:lang w:val="en-US"/>
        </w:rPr>
        <w:t>f</w:t>
      </w:r>
      <w:r w:rsidR="00D73359">
        <w:rPr>
          <w:lang w:val="en-US"/>
        </w:rPr>
        <w:t xml:space="preserve"> students, it is over $20 increase per students so we did not do this. We want to consider students. We want to hold a tight </w:t>
      </w:r>
      <w:r w:rsidR="00DC488E">
        <w:rPr>
          <w:lang w:val="en-US"/>
        </w:rPr>
        <w:t>financial</w:t>
      </w:r>
      <w:r w:rsidR="00D73359">
        <w:rPr>
          <w:lang w:val="en-US"/>
        </w:rPr>
        <w:t xml:space="preserve"> budget </w:t>
      </w:r>
      <w:r w:rsidR="00DC488E">
        <w:rPr>
          <w:lang w:val="en-US"/>
        </w:rPr>
        <w:lastRenderedPageBreak/>
        <w:t xml:space="preserve">and </w:t>
      </w:r>
      <w:r w:rsidR="00D73359">
        <w:rPr>
          <w:lang w:val="en-US"/>
        </w:rPr>
        <w:t>not just wave issues away. 10 years ago, we had about $1</w:t>
      </w:r>
      <w:r w:rsidR="00DC488E">
        <w:rPr>
          <w:lang w:val="en-US"/>
        </w:rPr>
        <w:t xml:space="preserve">.5 million </w:t>
      </w:r>
      <w:r w:rsidR="00D73359">
        <w:rPr>
          <w:lang w:val="en-US"/>
        </w:rPr>
        <w:t>and now it</w:t>
      </w:r>
      <w:r w:rsidR="00DC488E">
        <w:rPr>
          <w:lang w:val="en-US"/>
        </w:rPr>
        <w:t>’</w:t>
      </w:r>
      <w:r w:rsidR="00D73359">
        <w:rPr>
          <w:lang w:val="en-US"/>
        </w:rPr>
        <w:t>s about $2 mill</w:t>
      </w:r>
      <w:r w:rsidR="00F17AC4">
        <w:rPr>
          <w:lang w:val="en-US"/>
        </w:rPr>
        <w:t>ion</w:t>
      </w:r>
      <w:r w:rsidR="00D73359">
        <w:rPr>
          <w:lang w:val="en-US"/>
        </w:rPr>
        <w:t>, a 30% increase, which is similar to this. There also some not yearly expenses such as the tea room, setting up conferences, too much to not increase the fee.</w:t>
      </w:r>
    </w:p>
    <w:p w14:paraId="0DE64A36" w14:textId="089B830F" w:rsidR="00D73359" w:rsidRDefault="00D73359" w:rsidP="00197910">
      <w:pPr>
        <w:spacing w:line="276" w:lineRule="auto"/>
        <w:rPr>
          <w:lang w:val="en-US"/>
        </w:rPr>
      </w:pPr>
      <w:r>
        <w:rPr>
          <w:lang w:val="en-US"/>
        </w:rPr>
        <w:t>Kaija</w:t>
      </w:r>
      <w:r w:rsidR="00687F86">
        <w:rPr>
          <w:lang w:val="en-US"/>
        </w:rPr>
        <w:t xml:space="preserve"> Edwards</w:t>
      </w:r>
      <w:r w:rsidR="00DC488E">
        <w:rPr>
          <w:lang w:val="en-US"/>
        </w:rPr>
        <w:t xml:space="preserve">: </w:t>
      </w:r>
      <w:r>
        <w:rPr>
          <w:lang w:val="en-US"/>
        </w:rPr>
        <w:t xml:space="preserve">Are their students that don’t pay the fee for financial reasons, is </w:t>
      </w:r>
      <w:r w:rsidR="00DC488E">
        <w:rPr>
          <w:lang w:val="en-US"/>
        </w:rPr>
        <w:t>there</w:t>
      </w:r>
      <w:r>
        <w:rPr>
          <w:lang w:val="en-US"/>
        </w:rPr>
        <w:t xml:space="preserve"> a bursary?</w:t>
      </w:r>
    </w:p>
    <w:p w14:paraId="7611B390" w14:textId="678FFB52" w:rsidR="00D73359" w:rsidRDefault="00D0334D" w:rsidP="00197910">
      <w:pPr>
        <w:spacing w:line="276" w:lineRule="auto"/>
        <w:rPr>
          <w:lang w:val="en-US"/>
        </w:rPr>
      </w:pPr>
      <w:r>
        <w:rPr>
          <w:lang w:val="en-US"/>
        </w:rPr>
        <w:t>Carson Cook:</w:t>
      </w:r>
      <w:r w:rsidR="00D73359">
        <w:rPr>
          <w:lang w:val="en-US"/>
        </w:rPr>
        <w:t xml:space="preserve"> the AMS has </w:t>
      </w:r>
      <w:r w:rsidR="00DC488E">
        <w:rPr>
          <w:lang w:val="en-US"/>
        </w:rPr>
        <w:t xml:space="preserve">a </w:t>
      </w:r>
      <w:r w:rsidR="00D73359">
        <w:rPr>
          <w:lang w:val="en-US"/>
        </w:rPr>
        <w:t xml:space="preserve">student fee bursary and this should fall under this. We could look into an </w:t>
      </w:r>
      <w:r w:rsidR="00DC488E">
        <w:rPr>
          <w:lang w:val="en-US"/>
        </w:rPr>
        <w:t xml:space="preserve">EngSoc </w:t>
      </w:r>
      <w:r w:rsidR="00D73359">
        <w:rPr>
          <w:lang w:val="en-US"/>
        </w:rPr>
        <w:t>Fee bursary.</w:t>
      </w:r>
    </w:p>
    <w:p w14:paraId="78214499" w14:textId="164382E6" w:rsidR="00D73359" w:rsidRDefault="00F17AC4" w:rsidP="00197910">
      <w:pPr>
        <w:spacing w:line="276" w:lineRule="auto"/>
        <w:rPr>
          <w:lang w:val="en-US"/>
        </w:rPr>
      </w:pPr>
      <w:r>
        <w:rPr>
          <w:lang w:val="en-US"/>
        </w:rPr>
        <w:t>James Penwarden:</w:t>
      </w:r>
      <w:r w:rsidR="00D73359">
        <w:rPr>
          <w:lang w:val="en-US"/>
        </w:rPr>
        <w:t xml:space="preserve"> Is there a plan to increase this year by year to meet this requirement</w:t>
      </w:r>
    </w:p>
    <w:p w14:paraId="112B65B0" w14:textId="4356B738" w:rsidR="00D73359" w:rsidRDefault="00327127" w:rsidP="00197910">
      <w:pPr>
        <w:spacing w:line="276" w:lineRule="auto"/>
        <w:rPr>
          <w:lang w:val="en-US"/>
        </w:rPr>
      </w:pPr>
      <w:r>
        <w:rPr>
          <w:lang w:val="en-US"/>
        </w:rPr>
        <w:t>Behshid Behrouzi:</w:t>
      </w:r>
      <w:r w:rsidR="00D73359">
        <w:rPr>
          <w:lang w:val="en-US"/>
        </w:rPr>
        <w:t xml:space="preserve"> </w:t>
      </w:r>
      <w:r w:rsidR="003D4746">
        <w:rPr>
          <w:lang w:val="en-US"/>
        </w:rPr>
        <w:t>T</w:t>
      </w:r>
      <w:r w:rsidR="00D73359">
        <w:rPr>
          <w:lang w:val="en-US"/>
        </w:rPr>
        <w:t>he last time it was changed, it was 10 years ago and it should not be left this long</w:t>
      </w:r>
      <w:r w:rsidR="003D4746">
        <w:rPr>
          <w:lang w:val="en-US"/>
        </w:rPr>
        <w:t xml:space="preserve"> </w:t>
      </w:r>
      <w:r w:rsidR="00D73359">
        <w:rPr>
          <w:lang w:val="en-US"/>
        </w:rPr>
        <w:t xml:space="preserve">again. We are not currently planning on increasing </w:t>
      </w:r>
      <w:r w:rsidR="003D4746">
        <w:rPr>
          <w:lang w:val="en-US"/>
        </w:rPr>
        <w:t xml:space="preserve">it again. </w:t>
      </w:r>
    </w:p>
    <w:p w14:paraId="36D05F20" w14:textId="0C842E44" w:rsidR="00D73359" w:rsidRDefault="00D0334D" w:rsidP="00197910">
      <w:pPr>
        <w:spacing w:line="276" w:lineRule="auto"/>
        <w:rPr>
          <w:lang w:val="en-US"/>
        </w:rPr>
      </w:pPr>
      <w:r>
        <w:rPr>
          <w:lang w:val="en-US"/>
        </w:rPr>
        <w:t>Chas Meadows:</w:t>
      </w:r>
      <w:r w:rsidR="00D73359">
        <w:rPr>
          <w:lang w:val="en-US"/>
        </w:rPr>
        <w:t xml:space="preserve"> </w:t>
      </w:r>
      <w:r w:rsidR="002E03CA">
        <w:rPr>
          <w:lang w:val="en-US"/>
        </w:rPr>
        <w:t>I</w:t>
      </w:r>
      <w:r w:rsidR="00D73359">
        <w:rPr>
          <w:lang w:val="en-US"/>
        </w:rPr>
        <w:t>s this for next year</w:t>
      </w:r>
      <w:r w:rsidR="002E03CA">
        <w:rPr>
          <w:lang w:val="en-US"/>
        </w:rPr>
        <w:t>?</w:t>
      </w:r>
    </w:p>
    <w:p w14:paraId="30B25BBF" w14:textId="089A15F2" w:rsidR="00D73359" w:rsidRDefault="00327127" w:rsidP="00197910">
      <w:pPr>
        <w:spacing w:line="276" w:lineRule="auto"/>
        <w:rPr>
          <w:lang w:val="en-US"/>
        </w:rPr>
      </w:pPr>
      <w:r>
        <w:rPr>
          <w:lang w:val="en-US"/>
        </w:rPr>
        <w:t>Behshid Behrouzi:</w:t>
      </w:r>
      <w:r w:rsidR="002E03CA">
        <w:rPr>
          <w:lang w:val="en-US"/>
        </w:rPr>
        <w:t xml:space="preserve"> </w:t>
      </w:r>
      <w:r w:rsidR="00D73359">
        <w:rPr>
          <w:lang w:val="en-US"/>
        </w:rPr>
        <w:t>Yes</w:t>
      </w:r>
    </w:p>
    <w:p w14:paraId="4D9D2DBC" w14:textId="3836F776" w:rsidR="00D73359" w:rsidRDefault="00D0334D" w:rsidP="00197910">
      <w:pPr>
        <w:spacing w:line="276" w:lineRule="auto"/>
        <w:rPr>
          <w:lang w:val="en-US"/>
        </w:rPr>
      </w:pPr>
      <w:r>
        <w:rPr>
          <w:lang w:val="en-US"/>
        </w:rPr>
        <w:t xml:space="preserve">Jordan Pernari: </w:t>
      </w:r>
      <w:r w:rsidR="00D73359">
        <w:rPr>
          <w:lang w:val="en-US"/>
        </w:rPr>
        <w:t xml:space="preserve"> I</w:t>
      </w:r>
      <w:r w:rsidR="002E03CA">
        <w:rPr>
          <w:lang w:val="en-US"/>
        </w:rPr>
        <w:t>s</w:t>
      </w:r>
      <w:r w:rsidR="00D73359">
        <w:rPr>
          <w:lang w:val="en-US"/>
        </w:rPr>
        <w:t xml:space="preserve"> there a limit on the number of years for another referendum</w:t>
      </w:r>
      <w:r w:rsidR="002E03CA">
        <w:rPr>
          <w:lang w:val="en-US"/>
        </w:rPr>
        <w:t>?</w:t>
      </w:r>
    </w:p>
    <w:p w14:paraId="0F145CAB" w14:textId="128E3CBD" w:rsidR="00D73359" w:rsidRDefault="00D0334D" w:rsidP="00197910">
      <w:pPr>
        <w:spacing w:line="276" w:lineRule="auto"/>
        <w:rPr>
          <w:lang w:val="en-US"/>
        </w:rPr>
      </w:pPr>
      <w:r>
        <w:rPr>
          <w:lang w:val="en-US"/>
        </w:rPr>
        <w:t>Carson Cook:</w:t>
      </w:r>
      <w:r w:rsidR="00D73359">
        <w:rPr>
          <w:lang w:val="en-US"/>
        </w:rPr>
        <w:t xml:space="preserve"> Nothing explicitly says. AMS is triannual. For EngSoc, nothing is in ou</w:t>
      </w:r>
      <w:r w:rsidR="002E03CA">
        <w:rPr>
          <w:lang w:val="en-US"/>
        </w:rPr>
        <w:t>r</w:t>
      </w:r>
      <w:r w:rsidR="00D73359">
        <w:rPr>
          <w:lang w:val="en-US"/>
        </w:rPr>
        <w:t xml:space="preserve"> Bylaws or </w:t>
      </w:r>
      <w:r w:rsidR="002E03CA">
        <w:rPr>
          <w:lang w:val="en-US"/>
        </w:rPr>
        <w:t>constitution</w:t>
      </w:r>
      <w:r w:rsidR="00D73359">
        <w:rPr>
          <w:lang w:val="en-US"/>
        </w:rPr>
        <w:t xml:space="preserve"> that limits that. At most, 3 years. My personal understanding </w:t>
      </w:r>
      <w:r w:rsidR="002E03CA">
        <w:rPr>
          <w:lang w:val="en-US"/>
        </w:rPr>
        <w:t xml:space="preserve">however </w:t>
      </w:r>
      <w:r w:rsidR="00D73359">
        <w:rPr>
          <w:lang w:val="en-US"/>
        </w:rPr>
        <w:t xml:space="preserve">is no. </w:t>
      </w:r>
    </w:p>
    <w:p w14:paraId="25E1E6D1" w14:textId="33AAEE01" w:rsidR="00D73359" w:rsidRDefault="00D73359" w:rsidP="00197910">
      <w:pPr>
        <w:spacing w:line="276" w:lineRule="auto"/>
        <w:rPr>
          <w:lang w:val="en-US"/>
        </w:rPr>
      </w:pPr>
      <w:r>
        <w:rPr>
          <w:lang w:val="en-US"/>
        </w:rPr>
        <w:t>Peter</w:t>
      </w:r>
      <w:r w:rsidR="00687F86">
        <w:rPr>
          <w:lang w:val="en-US"/>
        </w:rPr>
        <w:t xml:space="preserve"> Matthews</w:t>
      </w:r>
      <w:r>
        <w:rPr>
          <w:lang w:val="en-US"/>
        </w:rPr>
        <w:t xml:space="preserve">: Where is the </w:t>
      </w:r>
      <w:r w:rsidR="00860309">
        <w:rPr>
          <w:lang w:val="en-US"/>
        </w:rPr>
        <w:t>amount of money coming f</w:t>
      </w:r>
      <w:r w:rsidR="002E03CA">
        <w:rPr>
          <w:lang w:val="en-US"/>
        </w:rPr>
        <w:t>rom</w:t>
      </w:r>
      <w:r w:rsidR="00860309">
        <w:rPr>
          <w:lang w:val="en-US"/>
        </w:rPr>
        <w:t xml:space="preserve"> currently since </w:t>
      </w:r>
      <w:r w:rsidR="002E03CA">
        <w:rPr>
          <w:lang w:val="en-US"/>
        </w:rPr>
        <w:t>the fee</w:t>
      </w:r>
      <w:r w:rsidR="00860309">
        <w:rPr>
          <w:lang w:val="en-US"/>
        </w:rPr>
        <w:t xml:space="preserve"> is not high enough?</w:t>
      </w:r>
    </w:p>
    <w:p w14:paraId="274FAF9B" w14:textId="6D6FCCFB" w:rsidR="00860309" w:rsidRDefault="00327127" w:rsidP="00197910">
      <w:pPr>
        <w:spacing w:line="276" w:lineRule="auto"/>
        <w:rPr>
          <w:lang w:val="en-US"/>
        </w:rPr>
      </w:pPr>
      <w:r>
        <w:rPr>
          <w:lang w:val="en-US"/>
        </w:rPr>
        <w:t>Behshid Behrouzi:</w:t>
      </w:r>
      <w:r w:rsidR="00860309">
        <w:rPr>
          <w:lang w:val="en-US"/>
        </w:rPr>
        <w:t xml:space="preserve"> Out of our operations budget,</w:t>
      </w:r>
      <w:r w:rsidR="00675EE8">
        <w:rPr>
          <w:lang w:val="en-US"/>
        </w:rPr>
        <w:t xml:space="preserve"> but</w:t>
      </w:r>
      <w:r w:rsidR="00860309">
        <w:rPr>
          <w:lang w:val="en-US"/>
        </w:rPr>
        <w:t xml:space="preserve"> it will n</w:t>
      </w:r>
      <w:r w:rsidR="00675EE8">
        <w:rPr>
          <w:lang w:val="en-US"/>
        </w:rPr>
        <w:t>ot</w:t>
      </w:r>
      <w:r w:rsidR="00860309">
        <w:rPr>
          <w:lang w:val="en-US"/>
        </w:rPr>
        <w:t xml:space="preserve"> be sustainable going forward.</w:t>
      </w:r>
    </w:p>
    <w:p w14:paraId="07BB113A" w14:textId="3EDDA26F" w:rsidR="00860309" w:rsidRDefault="00860309" w:rsidP="00197910">
      <w:pPr>
        <w:spacing w:line="276" w:lineRule="auto"/>
        <w:rPr>
          <w:lang w:val="en-US"/>
        </w:rPr>
      </w:pPr>
      <w:r>
        <w:rPr>
          <w:lang w:val="en-US"/>
        </w:rPr>
        <w:t>Kaija</w:t>
      </w:r>
      <w:r w:rsidR="00687F86">
        <w:rPr>
          <w:lang w:val="en-US"/>
        </w:rPr>
        <w:t xml:space="preserve"> Edwards</w:t>
      </w:r>
      <w:r>
        <w:rPr>
          <w:lang w:val="en-US"/>
        </w:rPr>
        <w:t>: Is there a plan to look into bursaries and how this impacts students before the referendum</w:t>
      </w:r>
      <w:r w:rsidR="00675EE8">
        <w:rPr>
          <w:lang w:val="en-US"/>
        </w:rPr>
        <w:t>?</w:t>
      </w:r>
    </w:p>
    <w:p w14:paraId="7DADC831" w14:textId="672CC204" w:rsidR="00860309" w:rsidRDefault="00D0334D" w:rsidP="00197910">
      <w:pPr>
        <w:spacing w:line="276" w:lineRule="auto"/>
        <w:rPr>
          <w:lang w:val="en-US"/>
        </w:rPr>
      </w:pPr>
      <w:r>
        <w:rPr>
          <w:lang w:val="en-US"/>
        </w:rPr>
        <w:t>Carson Cook:</w:t>
      </w:r>
      <w:r w:rsidR="00860309">
        <w:rPr>
          <w:lang w:val="en-US"/>
        </w:rPr>
        <w:t xml:space="preserve"> If the answer is no and there is no bursary, we will still put it forward. We need the money to be sustainable. I am quite confident that this falls under their </w:t>
      </w:r>
      <w:r w:rsidR="00F80BB2">
        <w:rPr>
          <w:lang w:val="en-US"/>
        </w:rPr>
        <w:t>purview</w:t>
      </w:r>
      <w:r w:rsidR="00860309">
        <w:rPr>
          <w:lang w:val="en-US"/>
        </w:rPr>
        <w:t>.</w:t>
      </w:r>
    </w:p>
    <w:p w14:paraId="42B96984" w14:textId="7AAAEE30" w:rsidR="00860309" w:rsidRDefault="00D0334D" w:rsidP="00197910">
      <w:pPr>
        <w:spacing w:line="276" w:lineRule="auto"/>
        <w:rPr>
          <w:lang w:val="en-US"/>
        </w:rPr>
      </w:pPr>
      <w:r>
        <w:rPr>
          <w:lang w:val="en-US"/>
        </w:rPr>
        <w:t xml:space="preserve">Jordan Pernari: </w:t>
      </w:r>
      <w:r w:rsidR="00860309">
        <w:rPr>
          <w:lang w:val="en-US"/>
        </w:rPr>
        <w:t xml:space="preserve"> Just in light of recent events, is there a plan on how to explain this to avoid this not passing.</w:t>
      </w:r>
    </w:p>
    <w:p w14:paraId="1520DD5F" w14:textId="3B4E1231" w:rsidR="00860309" w:rsidRDefault="00D0334D" w:rsidP="00197910">
      <w:pPr>
        <w:spacing w:line="276" w:lineRule="auto"/>
        <w:rPr>
          <w:lang w:val="en-US"/>
        </w:rPr>
      </w:pPr>
      <w:r>
        <w:rPr>
          <w:lang w:val="en-US"/>
        </w:rPr>
        <w:t>Carson Cook:</w:t>
      </w:r>
      <w:r w:rsidR="00860309">
        <w:rPr>
          <w:lang w:val="en-US"/>
        </w:rPr>
        <w:t xml:space="preserve"> </w:t>
      </w:r>
      <w:r w:rsidR="00F80BB2">
        <w:rPr>
          <w:lang w:val="en-US"/>
        </w:rPr>
        <w:t>W</w:t>
      </w:r>
      <w:r w:rsidR="00860309">
        <w:rPr>
          <w:lang w:val="en-US"/>
        </w:rPr>
        <w:t>e will have a bo</w:t>
      </w:r>
      <w:r w:rsidR="00F80BB2">
        <w:rPr>
          <w:lang w:val="en-US"/>
        </w:rPr>
        <w:t>o</w:t>
      </w:r>
      <w:r w:rsidR="00860309">
        <w:rPr>
          <w:lang w:val="en-US"/>
        </w:rPr>
        <w:t>th</w:t>
      </w:r>
      <w:r w:rsidR="00F80BB2">
        <w:rPr>
          <w:lang w:val="en-US"/>
        </w:rPr>
        <w:t xml:space="preserve"> </w:t>
      </w:r>
      <w:r w:rsidR="00860309">
        <w:rPr>
          <w:lang w:val="en-US"/>
        </w:rPr>
        <w:t>and a yes campaign, allowed under bylaw</w:t>
      </w:r>
      <w:r w:rsidR="00F80BB2">
        <w:rPr>
          <w:lang w:val="en-US"/>
        </w:rPr>
        <w:t xml:space="preserve">. </w:t>
      </w:r>
    </w:p>
    <w:p w14:paraId="1C4E43D4" w14:textId="2B202FA5" w:rsidR="00860309" w:rsidRDefault="00860309" w:rsidP="00197910">
      <w:pPr>
        <w:spacing w:line="276" w:lineRule="auto"/>
        <w:rPr>
          <w:lang w:val="en-US"/>
        </w:rPr>
      </w:pPr>
      <w:r>
        <w:rPr>
          <w:lang w:val="en-US"/>
        </w:rPr>
        <w:t>Julia</w:t>
      </w:r>
      <w:r w:rsidR="00687F86">
        <w:rPr>
          <w:lang w:val="en-US"/>
        </w:rPr>
        <w:t xml:space="preserve"> Takimoto</w:t>
      </w:r>
      <w:r>
        <w:rPr>
          <w:lang w:val="en-US"/>
        </w:rPr>
        <w:t>: You said the deficit is form the operations budget, is the</w:t>
      </w:r>
      <w:r w:rsidR="00F80BB2">
        <w:rPr>
          <w:lang w:val="en-US"/>
        </w:rPr>
        <w:t xml:space="preserve">re </w:t>
      </w:r>
      <w:r>
        <w:rPr>
          <w:lang w:val="en-US"/>
        </w:rPr>
        <w:t>a plan to rec</w:t>
      </w:r>
      <w:r w:rsidR="00F80BB2">
        <w:rPr>
          <w:lang w:val="en-US"/>
        </w:rPr>
        <w:t>o</w:t>
      </w:r>
      <w:r>
        <w:rPr>
          <w:lang w:val="en-US"/>
        </w:rPr>
        <w:t>up this</w:t>
      </w:r>
      <w:r w:rsidR="00F80BB2">
        <w:rPr>
          <w:lang w:val="en-US"/>
        </w:rPr>
        <w:t>?</w:t>
      </w:r>
    </w:p>
    <w:p w14:paraId="6059E505" w14:textId="28F96AAE" w:rsidR="00860309" w:rsidRDefault="00327127" w:rsidP="00197910">
      <w:pPr>
        <w:spacing w:line="276" w:lineRule="auto"/>
        <w:rPr>
          <w:lang w:val="en-US"/>
        </w:rPr>
      </w:pPr>
      <w:r>
        <w:rPr>
          <w:lang w:val="en-US"/>
        </w:rPr>
        <w:t>Behshid Behrouzi:</w:t>
      </w:r>
      <w:r w:rsidR="00860309">
        <w:rPr>
          <w:lang w:val="en-US"/>
        </w:rPr>
        <w:t xml:space="preserve"> </w:t>
      </w:r>
      <w:r w:rsidR="00F80BB2">
        <w:rPr>
          <w:lang w:val="en-US"/>
        </w:rPr>
        <w:t>T</w:t>
      </w:r>
      <w:r w:rsidR="00860309">
        <w:rPr>
          <w:lang w:val="en-US"/>
        </w:rPr>
        <w:t>here is no plan to recoup that as we make it up as we go. We let the new team know that they need a plan to make back that money and have a plan to not have a deficit. If a</w:t>
      </w:r>
      <w:r w:rsidR="00F80BB2">
        <w:rPr>
          <w:lang w:val="en-US"/>
        </w:rPr>
        <w:t>n</w:t>
      </w:r>
      <w:r w:rsidR="00860309">
        <w:rPr>
          <w:lang w:val="en-US"/>
        </w:rPr>
        <w:t xml:space="preserve"> event is running a deficit again and again, and there is no way to recoup, we will review it. With more room, this is less likely</w:t>
      </w:r>
      <w:r w:rsidR="00F80BB2">
        <w:rPr>
          <w:lang w:val="en-US"/>
        </w:rPr>
        <w:t xml:space="preserve"> to have to happen.</w:t>
      </w:r>
    </w:p>
    <w:p w14:paraId="410CB300" w14:textId="4CDDE4BB" w:rsidR="00860309" w:rsidRDefault="00F80BB2" w:rsidP="00197910">
      <w:pPr>
        <w:spacing w:line="276" w:lineRule="auto"/>
        <w:rPr>
          <w:lang w:val="en-US"/>
        </w:rPr>
      </w:pPr>
      <w:r>
        <w:rPr>
          <w:lang w:val="en-US"/>
        </w:rPr>
        <w:t>Katherine</w:t>
      </w:r>
      <w:r w:rsidR="00687F86">
        <w:rPr>
          <w:lang w:val="en-US"/>
        </w:rPr>
        <w:t xml:space="preserve"> Faulkner</w:t>
      </w:r>
      <w:r w:rsidR="00860309">
        <w:rPr>
          <w:lang w:val="en-US"/>
        </w:rPr>
        <w:t xml:space="preserve">: </w:t>
      </w:r>
      <w:r>
        <w:rPr>
          <w:lang w:val="en-US"/>
        </w:rPr>
        <w:t>I</w:t>
      </w:r>
      <w:r w:rsidR="00860309">
        <w:rPr>
          <w:lang w:val="en-US"/>
        </w:rPr>
        <w:t>f the referendum fails, is ther</w:t>
      </w:r>
      <w:r>
        <w:rPr>
          <w:lang w:val="en-US"/>
        </w:rPr>
        <w:t>e</w:t>
      </w:r>
      <w:r w:rsidR="00860309">
        <w:rPr>
          <w:lang w:val="en-US"/>
        </w:rPr>
        <w:t xml:space="preserve"> a plan going forward</w:t>
      </w:r>
      <w:r>
        <w:rPr>
          <w:lang w:val="en-US"/>
        </w:rPr>
        <w:t>?</w:t>
      </w:r>
    </w:p>
    <w:p w14:paraId="007D90E8" w14:textId="12011822" w:rsidR="00860309" w:rsidRDefault="00D0334D" w:rsidP="00197910">
      <w:pPr>
        <w:spacing w:line="276" w:lineRule="auto"/>
        <w:rPr>
          <w:lang w:val="en-US"/>
        </w:rPr>
      </w:pPr>
      <w:r>
        <w:rPr>
          <w:lang w:val="en-US"/>
        </w:rPr>
        <w:lastRenderedPageBreak/>
        <w:t>Carson Cook:</w:t>
      </w:r>
      <w:r w:rsidR="00860309">
        <w:rPr>
          <w:lang w:val="en-US"/>
        </w:rPr>
        <w:t xml:space="preserve"> I </w:t>
      </w:r>
      <w:r w:rsidR="00F80BB2">
        <w:rPr>
          <w:lang w:val="en-US"/>
        </w:rPr>
        <w:t>believe</w:t>
      </w:r>
      <w:r w:rsidR="00860309">
        <w:rPr>
          <w:lang w:val="en-US"/>
        </w:rPr>
        <w:t xml:space="preserve"> that this is important for the society to function and I </w:t>
      </w:r>
      <w:r w:rsidR="00F80BB2">
        <w:rPr>
          <w:lang w:val="en-US"/>
        </w:rPr>
        <w:t>believe</w:t>
      </w:r>
      <w:r w:rsidR="00860309">
        <w:rPr>
          <w:lang w:val="en-US"/>
        </w:rPr>
        <w:t xml:space="preserve"> that this would fail be</w:t>
      </w:r>
      <w:r w:rsidR="00F80BB2">
        <w:rPr>
          <w:lang w:val="en-US"/>
        </w:rPr>
        <w:t>c</w:t>
      </w:r>
      <w:r w:rsidR="00860309">
        <w:rPr>
          <w:lang w:val="en-US"/>
        </w:rPr>
        <w:t>a</w:t>
      </w:r>
      <w:r w:rsidR="00F80BB2">
        <w:rPr>
          <w:lang w:val="en-US"/>
        </w:rPr>
        <w:t>u</w:t>
      </w:r>
      <w:r w:rsidR="00860309">
        <w:rPr>
          <w:lang w:val="en-US"/>
        </w:rPr>
        <w:t>se on communication rather th</w:t>
      </w:r>
      <w:r w:rsidR="00F80BB2">
        <w:rPr>
          <w:lang w:val="en-US"/>
        </w:rPr>
        <w:t>a</w:t>
      </w:r>
      <w:r w:rsidR="00860309">
        <w:rPr>
          <w:lang w:val="en-US"/>
        </w:rPr>
        <w:t xml:space="preserve">n </w:t>
      </w:r>
      <w:r w:rsidR="00F80BB2">
        <w:rPr>
          <w:lang w:val="en-US"/>
        </w:rPr>
        <w:t>spirit</w:t>
      </w:r>
      <w:r w:rsidR="00D35D31">
        <w:rPr>
          <w:lang w:val="en-US"/>
        </w:rPr>
        <w:t xml:space="preserve">. Need to </w:t>
      </w:r>
      <w:r w:rsidR="00F80BB2">
        <w:rPr>
          <w:lang w:val="en-US"/>
        </w:rPr>
        <w:t>communicate</w:t>
      </w:r>
      <w:r w:rsidR="00D35D31">
        <w:rPr>
          <w:lang w:val="en-US"/>
        </w:rPr>
        <w:t xml:space="preserve"> the impact</w:t>
      </w:r>
      <w:r w:rsidR="00F80BB2">
        <w:rPr>
          <w:lang w:val="en-US"/>
        </w:rPr>
        <w:t xml:space="preserve"> of the fee increase. </w:t>
      </w:r>
    </w:p>
    <w:p w14:paraId="00132B55" w14:textId="790041EA" w:rsidR="00D35D31" w:rsidRDefault="00D0334D" w:rsidP="00197910">
      <w:pPr>
        <w:spacing w:line="276" w:lineRule="auto"/>
        <w:rPr>
          <w:lang w:val="en-US"/>
        </w:rPr>
      </w:pPr>
      <w:r>
        <w:rPr>
          <w:lang w:val="en-US"/>
        </w:rPr>
        <w:t xml:space="preserve">Jamil Pirani: </w:t>
      </w:r>
      <w:r w:rsidR="00DB194F">
        <w:rPr>
          <w:lang w:val="en-US"/>
        </w:rPr>
        <w:t xml:space="preserve">The fee that did not get passed that we are referencing, is the old JDUC. There are other reasons that that did not pass. I think this is more though out then the JDUC fee last year. I don’t see </w:t>
      </w:r>
      <w:r w:rsidR="00A6405B">
        <w:rPr>
          <w:lang w:val="en-US"/>
        </w:rPr>
        <w:t>this being</w:t>
      </w:r>
      <w:r w:rsidR="00DB194F">
        <w:rPr>
          <w:lang w:val="en-US"/>
        </w:rPr>
        <w:t xml:space="preserve"> a problem going forward but encourage people to vote!</w:t>
      </w:r>
    </w:p>
    <w:p w14:paraId="4E331575" w14:textId="42DB95B9" w:rsidR="00DB194F" w:rsidRDefault="00DB194F" w:rsidP="00197910">
      <w:pPr>
        <w:spacing w:line="276" w:lineRule="auto"/>
        <w:rPr>
          <w:lang w:val="en-US"/>
        </w:rPr>
      </w:pPr>
      <w:r>
        <w:rPr>
          <w:lang w:val="en-US"/>
        </w:rPr>
        <w:t>Ryan</w:t>
      </w:r>
      <w:r w:rsidR="00687F86">
        <w:rPr>
          <w:lang w:val="en-US"/>
        </w:rPr>
        <w:t xml:space="preserve"> Kealy</w:t>
      </w:r>
      <w:r>
        <w:rPr>
          <w:lang w:val="en-US"/>
        </w:rPr>
        <w:t>: Is the</w:t>
      </w:r>
      <w:r w:rsidR="00A6405B">
        <w:rPr>
          <w:lang w:val="en-US"/>
        </w:rPr>
        <w:t xml:space="preserve">re </w:t>
      </w:r>
      <w:r>
        <w:rPr>
          <w:lang w:val="en-US"/>
        </w:rPr>
        <w:t xml:space="preserve">a reason we are not </w:t>
      </w:r>
      <w:r w:rsidR="00A6405B">
        <w:rPr>
          <w:lang w:val="en-US"/>
        </w:rPr>
        <w:t>shooting</w:t>
      </w:r>
      <w:r>
        <w:rPr>
          <w:lang w:val="en-US"/>
        </w:rPr>
        <w:t xml:space="preserve"> for the entire amount?</w:t>
      </w:r>
    </w:p>
    <w:p w14:paraId="07273303" w14:textId="6F8F9FB8" w:rsidR="00DB194F" w:rsidRDefault="00D0334D" w:rsidP="00197910">
      <w:pPr>
        <w:spacing w:line="276" w:lineRule="auto"/>
        <w:rPr>
          <w:lang w:val="en-US"/>
        </w:rPr>
      </w:pPr>
      <w:r>
        <w:rPr>
          <w:lang w:val="en-US"/>
        </w:rPr>
        <w:t>Carson Cook:</w:t>
      </w:r>
      <w:r w:rsidR="00DB194F">
        <w:rPr>
          <w:lang w:val="en-US"/>
        </w:rPr>
        <w:t xml:space="preserve"> </w:t>
      </w:r>
      <w:r w:rsidR="00C77B6C">
        <w:rPr>
          <w:lang w:val="en-US"/>
        </w:rPr>
        <w:t xml:space="preserve">Lessening the financial burden on students and in a </w:t>
      </w:r>
      <w:r w:rsidR="00A6405B">
        <w:rPr>
          <w:lang w:val="en-US"/>
        </w:rPr>
        <w:t>professional</w:t>
      </w:r>
      <w:r w:rsidR="00C77B6C">
        <w:rPr>
          <w:lang w:val="en-US"/>
        </w:rPr>
        <w:t xml:space="preserve"> degree we should be able to run tight budgets. We should not just increase the fee. It’s a 30% increase as we have 30% increase in money.</w:t>
      </w:r>
    </w:p>
    <w:p w14:paraId="320219B9" w14:textId="32401D88" w:rsidR="00C77B6C" w:rsidRDefault="00C77B6C" w:rsidP="00197910">
      <w:pPr>
        <w:spacing w:line="276" w:lineRule="auto"/>
        <w:rPr>
          <w:lang w:val="en-US"/>
        </w:rPr>
      </w:pPr>
      <w:r>
        <w:rPr>
          <w:lang w:val="en-US"/>
        </w:rPr>
        <w:t>Csaba</w:t>
      </w:r>
      <w:r w:rsidR="00687F86">
        <w:rPr>
          <w:lang w:val="en-US"/>
        </w:rPr>
        <w:t xml:space="preserve"> Nemuth</w:t>
      </w:r>
      <w:r>
        <w:rPr>
          <w:lang w:val="en-US"/>
        </w:rPr>
        <w:t>: What is the timeline for this?</w:t>
      </w:r>
    </w:p>
    <w:p w14:paraId="754DD675" w14:textId="3C3E44B7" w:rsidR="00C77B6C" w:rsidRDefault="00D0334D" w:rsidP="00197910">
      <w:pPr>
        <w:spacing w:line="276" w:lineRule="auto"/>
        <w:rPr>
          <w:lang w:val="en-US"/>
        </w:rPr>
      </w:pPr>
      <w:r>
        <w:rPr>
          <w:lang w:val="en-US"/>
        </w:rPr>
        <w:t>Carson Cook:</w:t>
      </w:r>
      <w:r w:rsidR="00C77B6C">
        <w:rPr>
          <w:lang w:val="en-US"/>
        </w:rPr>
        <w:t xml:space="preserve"> I don’t know the date off the top my head but it will be with the </w:t>
      </w:r>
      <w:r w:rsidR="00A6405B">
        <w:rPr>
          <w:lang w:val="en-US"/>
        </w:rPr>
        <w:t>executive</w:t>
      </w:r>
      <w:r w:rsidR="00C77B6C">
        <w:rPr>
          <w:lang w:val="en-US"/>
        </w:rPr>
        <w:t>.</w:t>
      </w:r>
    </w:p>
    <w:p w14:paraId="200CDECD" w14:textId="670DC7DF" w:rsidR="00C77B6C" w:rsidRDefault="00A6405B" w:rsidP="00197910">
      <w:pPr>
        <w:spacing w:line="276" w:lineRule="auto"/>
        <w:rPr>
          <w:lang w:val="en-US"/>
        </w:rPr>
      </w:pPr>
      <w:r>
        <w:rPr>
          <w:lang w:val="en-US"/>
        </w:rPr>
        <w:t>Kayla</w:t>
      </w:r>
      <w:r w:rsidR="00687F86">
        <w:rPr>
          <w:lang w:val="en-US"/>
        </w:rPr>
        <w:t xml:space="preserve"> Walker</w:t>
      </w:r>
      <w:r w:rsidR="00C77B6C">
        <w:rPr>
          <w:lang w:val="en-US"/>
        </w:rPr>
        <w:t>: I</w:t>
      </w:r>
      <w:r>
        <w:rPr>
          <w:lang w:val="en-US"/>
        </w:rPr>
        <w:t>s</w:t>
      </w:r>
      <w:r w:rsidR="00C77B6C">
        <w:rPr>
          <w:lang w:val="en-US"/>
        </w:rPr>
        <w:t xml:space="preserve"> </w:t>
      </w:r>
      <w:r>
        <w:rPr>
          <w:lang w:val="en-US"/>
        </w:rPr>
        <w:t>there</w:t>
      </w:r>
      <w:r w:rsidR="00C77B6C">
        <w:rPr>
          <w:lang w:val="en-US"/>
        </w:rPr>
        <w:t xml:space="preserve"> a way to increase this as a </w:t>
      </w:r>
      <w:r>
        <w:rPr>
          <w:lang w:val="en-US"/>
        </w:rPr>
        <w:t>continuing</w:t>
      </w:r>
      <w:r w:rsidR="00C77B6C">
        <w:rPr>
          <w:lang w:val="en-US"/>
        </w:rPr>
        <w:t xml:space="preserve"> percentage.</w:t>
      </w:r>
    </w:p>
    <w:p w14:paraId="25D00CBD" w14:textId="73A633ED" w:rsidR="00C77B6C" w:rsidRDefault="00D0334D" w:rsidP="00197910">
      <w:pPr>
        <w:spacing w:line="276" w:lineRule="auto"/>
        <w:rPr>
          <w:lang w:val="en-US"/>
        </w:rPr>
      </w:pPr>
      <w:r>
        <w:rPr>
          <w:lang w:val="en-US"/>
        </w:rPr>
        <w:t>Carson Cook:</w:t>
      </w:r>
      <w:r w:rsidR="00C77B6C">
        <w:rPr>
          <w:lang w:val="en-US"/>
        </w:rPr>
        <w:t xml:space="preserve"> </w:t>
      </w:r>
      <w:r w:rsidR="00A6405B">
        <w:rPr>
          <w:lang w:val="en-US"/>
        </w:rPr>
        <w:t>I</w:t>
      </w:r>
      <w:r w:rsidR="00C77B6C">
        <w:rPr>
          <w:lang w:val="en-US"/>
        </w:rPr>
        <w:t xml:space="preserve">t does increase with inflation. I would be </w:t>
      </w:r>
      <w:r w:rsidR="00A6405B">
        <w:rPr>
          <w:lang w:val="en-US"/>
        </w:rPr>
        <w:t>cautious</w:t>
      </w:r>
      <w:r w:rsidR="00C77B6C">
        <w:rPr>
          <w:lang w:val="en-US"/>
        </w:rPr>
        <w:t xml:space="preserve"> to increase in this way if you don’t need the money and increase the fee and financial burden. </w:t>
      </w:r>
    </w:p>
    <w:p w14:paraId="221E850A" w14:textId="2329A666" w:rsidR="00BD3EAB" w:rsidRPr="00D73359" w:rsidRDefault="00327127" w:rsidP="00197910">
      <w:pPr>
        <w:spacing w:line="276" w:lineRule="auto"/>
        <w:rPr>
          <w:lang w:val="en-US"/>
        </w:rPr>
      </w:pPr>
      <w:r>
        <w:rPr>
          <w:lang w:val="en-US"/>
        </w:rPr>
        <w:t>Behshid Behrouzi:</w:t>
      </w:r>
      <w:r w:rsidR="00BD3EAB">
        <w:rPr>
          <w:lang w:val="en-US"/>
        </w:rPr>
        <w:t xml:space="preserve"> Moving forward, I hope we have con</w:t>
      </w:r>
      <w:r w:rsidR="00A6405B">
        <w:rPr>
          <w:lang w:val="en-US"/>
        </w:rPr>
        <w:t xml:space="preserve">vinced </w:t>
      </w:r>
      <w:r w:rsidR="00BD3EAB">
        <w:rPr>
          <w:lang w:val="en-US"/>
        </w:rPr>
        <w:t xml:space="preserve">you that this is needed to operate and grow. If you have questions, feel free to email us. We want to make sure that you are well versed and understand why it is being put in place. </w:t>
      </w:r>
    </w:p>
    <w:p w14:paraId="74111000" w14:textId="123C431C" w:rsidR="00261C81" w:rsidRPr="00261C81" w:rsidRDefault="00BA557D" w:rsidP="00197910">
      <w:pPr>
        <w:pStyle w:val="Heading1"/>
        <w:spacing w:line="276" w:lineRule="auto"/>
        <w:jc w:val="both"/>
      </w:pPr>
      <w:r>
        <w:t>V</w:t>
      </w:r>
      <w:r w:rsidR="007E40CB">
        <w:t>I</w:t>
      </w:r>
      <w:r w:rsidR="004B7AE7">
        <w:t>II</w:t>
      </w:r>
      <w:r w:rsidR="00261C81">
        <w:t>. Executive reports</w:t>
      </w:r>
    </w:p>
    <w:p w14:paraId="32BE1A41" w14:textId="479C5ABB" w:rsidR="00CC775E" w:rsidRDefault="00104E58" w:rsidP="00197910">
      <w:pPr>
        <w:pStyle w:val="Heading5"/>
        <w:spacing w:line="276" w:lineRule="auto"/>
        <w:jc w:val="both"/>
      </w:pPr>
      <w:r>
        <w:t xml:space="preserve">i) </w:t>
      </w:r>
      <w:r w:rsidR="00261C81">
        <w:t>President</w:t>
      </w:r>
    </w:p>
    <w:p w14:paraId="46EA7802" w14:textId="3B1724A1" w:rsidR="007E1BCE" w:rsidRPr="00ED196C" w:rsidRDefault="007E1BCE" w:rsidP="00197910">
      <w:pPr>
        <w:spacing w:line="276" w:lineRule="auto"/>
        <w:jc w:val="both"/>
      </w:pPr>
      <w:r w:rsidRPr="00B803F5">
        <w:t xml:space="preserve">Carson Cook: </w:t>
      </w:r>
      <w:r w:rsidR="00CD1762" w:rsidRPr="00B803F5">
        <w:t>All in</w:t>
      </w:r>
      <w:r w:rsidR="00CD1762">
        <w:t xml:space="preserve"> the report. Elections are coming up if you want to run for exec</w:t>
      </w:r>
      <w:r w:rsidR="00B803F5">
        <w:t>utive</w:t>
      </w:r>
      <w:r w:rsidR="00CD1762">
        <w:t xml:space="preserve"> or junior senator. Pick up your nomination package. I can’t encourage you to do it enough. Encourage people to make informed votes and make sure </w:t>
      </w:r>
      <w:r w:rsidR="00B803F5">
        <w:t>constituents</w:t>
      </w:r>
      <w:r w:rsidR="00CD1762">
        <w:t xml:space="preserve"> are making an informed vote on the referendum. </w:t>
      </w:r>
    </w:p>
    <w:p w14:paraId="299C5EE7" w14:textId="416E7E27" w:rsidR="005E7814" w:rsidRPr="005E7814" w:rsidRDefault="00D033CF" w:rsidP="00197910">
      <w:pPr>
        <w:spacing w:line="276" w:lineRule="auto"/>
        <w:jc w:val="both"/>
        <w:rPr>
          <w:i/>
        </w:rPr>
      </w:pPr>
      <w:r>
        <w:rPr>
          <w:i/>
        </w:rPr>
        <w:t>Council sings the engineering hymn</w:t>
      </w:r>
      <w:r w:rsidR="005E7814" w:rsidRPr="005E7814">
        <w:rPr>
          <w:i/>
        </w:rPr>
        <w:t>.</w:t>
      </w:r>
    </w:p>
    <w:p w14:paraId="42020DA6" w14:textId="6C4BC7AE" w:rsidR="00CC775E" w:rsidRDefault="00104E58" w:rsidP="00197910">
      <w:pPr>
        <w:pStyle w:val="Heading5"/>
        <w:spacing w:line="276" w:lineRule="auto"/>
        <w:jc w:val="both"/>
      </w:pPr>
      <w:r>
        <w:t xml:space="preserve">II) </w:t>
      </w:r>
      <w:r w:rsidR="0089070B">
        <w:t>V</w:t>
      </w:r>
      <w:r w:rsidR="00D8331F">
        <w:t>ice president of operations</w:t>
      </w:r>
    </w:p>
    <w:p w14:paraId="382ED7AC" w14:textId="24766DDC" w:rsidR="00F6516C" w:rsidRPr="006F7F09" w:rsidRDefault="007E1BCE" w:rsidP="00197910">
      <w:pPr>
        <w:spacing w:line="276" w:lineRule="auto"/>
        <w:jc w:val="both"/>
      </w:pPr>
      <w:r w:rsidRPr="005A7D30">
        <w:t>Behshid Behrouzi:</w:t>
      </w:r>
      <w:r w:rsidR="005A7D30">
        <w:t xml:space="preserve"> </w:t>
      </w:r>
      <w:r w:rsidR="006F7F09">
        <w:t xml:space="preserve">Everything is in the report. I want to bring it up that not a lot of people have approached me about VP Ops, if you are tempted at all, come talk to me. I have learned a lot in this position. </w:t>
      </w:r>
      <w:r w:rsidR="00D83393">
        <w:t xml:space="preserve">If you think your friends would be good at it, tell them to talk to me. </w:t>
      </w:r>
    </w:p>
    <w:p w14:paraId="37BF2B8E" w14:textId="034E7C24" w:rsidR="0089070B" w:rsidRDefault="00104E58" w:rsidP="00197910">
      <w:pPr>
        <w:pStyle w:val="Heading5"/>
        <w:spacing w:line="276" w:lineRule="auto"/>
        <w:jc w:val="both"/>
      </w:pPr>
      <w:r>
        <w:t xml:space="preserve">III) </w:t>
      </w:r>
      <w:r w:rsidR="00D8331F">
        <w:t>vice president of student affairs</w:t>
      </w:r>
    </w:p>
    <w:p w14:paraId="457690D6" w14:textId="0AA7F9FD" w:rsidR="007376F7" w:rsidRDefault="007E1BCE" w:rsidP="00197910">
      <w:pPr>
        <w:spacing w:line="276" w:lineRule="auto"/>
        <w:jc w:val="both"/>
      </w:pPr>
      <w:r w:rsidRPr="005A7D30">
        <w:t>Emily Wiersma:</w:t>
      </w:r>
      <w:r w:rsidR="00F16A4D" w:rsidRPr="005A7D30">
        <w:t xml:space="preserve"> </w:t>
      </w:r>
      <w:r w:rsidR="00801E48" w:rsidRPr="005A7D30">
        <w:t>All</w:t>
      </w:r>
      <w:r w:rsidR="00801E48">
        <w:t xml:space="preserve"> in the report. I liked being in exec and we do get paid in the summer and get to bartend at Clark. I can’t compare this experience to anything else. </w:t>
      </w:r>
    </w:p>
    <w:p w14:paraId="66AAF4A4" w14:textId="5D86D0DD" w:rsidR="004479C4" w:rsidRPr="005D4AA7" w:rsidRDefault="007E40CB" w:rsidP="00197910">
      <w:pPr>
        <w:pStyle w:val="Heading1"/>
        <w:spacing w:line="276" w:lineRule="auto"/>
        <w:jc w:val="both"/>
      </w:pPr>
      <w:r>
        <w:lastRenderedPageBreak/>
        <w:t>IX</w:t>
      </w:r>
      <w:r w:rsidR="009847DE" w:rsidRPr="005D4AA7">
        <w:t>. Director Reports  </w:t>
      </w:r>
    </w:p>
    <w:p w14:paraId="50C47FA3" w14:textId="7FFBAB2A" w:rsidR="007E1BCE" w:rsidRDefault="009847DE" w:rsidP="00197910">
      <w:pPr>
        <w:pStyle w:val="Heading5"/>
        <w:spacing w:line="276" w:lineRule="auto"/>
        <w:jc w:val="both"/>
      </w:pPr>
      <w:r w:rsidRPr="005D4AA7">
        <w:t xml:space="preserve">i) </w:t>
      </w:r>
      <w:r w:rsidR="007E1BCE">
        <w:t>Academics</w:t>
      </w:r>
    </w:p>
    <w:p w14:paraId="2D3D8110" w14:textId="3AE3487F" w:rsidR="007E1BCE" w:rsidRPr="00BA7FF8" w:rsidRDefault="007E1BCE" w:rsidP="00197910">
      <w:pPr>
        <w:spacing w:line="276" w:lineRule="auto"/>
        <w:jc w:val="both"/>
      </w:pPr>
      <w:r w:rsidRPr="005A7D30">
        <w:t xml:space="preserve">Sidney Picco: </w:t>
      </w:r>
      <w:r w:rsidR="00BA7FF8" w:rsidRPr="005A7D30">
        <w:t>All in the report</w:t>
      </w:r>
      <w:r w:rsidR="00BA7FF8">
        <w:t>.</w:t>
      </w:r>
    </w:p>
    <w:p w14:paraId="2B8D1828" w14:textId="77777777" w:rsidR="007E1BCE" w:rsidRDefault="007E1BCE" w:rsidP="00197910">
      <w:pPr>
        <w:pBdr>
          <w:bottom w:val="single" w:sz="6" w:space="1" w:color="auto"/>
        </w:pBdr>
        <w:spacing w:line="276" w:lineRule="auto"/>
        <w:jc w:val="both"/>
      </w:pPr>
    </w:p>
    <w:p w14:paraId="2EF76E4F" w14:textId="1A1376B3" w:rsidR="004479C4" w:rsidRDefault="007E1BCE" w:rsidP="00197910">
      <w:pPr>
        <w:pStyle w:val="Heading5"/>
        <w:spacing w:line="276" w:lineRule="auto"/>
        <w:jc w:val="both"/>
      </w:pPr>
      <w:r>
        <w:t xml:space="preserve">II) </w:t>
      </w:r>
      <w:r w:rsidR="009847DE" w:rsidRPr="005D4AA7">
        <w:t>Communications  </w:t>
      </w:r>
    </w:p>
    <w:p w14:paraId="4C110705" w14:textId="2BB3A235" w:rsidR="0062546B" w:rsidRPr="005A7D30" w:rsidRDefault="0004475A" w:rsidP="00197910">
      <w:pPr>
        <w:spacing w:line="276" w:lineRule="auto"/>
        <w:jc w:val="both"/>
      </w:pPr>
      <w:r w:rsidRPr="005A7D30">
        <w:t>Emily V</w:t>
      </w:r>
      <w:r w:rsidR="005A7D30">
        <w:t>arga</w:t>
      </w:r>
      <w:r w:rsidRPr="005A7D30">
        <w:t>: All in the report</w:t>
      </w:r>
      <w:r w:rsidR="005A7D30">
        <w:t xml:space="preserve">. </w:t>
      </w:r>
    </w:p>
    <w:p w14:paraId="6B97F142" w14:textId="77777777" w:rsidR="00110A4C" w:rsidRDefault="00110A4C" w:rsidP="00197910">
      <w:pPr>
        <w:pBdr>
          <w:bottom w:val="single" w:sz="6" w:space="1" w:color="auto"/>
        </w:pBdr>
        <w:spacing w:line="276" w:lineRule="auto"/>
        <w:jc w:val="both"/>
      </w:pPr>
    </w:p>
    <w:p w14:paraId="3F0F711B" w14:textId="4896EE86" w:rsidR="00110A4C" w:rsidRDefault="00110A4C" w:rsidP="00197910">
      <w:pPr>
        <w:pStyle w:val="Heading5"/>
        <w:spacing w:line="276" w:lineRule="auto"/>
        <w:jc w:val="both"/>
      </w:pPr>
      <w:r>
        <w:t>i</w:t>
      </w:r>
      <w:r w:rsidR="002068F4">
        <w:t>II</w:t>
      </w:r>
      <w:r>
        <w:t>) conferences</w:t>
      </w:r>
      <w:r w:rsidRPr="005D4AA7">
        <w:t xml:space="preserve"> </w:t>
      </w:r>
    </w:p>
    <w:p w14:paraId="367EC70F" w14:textId="0A3D0287" w:rsidR="0089070B" w:rsidRDefault="0004475A" w:rsidP="005A7D30">
      <w:r>
        <w:t xml:space="preserve">Emily </w:t>
      </w:r>
      <w:r w:rsidR="005A7D30">
        <w:t>Wiersma</w:t>
      </w:r>
      <w:r>
        <w:t xml:space="preserve">: Doing lots of work and she is about to be very busy. </w:t>
      </w:r>
    </w:p>
    <w:p w14:paraId="0823B6DE" w14:textId="77777777" w:rsidR="007E1BCE" w:rsidRDefault="007E1BCE" w:rsidP="00197910">
      <w:pPr>
        <w:pBdr>
          <w:bottom w:val="single" w:sz="6" w:space="1" w:color="auto"/>
        </w:pBdr>
        <w:spacing w:line="276" w:lineRule="auto"/>
        <w:jc w:val="both"/>
      </w:pPr>
    </w:p>
    <w:p w14:paraId="04BF616E" w14:textId="6704D555" w:rsidR="004479C4" w:rsidRDefault="002068F4" w:rsidP="00197910">
      <w:pPr>
        <w:pStyle w:val="Heading5"/>
        <w:spacing w:line="276" w:lineRule="auto"/>
        <w:jc w:val="both"/>
      </w:pPr>
      <w:r>
        <w:t>IV</w:t>
      </w:r>
      <w:r w:rsidR="00D65876">
        <w:t xml:space="preserve">) </w:t>
      </w:r>
      <w:r w:rsidR="009847DE" w:rsidRPr="005D4AA7">
        <w:t xml:space="preserve">Design   </w:t>
      </w:r>
    </w:p>
    <w:p w14:paraId="56426601" w14:textId="6F5E2386" w:rsidR="00852516" w:rsidRPr="005A7D30" w:rsidRDefault="002068F4" w:rsidP="00197910">
      <w:pPr>
        <w:pBdr>
          <w:bottom w:val="single" w:sz="6" w:space="1" w:color="auto"/>
        </w:pBdr>
        <w:spacing w:after="0" w:line="276" w:lineRule="auto"/>
        <w:jc w:val="both"/>
      </w:pPr>
      <w:r w:rsidRPr="005A7D30">
        <w:rPr>
          <w:rFonts w:eastAsia="Times New Roman" w:cs="Times New Roman"/>
          <w:lang w:val="en-US"/>
        </w:rPr>
        <w:t xml:space="preserve">Hatem Dawaghreh: </w:t>
      </w:r>
      <w:r w:rsidR="008D0614" w:rsidRPr="005A7D30">
        <w:rPr>
          <w:rFonts w:eastAsia="Times New Roman" w:cs="Times New Roman"/>
          <w:lang w:val="en-US"/>
        </w:rPr>
        <w:t xml:space="preserve">Winter break was fun and we got an extra room in the ILC for a design team. </w:t>
      </w:r>
    </w:p>
    <w:p w14:paraId="4403676F" w14:textId="77777777" w:rsidR="00A73FC3" w:rsidRDefault="00A73FC3" w:rsidP="00197910">
      <w:pPr>
        <w:pBdr>
          <w:bottom w:val="single" w:sz="6" w:space="1" w:color="auto"/>
        </w:pBdr>
        <w:spacing w:after="0" w:line="276" w:lineRule="auto"/>
        <w:jc w:val="both"/>
      </w:pPr>
    </w:p>
    <w:p w14:paraId="0757B7DE" w14:textId="77777777" w:rsidR="00863A1F" w:rsidRDefault="00863A1F" w:rsidP="00197910">
      <w:pPr>
        <w:pBdr>
          <w:bottom w:val="single" w:sz="6" w:space="1" w:color="auto"/>
        </w:pBdr>
        <w:spacing w:after="0" w:line="276" w:lineRule="auto"/>
        <w:jc w:val="both"/>
      </w:pPr>
    </w:p>
    <w:p w14:paraId="20C36F11" w14:textId="77777777" w:rsidR="00863A1F" w:rsidRDefault="00863A1F" w:rsidP="00197910">
      <w:pPr>
        <w:spacing w:after="0" w:line="276" w:lineRule="auto"/>
        <w:jc w:val="both"/>
      </w:pPr>
    </w:p>
    <w:p w14:paraId="097D5693" w14:textId="74C98786" w:rsidR="00B22052" w:rsidRDefault="009847DE" w:rsidP="00197910">
      <w:pPr>
        <w:pStyle w:val="Heading5"/>
        <w:spacing w:line="276" w:lineRule="auto"/>
        <w:jc w:val="both"/>
      </w:pPr>
      <w:r w:rsidRPr="005D4AA7">
        <w:t xml:space="preserve">v) Events   </w:t>
      </w:r>
    </w:p>
    <w:p w14:paraId="15A6BE80" w14:textId="44ECB267" w:rsidR="00B22052" w:rsidRPr="008A4C8A" w:rsidRDefault="002068F4" w:rsidP="00197910">
      <w:pPr>
        <w:spacing w:line="276" w:lineRule="auto"/>
      </w:pPr>
      <w:r w:rsidRPr="005A7D30">
        <w:t>Miranda Bundgard</w:t>
      </w:r>
      <w:r w:rsidR="00332426" w:rsidRPr="005A7D30">
        <w:t xml:space="preserve">: </w:t>
      </w:r>
      <w:r w:rsidR="008A4C8A" w:rsidRPr="005A7D30">
        <w:t>All in the</w:t>
      </w:r>
      <w:r w:rsidR="008A4C8A">
        <w:t xml:space="preserve"> report.</w:t>
      </w:r>
    </w:p>
    <w:p w14:paraId="00A3829D" w14:textId="77777777" w:rsidR="003351B4" w:rsidRDefault="003351B4" w:rsidP="00197910">
      <w:pPr>
        <w:pBdr>
          <w:bottom w:val="single" w:sz="6" w:space="1" w:color="auto"/>
        </w:pBdr>
        <w:spacing w:after="0" w:line="276" w:lineRule="auto"/>
        <w:jc w:val="both"/>
      </w:pPr>
    </w:p>
    <w:p w14:paraId="05F1B989" w14:textId="77777777" w:rsidR="002068F4" w:rsidRDefault="002068F4" w:rsidP="00197910">
      <w:pPr>
        <w:pBdr>
          <w:bottom w:val="single" w:sz="6" w:space="1" w:color="auto"/>
        </w:pBdr>
        <w:spacing w:line="276" w:lineRule="auto"/>
        <w:jc w:val="both"/>
      </w:pPr>
    </w:p>
    <w:p w14:paraId="25677F75" w14:textId="1A355D0F" w:rsidR="002068F4" w:rsidRDefault="002068F4" w:rsidP="00197910">
      <w:pPr>
        <w:pStyle w:val="Heading5"/>
        <w:spacing w:line="276" w:lineRule="auto"/>
        <w:jc w:val="both"/>
      </w:pPr>
      <w:r>
        <w:t xml:space="preserve">VI) External Relations  </w:t>
      </w:r>
    </w:p>
    <w:p w14:paraId="0E91784F" w14:textId="1FA78453" w:rsidR="002068F4" w:rsidRPr="005A7D30" w:rsidRDefault="002068F4" w:rsidP="00197910">
      <w:pPr>
        <w:spacing w:line="276" w:lineRule="auto"/>
      </w:pPr>
      <w:r w:rsidRPr="005A7D30">
        <w:t xml:space="preserve">Zaid Kasim: </w:t>
      </w:r>
      <w:r w:rsidR="008D404C" w:rsidRPr="005A7D30">
        <w:t xml:space="preserve">My </w:t>
      </w:r>
      <w:r w:rsidR="005A7D30">
        <w:t>FYPCO</w:t>
      </w:r>
      <w:r w:rsidR="008D404C" w:rsidRPr="005A7D30">
        <w:t xml:space="preserve"> has been working on her project. I have been working on the OEC transportation pool. </w:t>
      </w:r>
    </w:p>
    <w:p w14:paraId="27791149" w14:textId="77777777" w:rsidR="002068F4" w:rsidRDefault="002068F4" w:rsidP="00197910">
      <w:pPr>
        <w:pBdr>
          <w:bottom w:val="single" w:sz="6" w:space="1" w:color="auto"/>
        </w:pBdr>
        <w:spacing w:after="0" w:line="276" w:lineRule="auto"/>
        <w:jc w:val="both"/>
      </w:pPr>
    </w:p>
    <w:p w14:paraId="18DB131D" w14:textId="77777777" w:rsidR="002068F4" w:rsidRPr="00B22052" w:rsidRDefault="002068F4" w:rsidP="00197910">
      <w:pPr>
        <w:spacing w:line="276" w:lineRule="auto"/>
      </w:pPr>
    </w:p>
    <w:p w14:paraId="00A5475C" w14:textId="7260E2A3" w:rsidR="004479C4" w:rsidRDefault="009847DE" w:rsidP="00197910">
      <w:pPr>
        <w:pStyle w:val="Heading5"/>
        <w:spacing w:line="276" w:lineRule="auto"/>
        <w:jc w:val="both"/>
      </w:pPr>
      <w:r w:rsidRPr="005D4AA7">
        <w:t>vi</w:t>
      </w:r>
      <w:r w:rsidR="007E1BCE">
        <w:t>I</w:t>
      </w:r>
      <w:r w:rsidRPr="005D4AA7">
        <w:t xml:space="preserve">) Finance   </w:t>
      </w:r>
      <w:r w:rsidR="00B22052">
        <w:t xml:space="preserve"> </w:t>
      </w:r>
    </w:p>
    <w:p w14:paraId="6FD7DC5A" w14:textId="7EC663AE" w:rsidR="00996DA6" w:rsidRDefault="002068F4" w:rsidP="0088249B">
      <w:pPr>
        <w:spacing w:line="276" w:lineRule="auto"/>
      </w:pPr>
      <w:r w:rsidRPr="005A7D30">
        <w:t>Brandon Tseung:</w:t>
      </w:r>
      <w:r>
        <w:rPr>
          <w:u w:val="single"/>
        </w:rPr>
        <w:t xml:space="preserve"> </w:t>
      </w:r>
      <w:r w:rsidR="0088249B">
        <w:t>Working on a few projects. Catching up with emails. If your email</w:t>
      </w:r>
      <w:r w:rsidR="005A7D30">
        <w:t xml:space="preserve"> is urgent</w:t>
      </w:r>
      <w:r w:rsidR="0088249B">
        <w:t>, flag it. Also</w:t>
      </w:r>
      <w:r w:rsidR="005A7D30">
        <w:t>,</w:t>
      </w:r>
      <w:r w:rsidR="0088249B">
        <w:t xml:space="preserve"> people have been asking about D</w:t>
      </w:r>
      <w:r w:rsidR="005A7D30">
        <w:t>irector</w:t>
      </w:r>
      <w:r w:rsidR="0088249B">
        <w:t xml:space="preserve"> of F</w:t>
      </w:r>
      <w:r w:rsidR="005A7D30">
        <w:t>inance</w:t>
      </w:r>
      <w:r w:rsidR="0088249B">
        <w:t>, let me know if you are interested.</w:t>
      </w:r>
    </w:p>
    <w:p w14:paraId="249C236E" w14:textId="77777777" w:rsidR="005A7D30" w:rsidRDefault="005A7D30" w:rsidP="005A7D30">
      <w:pPr>
        <w:pBdr>
          <w:bottom w:val="single" w:sz="6" w:space="1" w:color="auto"/>
        </w:pBdr>
        <w:spacing w:after="0" w:line="276" w:lineRule="auto"/>
        <w:jc w:val="both"/>
      </w:pPr>
    </w:p>
    <w:p w14:paraId="1BEB1548" w14:textId="77777777" w:rsidR="005A7D30" w:rsidRDefault="005A7D30" w:rsidP="0088249B">
      <w:pPr>
        <w:spacing w:line="276" w:lineRule="auto"/>
      </w:pPr>
    </w:p>
    <w:p w14:paraId="0ACABE2E" w14:textId="798E6A3D" w:rsidR="008A6ECC" w:rsidRDefault="005A7D30" w:rsidP="005A7D30">
      <w:pPr>
        <w:pStyle w:val="Heading5"/>
        <w:spacing w:line="276" w:lineRule="auto"/>
        <w:jc w:val="both"/>
      </w:pPr>
      <w:r w:rsidRPr="005D4AA7">
        <w:t>vi</w:t>
      </w:r>
      <w:r>
        <w:t>II</w:t>
      </w:r>
      <w:r w:rsidRPr="005D4AA7">
        <w:t xml:space="preserve">) </w:t>
      </w:r>
      <w:r>
        <w:t>FIrst year</w:t>
      </w:r>
      <w:r w:rsidRPr="005D4AA7">
        <w:t xml:space="preserve">  </w:t>
      </w:r>
      <w:r>
        <w:t xml:space="preserve"> </w:t>
      </w:r>
    </w:p>
    <w:p w14:paraId="42265565" w14:textId="1E2A3714" w:rsidR="008A6ECC" w:rsidRPr="00B22052" w:rsidRDefault="00687F86" w:rsidP="0088249B">
      <w:pPr>
        <w:spacing w:line="276" w:lineRule="auto"/>
      </w:pPr>
      <w:r>
        <w:t xml:space="preserve">Emma Prairie: </w:t>
      </w:r>
      <w:r w:rsidR="008A6ECC">
        <w:t>All in the report, FYC is open to everyone.</w:t>
      </w:r>
    </w:p>
    <w:p w14:paraId="2A5BD028" w14:textId="77777777" w:rsidR="000C3EDE" w:rsidRDefault="000C3EDE" w:rsidP="00197910">
      <w:pPr>
        <w:pBdr>
          <w:bottom w:val="single" w:sz="6" w:space="1" w:color="auto"/>
        </w:pBdr>
        <w:spacing w:line="276" w:lineRule="auto"/>
        <w:jc w:val="both"/>
      </w:pPr>
    </w:p>
    <w:p w14:paraId="50ECB242" w14:textId="33D81EE5" w:rsidR="004479C4" w:rsidRDefault="007E1BCE" w:rsidP="00197910">
      <w:pPr>
        <w:pStyle w:val="Heading5"/>
        <w:spacing w:line="276" w:lineRule="auto"/>
        <w:jc w:val="both"/>
      </w:pPr>
      <w:r>
        <w:t>IX</w:t>
      </w:r>
      <w:r w:rsidR="004479C4" w:rsidRPr="005D4AA7">
        <w:t xml:space="preserve">) Human </w:t>
      </w:r>
      <w:r w:rsidR="009847DE" w:rsidRPr="005D4AA7">
        <w:t xml:space="preserve">Resources   </w:t>
      </w:r>
    </w:p>
    <w:p w14:paraId="12F2D4E2" w14:textId="0E8970EF" w:rsidR="007355CE" w:rsidRPr="005A7D30" w:rsidRDefault="002068F4" w:rsidP="00197910">
      <w:pPr>
        <w:spacing w:line="276" w:lineRule="auto"/>
        <w:jc w:val="both"/>
      </w:pPr>
      <w:r w:rsidRPr="005A7D30">
        <w:t>Kodie Becker:</w:t>
      </w:r>
      <w:r w:rsidR="008A6ECC" w:rsidRPr="005A7D30">
        <w:t xml:space="preserve"> Working on h</w:t>
      </w:r>
      <w:r w:rsidR="005A7D30">
        <w:t>i</w:t>
      </w:r>
      <w:r w:rsidR="008A6ECC" w:rsidRPr="005A7D30">
        <w:t xml:space="preserve">ring policy. </w:t>
      </w:r>
      <w:r w:rsidR="005A7D30">
        <w:t>Wo</w:t>
      </w:r>
      <w:r w:rsidR="008A6ECC" w:rsidRPr="005A7D30">
        <w:t>rking on a h</w:t>
      </w:r>
      <w:r w:rsidR="005A7D30">
        <w:t>i</w:t>
      </w:r>
      <w:r w:rsidR="008A6ECC" w:rsidRPr="005A7D30">
        <w:t>ring workshop for first years applying to be FRE</w:t>
      </w:r>
      <w:r w:rsidR="005A7D30">
        <w:t>C’s</w:t>
      </w:r>
      <w:r w:rsidR="008A6ECC" w:rsidRPr="005A7D30">
        <w:t xml:space="preserve">. </w:t>
      </w:r>
    </w:p>
    <w:p w14:paraId="255830BE" w14:textId="77777777" w:rsidR="003351B4" w:rsidRPr="005A7D30" w:rsidRDefault="003351B4" w:rsidP="00197910">
      <w:pPr>
        <w:pBdr>
          <w:bottom w:val="single" w:sz="6" w:space="1" w:color="auto"/>
        </w:pBdr>
        <w:spacing w:after="0" w:line="276" w:lineRule="auto"/>
        <w:jc w:val="both"/>
      </w:pPr>
    </w:p>
    <w:p w14:paraId="2F5E96D5" w14:textId="0525F828" w:rsidR="009847DE" w:rsidRDefault="004479C4" w:rsidP="00197910">
      <w:pPr>
        <w:pStyle w:val="Heading5"/>
        <w:spacing w:line="276" w:lineRule="auto"/>
        <w:jc w:val="both"/>
      </w:pPr>
      <w:r w:rsidRPr="005D4AA7">
        <w:t xml:space="preserve">x) Information </w:t>
      </w:r>
      <w:r w:rsidR="009847DE" w:rsidRPr="005D4AA7">
        <w:t>Technology  </w:t>
      </w:r>
    </w:p>
    <w:p w14:paraId="08E82E08" w14:textId="13607BE0" w:rsidR="00422DBE" w:rsidRPr="005A7D30" w:rsidRDefault="002068F4" w:rsidP="00197910">
      <w:pPr>
        <w:pBdr>
          <w:bottom w:val="single" w:sz="6" w:space="1" w:color="auto"/>
        </w:pBdr>
        <w:spacing w:line="276" w:lineRule="auto"/>
        <w:jc w:val="both"/>
      </w:pPr>
      <w:r w:rsidRPr="005A7D30">
        <w:t xml:space="preserve">Max Karan: </w:t>
      </w:r>
      <w:r w:rsidR="006B540E" w:rsidRPr="005A7D30">
        <w:t xml:space="preserve"> All in the report</w:t>
      </w:r>
    </w:p>
    <w:p w14:paraId="231FDCC7" w14:textId="77777777" w:rsidR="00F72794" w:rsidRDefault="00F72794" w:rsidP="00197910">
      <w:pPr>
        <w:pBdr>
          <w:bottom w:val="single" w:sz="6" w:space="1" w:color="auto"/>
        </w:pBdr>
        <w:spacing w:line="276" w:lineRule="auto"/>
        <w:jc w:val="both"/>
      </w:pPr>
    </w:p>
    <w:p w14:paraId="63C35B02" w14:textId="1CADDC84" w:rsidR="006C21C4" w:rsidRDefault="004479C4" w:rsidP="00197910">
      <w:pPr>
        <w:pStyle w:val="Heading5"/>
        <w:spacing w:line="276" w:lineRule="auto"/>
        <w:jc w:val="both"/>
      </w:pPr>
      <w:r w:rsidRPr="005D4AA7">
        <w:t>x</w:t>
      </w:r>
      <w:r w:rsidR="007E1BCE">
        <w:t>I</w:t>
      </w:r>
      <w:r w:rsidRPr="005D4AA7">
        <w:t xml:space="preserve">) Internal </w:t>
      </w:r>
      <w:r w:rsidR="009847DE" w:rsidRPr="005D4AA7">
        <w:t>Affairs  </w:t>
      </w:r>
    </w:p>
    <w:p w14:paraId="600D4D32" w14:textId="2094D5DF" w:rsidR="00F25A0F" w:rsidRPr="005A7D30" w:rsidRDefault="00EA1E41" w:rsidP="00197910">
      <w:pPr>
        <w:pBdr>
          <w:bottom w:val="single" w:sz="6" w:space="1" w:color="auto"/>
        </w:pBdr>
        <w:spacing w:line="276" w:lineRule="auto"/>
        <w:jc w:val="both"/>
      </w:pPr>
      <w:r w:rsidRPr="005A7D30">
        <w:t xml:space="preserve">Emily Varga: Getting election stuff ready. Nomination </w:t>
      </w:r>
      <w:r w:rsidR="00942BD8" w:rsidRPr="005A7D30">
        <w:t>packages</w:t>
      </w:r>
      <w:r w:rsidRPr="005A7D30">
        <w:t xml:space="preserve"> are out. Close on Wednesday. Get your friends to vote. We will be getting info out about the referendum.</w:t>
      </w:r>
    </w:p>
    <w:p w14:paraId="3104C562" w14:textId="77777777" w:rsidR="009D6E6E" w:rsidRDefault="009D6E6E" w:rsidP="00197910">
      <w:pPr>
        <w:pBdr>
          <w:bottom w:val="single" w:sz="6" w:space="1" w:color="auto"/>
        </w:pBdr>
        <w:spacing w:line="276" w:lineRule="auto"/>
        <w:jc w:val="both"/>
      </w:pPr>
    </w:p>
    <w:p w14:paraId="5B62FC28" w14:textId="54F18074" w:rsidR="006C21C4" w:rsidRDefault="004479C4" w:rsidP="00197910">
      <w:pPr>
        <w:pStyle w:val="Heading5"/>
        <w:spacing w:line="276" w:lineRule="auto"/>
        <w:jc w:val="both"/>
      </w:pPr>
      <w:r w:rsidRPr="005D4AA7">
        <w:t>xi</w:t>
      </w:r>
      <w:r w:rsidR="007E1BCE">
        <w:t>I</w:t>
      </w:r>
      <w:r w:rsidRPr="005D4AA7">
        <w:t>) Professional</w:t>
      </w:r>
      <w:r w:rsidR="009847DE" w:rsidRPr="005D4AA7">
        <w:t xml:space="preserve"> Development   </w:t>
      </w:r>
    </w:p>
    <w:p w14:paraId="1E7C7B77" w14:textId="7BB34F98" w:rsidR="00C5162B" w:rsidRPr="00942BD8" w:rsidRDefault="002068F4" w:rsidP="00197910">
      <w:pPr>
        <w:pBdr>
          <w:bottom w:val="single" w:sz="6" w:space="1" w:color="auto"/>
        </w:pBdr>
        <w:spacing w:line="276" w:lineRule="auto"/>
        <w:jc w:val="both"/>
      </w:pPr>
      <w:r w:rsidRPr="00942BD8">
        <w:t>Juliana Brown:</w:t>
      </w:r>
      <w:r w:rsidR="00925673" w:rsidRPr="00942BD8">
        <w:t xml:space="preserve"> All in the report. Summit tickets are </w:t>
      </w:r>
      <w:r w:rsidR="00942BD8" w:rsidRPr="00942BD8">
        <w:t>available</w:t>
      </w:r>
      <w:r w:rsidR="00925673" w:rsidRPr="00942BD8">
        <w:t>. Resume workshop happening.</w:t>
      </w:r>
    </w:p>
    <w:p w14:paraId="51B105BD" w14:textId="77777777" w:rsidR="00442AB1" w:rsidRDefault="00442AB1" w:rsidP="00197910">
      <w:pPr>
        <w:pBdr>
          <w:bottom w:val="single" w:sz="6" w:space="1" w:color="auto"/>
        </w:pBdr>
        <w:spacing w:line="276" w:lineRule="auto"/>
        <w:jc w:val="both"/>
      </w:pPr>
    </w:p>
    <w:p w14:paraId="1811C7CE" w14:textId="4FD9CD70" w:rsidR="006C21C4" w:rsidRDefault="009847DE" w:rsidP="00197910">
      <w:pPr>
        <w:pStyle w:val="Heading5"/>
        <w:spacing w:line="276" w:lineRule="auto"/>
        <w:jc w:val="both"/>
      </w:pPr>
      <w:r w:rsidRPr="005D4AA7">
        <w:t>xii</w:t>
      </w:r>
      <w:r w:rsidR="007E1BCE">
        <w:t>I</w:t>
      </w:r>
      <w:r w:rsidRPr="005D4AA7">
        <w:t>) Services  </w:t>
      </w:r>
    </w:p>
    <w:p w14:paraId="70EFA79E" w14:textId="27223E08" w:rsidR="00F16A4D" w:rsidRPr="00942BD8" w:rsidRDefault="002068F4" w:rsidP="00197910">
      <w:pPr>
        <w:spacing w:line="276" w:lineRule="auto"/>
      </w:pPr>
      <w:r w:rsidRPr="00942BD8">
        <w:t xml:space="preserve">Tristan Brunet: </w:t>
      </w:r>
      <w:r w:rsidR="00F537CA" w:rsidRPr="00942BD8">
        <w:t xml:space="preserve">Nice Jackets brought to you by CEO and can’t wait to see you at Clark when you are of age </w:t>
      </w:r>
      <w:r w:rsidR="009F0430">
        <w:t xml:space="preserve">brought to you </w:t>
      </w:r>
      <w:r w:rsidR="00F537CA" w:rsidRPr="00942BD8">
        <w:t>by Clark.</w:t>
      </w:r>
    </w:p>
    <w:p w14:paraId="76212F01" w14:textId="0010F321" w:rsidR="00530A7E" w:rsidRDefault="007E40CB" w:rsidP="00197910">
      <w:pPr>
        <w:pStyle w:val="Heading1"/>
        <w:spacing w:line="276" w:lineRule="auto"/>
        <w:jc w:val="both"/>
      </w:pPr>
      <w:r>
        <w:t>X</w:t>
      </w:r>
      <w:r w:rsidR="00C3588E">
        <w:t>.</w:t>
      </w:r>
      <w:r w:rsidR="009847DE" w:rsidRPr="005D4AA7">
        <w:t xml:space="preserve"> Questio</w:t>
      </w:r>
      <w:r w:rsidR="004479C4" w:rsidRPr="005D4AA7">
        <w:t>n</w:t>
      </w:r>
      <w:r w:rsidR="009847DE" w:rsidRPr="005D4AA7">
        <w:t xml:space="preserve"> Period </w:t>
      </w:r>
    </w:p>
    <w:p w14:paraId="4497CD61" w14:textId="50432234" w:rsidR="00530A7E" w:rsidRPr="000C5FFA" w:rsidRDefault="002069D6" w:rsidP="00197910">
      <w:pPr>
        <w:spacing w:line="276" w:lineRule="auto"/>
      </w:pPr>
      <w:r>
        <w:t>None</w:t>
      </w:r>
    </w:p>
    <w:p w14:paraId="12ECAED1" w14:textId="254BEEDD" w:rsidR="00530A7E" w:rsidRDefault="00D30935" w:rsidP="00197910">
      <w:pPr>
        <w:pStyle w:val="Heading1"/>
        <w:spacing w:line="276" w:lineRule="auto"/>
        <w:jc w:val="both"/>
      </w:pPr>
      <w:r>
        <w:t>X</w:t>
      </w:r>
      <w:r w:rsidR="007E40CB">
        <w:t>I</w:t>
      </w:r>
      <w:r w:rsidR="004479C4" w:rsidRPr="005D4AA7">
        <w:t xml:space="preserve">. Faculty Board </w:t>
      </w:r>
      <w:r w:rsidR="009847DE" w:rsidRPr="005D4AA7">
        <w:t>Report  </w:t>
      </w:r>
      <w:r w:rsidR="00530A7E">
        <w:t xml:space="preserve"> </w:t>
      </w:r>
      <w:r w:rsidR="00530A7E" w:rsidRPr="005D4AA7">
        <w:t xml:space="preserve">  </w:t>
      </w:r>
      <w:r w:rsidR="00530A7E">
        <w:t xml:space="preserve"> </w:t>
      </w:r>
    </w:p>
    <w:p w14:paraId="21F943CC" w14:textId="5EBF780D" w:rsidR="00530A7E" w:rsidRDefault="00AC5FD4" w:rsidP="00197910">
      <w:pPr>
        <w:spacing w:line="276" w:lineRule="auto"/>
      </w:pPr>
      <w:r>
        <w:lastRenderedPageBreak/>
        <w:t>Blake</w:t>
      </w:r>
      <w:r w:rsidR="00687F86">
        <w:t xml:space="preserve"> </w:t>
      </w:r>
      <w:r w:rsidR="00687F86" w:rsidRPr="00687F86">
        <w:t>Wisniewski</w:t>
      </w:r>
      <w:r>
        <w:t>: I missed it as I went home.</w:t>
      </w:r>
    </w:p>
    <w:p w14:paraId="04F35686" w14:textId="446929AC" w:rsidR="00AC5FD4" w:rsidRPr="00530A7E" w:rsidRDefault="00D0334D" w:rsidP="00197910">
      <w:pPr>
        <w:spacing w:line="276" w:lineRule="auto"/>
      </w:pPr>
      <w:r>
        <w:t xml:space="preserve">Emily Wiersma: </w:t>
      </w:r>
      <w:r w:rsidR="00AC5FD4">
        <w:t xml:space="preserve"> There was no faculty board.</w:t>
      </w:r>
    </w:p>
    <w:p w14:paraId="3F3569EB" w14:textId="6D175EC3" w:rsidR="00146332" w:rsidRDefault="00182FF0" w:rsidP="00197910">
      <w:pPr>
        <w:pStyle w:val="Heading1"/>
        <w:spacing w:line="276" w:lineRule="auto"/>
        <w:jc w:val="both"/>
      </w:pPr>
      <w:r>
        <w:t>X</w:t>
      </w:r>
      <w:r w:rsidR="00605F27">
        <w:t>i</w:t>
      </w:r>
      <w:r w:rsidR="007E40CB">
        <w:t>I</w:t>
      </w:r>
      <w:r w:rsidR="004479C4" w:rsidRPr="005D4AA7">
        <w:t xml:space="preserve">. Alma Mater Society </w:t>
      </w:r>
      <w:r w:rsidR="009847DE" w:rsidRPr="005D4AA7">
        <w:t>Report  </w:t>
      </w:r>
      <w:r w:rsidR="00573B12">
        <w:t xml:space="preserve"> </w:t>
      </w:r>
    </w:p>
    <w:p w14:paraId="17BA9BEC" w14:textId="4DE8034C" w:rsidR="00A91D44" w:rsidRDefault="00D0334D" w:rsidP="00197910">
      <w:pPr>
        <w:spacing w:line="276" w:lineRule="auto"/>
        <w:jc w:val="both"/>
      </w:pPr>
      <w:r>
        <w:t xml:space="preserve">Jamil Pirani: </w:t>
      </w:r>
      <w:r w:rsidR="00465FDD">
        <w:t xml:space="preserve">Going back, </w:t>
      </w:r>
      <w:r w:rsidR="00DE0DC4">
        <w:t>w</w:t>
      </w:r>
      <w:r w:rsidR="00465FDD">
        <w:t xml:space="preserve">e had the </w:t>
      </w:r>
      <w:r w:rsidR="00DE0DC4">
        <w:t>Corporate</w:t>
      </w:r>
      <w:r w:rsidR="00465FDD">
        <w:t xml:space="preserve"> Special </w:t>
      </w:r>
      <w:r w:rsidR="00DE0DC4">
        <w:t>General</w:t>
      </w:r>
      <w:r w:rsidR="00465FDD">
        <w:t xml:space="preserve"> me</w:t>
      </w:r>
      <w:r w:rsidR="00DE0DC4">
        <w:t>e</w:t>
      </w:r>
      <w:r w:rsidR="00465FDD">
        <w:t>ting. We voted on redu</w:t>
      </w:r>
      <w:r w:rsidR="00DE0DC4">
        <w:t>c</w:t>
      </w:r>
      <w:r w:rsidR="00465FDD">
        <w:t xml:space="preserve">ing the number of non-voting members. They are making this change. The issue is the command </w:t>
      </w:r>
      <w:r w:rsidR="00DE0DC4">
        <w:t>structure</w:t>
      </w:r>
      <w:r w:rsidR="00465FDD">
        <w:t xml:space="preserve"> as they report to him and the services board. Now they just report to VP </w:t>
      </w:r>
      <w:r w:rsidR="00DE0DC4">
        <w:t xml:space="preserve">of </w:t>
      </w:r>
      <w:r w:rsidR="00465FDD">
        <w:t>Op</w:t>
      </w:r>
      <w:r w:rsidR="00DE0DC4">
        <w:t>eration</w:t>
      </w:r>
      <w:r w:rsidR="00465FDD">
        <w:t xml:space="preserve">s. The service director was removed. TAPS lost twice as much last year as they did in 2017. They had a committee on this and then still lost more money. </w:t>
      </w:r>
    </w:p>
    <w:p w14:paraId="793CC9AC" w14:textId="38D15D2F" w:rsidR="00465FDD" w:rsidRDefault="00465FDD" w:rsidP="00197910">
      <w:pPr>
        <w:spacing w:line="276" w:lineRule="auto"/>
        <w:jc w:val="both"/>
      </w:pPr>
      <w:r>
        <w:t xml:space="preserve">For the JDUC fee, it was interesting. </w:t>
      </w:r>
      <w:r w:rsidR="00714667">
        <w:t xml:space="preserve">They wanted us to approve the referendum in </w:t>
      </w:r>
      <w:r w:rsidR="00DE0DC4">
        <w:t>November</w:t>
      </w:r>
      <w:r w:rsidR="00714667">
        <w:t xml:space="preserve"> without us seeing the plans. We asked to vote online with the plans. Us, Comm Soc and most of </w:t>
      </w:r>
      <w:r w:rsidR="00DE0DC4">
        <w:t>ASUS v</w:t>
      </w:r>
      <w:r w:rsidR="00714667">
        <w:t xml:space="preserve">otes no but it still passed. There was a motion on the </w:t>
      </w:r>
      <w:r w:rsidR="00DE0DC4">
        <w:t>independent</w:t>
      </w:r>
      <w:r w:rsidR="00714667">
        <w:t xml:space="preserve"> investigation. Miguel gave a Statement. There were questions form the previous judicial affairs </w:t>
      </w:r>
      <w:r w:rsidR="00DE0DC4">
        <w:t>manager</w:t>
      </w:r>
      <w:r w:rsidR="00714667">
        <w:t>. We voted to have a</w:t>
      </w:r>
      <w:r w:rsidR="00DE0DC4">
        <w:t>n</w:t>
      </w:r>
      <w:r w:rsidR="00714667">
        <w:t xml:space="preserve"> </w:t>
      </w:r>
      <w:r w:rsidR="00DE0DC4">
        <w:t>investigation</w:t>
      </w:r>
      <w:r w:rsidR="00714667">
        <w:t>. Online referendum question approval. We approved the wording that you will see. There were things about where the services will go during the reno</w:t>
      </w:r>
      <w:r w:rsidR="00DE0DC4">
        <w:t>vation</w:t>
      </w:r>
      <w:r w:rsidR="00714667">
        <w:t>. We had a meeting about the JDUC 2 days ago. We sa</w:t>
      </w:r>
      <w:r w:rsidR="00DE0DC4">
        <w:t xml:space="preserve">w </w:t>
      </w:r>
      <w:r w:rsidR="003D6E95">
        <w:t>the plans</w:t>
      </w:r>
      <w:r w:rsidR="00714667">
        <w:t xml:space="preserve">. They are on myjduc.com. </w:t>
      </w:r>
    </w:p>
    <w:p w14:paraId="0537BF46" w14:textId="1E7292A9" w:rsidR="006C21C4" w:rsidRDefault="00D30935" w:rsidP="00197910">
      <w:pPr>
        <w:pStyle w:val="Heading1"/>
        <w:spacing w:line="276" w:lineRule="auto"/>
        <w:jc w:val="both"/>
      </w:pPr>
      <w:r>
        <w:t>X</w:t>
      </w:r>
      <w:r w:rsidR="007D79E8">
        <w:t>I</w:t>
      </w:r>
      <w:r w:rsidR="00B2016A">
        <w:t>I</w:t>
      </w:r>
      <w:r w:rsidR="005E56C4">
        <w:t>I</w:t>
      </w:r>
      <w:r w:rsidR="004479C4" w:rsidRPr="005D4AA7">
        <w:t xml:space="preserve">. Senate </w:t>
      </w:r>
      <w:r w:rsidR="009847DE" w:rsidRPr="005D4AA7">
        <w:t>Report  </w:t>
      </w:r>
    </w:p>
    <w:p w14:paraId="75E2F55B" w14:textId="2F566239" w:rsidR="00557B99" w:rsidRPr="00902D08" w:rsidRDefault="003E305F" w:rsidP="00197910">
      <w:pPr>
        <w:spacing w:line="276" w:lineRule="auto"/>
        <w:jc w:val="both"/>
      </w:pPr>
      <w:r>
        <w:t>Max</w:t>
      </w:r>
      <w:r w:rsidR="00687F86">
        <w:t xml:space="preserve"> Berkowitz</w:t>
      </w:r>
      <w:r>
        <w:t xml:space="preserve">: We haven’t had senate. </w:t>
      </w:r>
    </w:p>
    <w:p w14:paraId="2766E73A" w14:textId="54318236" w:rsidR="006C21C4" w:rsidRDefault="00C3588E" w:rsidP="00197910">
      <w:pPr>
        <w:pStyle w:val="Heading1"/>
        <w:spacing w:line="276" w:lineRule="auto"/>
        <w:jc w:val="both"/>
      </w:pPr>
      <w:r>
        <w:t>X</w:t>
      </w:r>
      <w:r w:rsidR="007D79E8">
        <w:t>IV</w:t>
      </w:r>
      <w:r w:rsidR="004479C4" w:rsidRPr="005D4AA7">
        <w:t xml:space="preserve">. Engineering Review Board </w:t>
      </w:r>
      <w:r w:rsidR="009847DE" w:rsidRPr="005D4AA7">
        <w:t xml:space="preserve">Report </w:t>
      </w:r>
    </w:p>
    <w:p w14:paraId="68AC1BD0" w14:textId="61FD5C42" w:rsidR="000C3EDE" w:rsidRPr="00242F3C" w:rsidRDefault="005464D0" w:rsidP="00197910">
      <w:pPr>
        <w:spacing w:line="276" w:lineRule="auto"/>
        <w:jc w:val="both"/>
      </w:pPr>
      <w:r>
        <w:t>Rebecca</w:t>
      </w:r>
      <w:r w:rsidR="00687F86">
        <w:t xml:space="preserve"> Leblonde</w:t>
      </w:r>
      <w:r>
        <w:t>: I looked over policy. We are hiring ERB so we have one.</w:t>
      </w:r>
    </w:p>
    <w:p w14:paraId="657F0132" w14:textId="0A5D27CA" w:rsidR="006C21C4" w:rsidRDefault="008C44B0" w:rsidP="00197910">
      <w:pPr>
        <w:pStyle w:val="Heading1"/>
        <w:spacing w:line="276" w:lineRule="auto"/>
        <w:jc w:val="both"/>
      </w:pPr>
      <w:r>
        <w:t>X</w:t>
      </w:r>
      <w:r w:rsidR="00CE6BEC">
        <w:t>V</w:t>
      </w:r>
      <w:r>
        <w:t>. Advisory B</w:t>
      </w:r>
      <w:r w:rsidR="006C21C4">
        <w:t xml:space="preserve">oard </w:t>
      </w:r>
      <w:r w:rsidR="009847DE" w:rsidRPr="005D4AA7">
        <w:t xml:space="preserve">Report </w:t>
      </w:r>
    </w:p>
    <w:p w14:paraId="5F3F8FE7" w14:textId="40301C5F" w:rsidR="00121C2F" w:rsidRPr="0009704C" w:rsidRDefault="00D0334D" w:rsidP="00197910">
      <w:pPr>
        <w:spacing w:line="276" w:lineRule="auto"/>
      </w:pPr>
      <w:r>
        <w:t xml:space="preserve">Jamil Pirani: </w:t>
      </w:r>
      <w:r w:rsidR="0009704C">
        <w:t>W</w:t>
      </w:r>
      <w:r w:rsidR="005464D0" w:rsidRPr="0009704C">
        <w:t>e meet and heard presentations for services. It’s all good.</w:t>
      </w:r>
    </w:p>
    <w:p w14:paraId="219E02EE" w14:textId="32CC1F84" w:rsidR="00121C2F" w:rsidRDefault="00121C2F" w:rsidP="00197910">
      <w:pPr>
        <w:pStyle w:val="Heading1"/>
        <w:spacing w:line="276" w:lineRule="auto"/>
        <w:jc w:val="both"/>
      </w:pPr>
      <w:r>
        <w:t>XV</w:t>
      </w:r>
      <w:r w:rsidR="007D79E8">
        <w:t>I</w:t>
      </w:r>
      <w:r>
        <w:t xml:space="preserve">. Equity officer </w:t>
      </w:r>
      <w:r w:rsidRPr="005D4AA7">
        <w:t xml:space="preserve">Report </w:t>
      </w:r>
    </w:p>
    <w:p w14:paraId="01A8FA2B" w14:textId="22D11AAE" w:rsidR="004A7CA3" w:rsidRDefault="005464D0" w:rsidP="00197910">
      <w:pPr>
        <w:spacing w:line="276" w:lineRule="auto"/>
        <w:jc w:val="both"/>
      </w:pPr>
      <w:r>
        <w:t>Delany</w:t>
      </w:r>
      <w:r w:rsidR="00687F86">
        <w:t xml:space="preserve"> Benoit</w:t>
      </w:r>
      <w:r>
        <w:t xml:space="preserve">: Bursaries are coming, the meeting at least. Your applications will be reviewed. If you didn’t hear, there is an information training on mental health next weekend that you can attend. </w:t>
      </w:r>
    </w:p>
    <w:p w14:paraId="4AF94918" w14:textId="77777777" w:rsidR="00687F86" w:rsidRDefault="00687F86" w:rsidP="00197910">
      <w:pPr>
        <w:spacing w:line="276" w:lineRule="auto"/>
        <w:jc w:val="both"/>
      </w:pPr>
    </w:p>
    <w:p w14:paraId="2B2C2B12" w14:textId="5BE1C818" w:rsidR="00884BD4" w:rsidRPr="00884BD4" w:rsidRDefault="00D30935" w:rsidP="00197910">
      <w:pPr>
        <w:pStyle w:val="Heading1"/>
        <w:spacing w:line="276" w:lineRule="auto"/>
        <w:jc w:val="both"/>
      </w:pPr>
      <w:r>
        <w:lastRenderedPageBreak/>
        <w:t>XV</w:t>
      </w:r>
      <w:r w:rsidR="00121C2F">
        <w:t>I</w:t>
      </w:r>
      <w:r w:rsidR="007D79E8">
        <w:t>I</w:t>
      </w:r>
      <w:r w:rsidR="004479C4" w:rsidRPr="005D4AA7">
        <w:t xml:space="preserve">. Club </w:t>
      </w:r>
      <w:r w:rsidR="009847DE" w:rsidRPr="005D4AA7">
        <w:t>Reports</w:t>
      </w:r>
    </w:p>
    <w:p w14:paraId="587D13D9" w14:textId="386E87DF" w:rsidR="00C3588E" w:rsidRDefault="00F3054C" w:rsidP="00197910">
      <w:pPr>
        <w:pStyle w:val="Heading5"/>
        <w:spacing w:line="276" w:lineRule="auto"/>
        <w:jc w:val="both"/>
      </w:pPr>
      <w:r>
        <w:t xml:space="preserve">I) </w:t>
      </w:r>
      <w:r w:rsidR="007D79E8">
        <w:t xml:space="preserve">Geological </w:t>
      </w:r>
    </w:p>
    <w:p w14:paraId="0770420F" w14:textId="66C64AF1" w:rsidR="00A91D44" w:rsidRPr="00A91D44" w:rsidRDefault="004A66E3" w:rsidP="00197910">
      <w:pPr>
        <w:spacing w:line="276" w:lineRule="auto"/>
      </w:pPr>
      <w:r>
        <w:t>Caitlyn</w:t>
      </w:r>
      <w:r w:rsidR="00C545A3">
        <w:t xml:space="preserve"> McPhee</w:t>
      </w:r>
      <w:r>
        <w:t>: Not a lot happened over the break. We are</w:t>
      </w:r>
      <w:r w:rsidR="0009704C">
        <w:t xml:space="preserve"> up first </w:t>
      </w:r>
      <w:r>
        <w:t>for the open house for 1</w:t>
      </w:r>
      <w:r w:rsidRPr="004A66E3">
        <w:rPr>
          <w:vertAlign w:val="superscript"/>
        </w:rPr>
        <w:t>st</w:t>
      </w:r>
      <w:r>
        <w:t xml:space="preserve"> years. Come if you like rocks or free pizza</w:t>
      </w:r>
      <w:r w:rsidR="00343339">
        <w:t xml:space="preserve">. </w:t>
      </w:r>
    </w:p>
    <w:p w14:paraId="29E168AF" w14:textId="77777777" w:rsidR="00D30935" w:rsidRDefault="00D30935" w:rsidP="00197910">
      <w:pPr>
        <w:pBdr>
          <w:bottom w:val="single" w:sz="6" w:space="1" w:color="auto"/>
        </w:pBdr>
        <w:spacing w:after="0" w:line="276" w:lineRule="auto"/>
        <w:jc w:val="both"/>
      </w:pPr>
    </w:p>
    <w:p w14:paraId="3923575E" w14:textId="6E89B478" w:rsidR="006C21C4" w:rsidRDefault="00A02E67" w:rsidP="00197910">
      <w:pPr>
        <w:pStyle w:val="Heading5"/>
        <w:spacing w:line="276" w:lineRule="auto"/>
        <w:jc w:val="both"/>
      </w:pPr>
      <w:r>
        <w:t xml:space="preserve">ii) </w:t>
      </w:r>
      <w:r w:rsidR="007D79E8">
        <w:t>Chemengchem</w:t>
      </w:r>
    </w:p>
    <w:p w14:paraId="4779D32C" w14:textId="1A39078C" w:rsidR="00D30935" w:rsidRDefault="004A66E3" w:rsidP="00197910">
      <w:pPr>
        <w:pBdr>
          <w:bottom w:val="single" w:sz="6" w:space="1" w:color="auto"/>
        </w:pBdr>
        <w:spacing w:after="0" w:line="276" w:lineRule="auto"/>
        <w:jc w:val="both"/>
      </w:pPr>
      <w:r>
        <w:t>James</w:t>
      </w:r>
      <w:r w:rsidR="00C545A3">
        <w:t xml:space="preserve"> Penwarden</w:t>
      </w:r>
      <w:r>
        <w:t>: We are going t</w:t>
      </w:r>
      <w:r w:rsidR="00343339">
        <w:t>o</w:t>
      </w:r>
      <w:r>
        <w:t xml:space="preserve"> the all </w:t>
      </w:r>
      <w:r w:rsidR="00343339">
        <w:t>discipline</w:t>
      </w:r>
      <w:r>
        <w:t xml:space="preserve"> night and have been prepping for out night. We ordered quarter zips. </w:t>
      </w:r>
    </w:p>
    <w:p w14:paraId="5EAEE9E6" w14:textId="77777777" w:rsidR="0019630F" w:rsidRDefault="0019630F" w:rsidP="00197910">
      <w:pPr>
        <w:pBdr>
          <w:bottom w:val="single" w:sz="6" w:space="1" w:color="auto"/>
        </w:pBdr>
        <w:spacing w:after="0" w:line="276" w:lineRule="auto"/>
        <w:jc w:val="both"/>
      </w:pPr>
    </w:p>
    <w:p w14:paraId="7484CAC1" w14:textId="75FBF339" w:rsidR="00A82AE4" w:rsidRDefault="00A02E67" w:rsidP="00197910">
      <w:pPr>
        <w:pStyle w:val="Heading5"/>
        <w:spacing w:line="276" w:lineRule="auto"/>
        <w:jc w:val="both"/>
      </w:pPr>
      <w:r>
        <w:t>iii</w:t>
      </w:r>
      <w:r w:rsidR="004479C4" w:rsidRPr="005D4AA7">
        <w:t>)</w:t>
      </w:r>
      <w:r w:rsidR="007D79E8">
        <w:t xml:space="preserve"> Applied Mathematics </w:t>
      </w:r>
    </w:p>
    <w:p w14:paraId="435C5E63" w14:textId="724E1D84" w:rsidR="00077C4C" w:rsidRDefault="002F2C0A" w:rsidP="00197910">
      <w:pPr>
        <w:pBdr>
          <w:bottom w:val="single" w:sz="6" w:space="1" w:color="auto"/>
        </w:pBdr>
        <w:spacing w:line="276" w:lineRule="auto"/>
        <w:jc w:val="both"/>
      </w:pPr>
      <w:r>
        <w:t>Hatem</w:t>
      </w:r>
      <w:r w:rsidR="00C545A3">
        <w:t xml:space="preserve"> Dawaghreh</w:t>
      </w:r>
      <w:r>
        <w:t xml:space="preserve">: Nothing happened. </w:t>
      </w:r>
    </w:p>
    <w:p w14:paraId="1C284470" w14:textId="7EB8D79E" w:rsidR="00A91D44" w:rsidRDefault="00A91D44" w:rsidP="00197910">
      <w:pPr>
        <w:pBdr>
          <w:bottom w:val="single" w:sz="6" w:space="1" w:color="auto"/>
        </w:pBdr>
        <w:spacing w:line="276" w:lineRule="auto"/>
        <w:jc w:val="both"/>
      </w:pPr>
    </w:p>
    <w:p w14:paraId="66AED2B2" w14:textId="22AB1BCD" w:rsidR="00472B5B" w:rsidRDefault="00A02E67" w:rsidP="00197910">
      <w:pPr>
        <w:pStyle w:val="Heading5"/>
        <w:spacing w:line="276" w:lineRule="auto"/>
        <w:jc w:val="both"/>
      </w:pPr>
      <w:r>
        <w:t xml:space="preserve">iv) </w:t>
      </w:r>
      <w:r w:rsidR="007D79E8">
        <w:t xml:space="preserve">mechanical </w:t>
      </w:r>
    </w:p>
    <w:p w14:paraId="19565148" w14:textId="735B7879" w:rsidR="007D79E8" w:rsidRPr="007D79E8" w:rsidRDefault="00D0334D" w:rsidP="007D79E8">
      <w:r>
        <w:t>Thomas Wright:</w:t>
      </w:r>
      <w:r w:rsidR="00B82F2B">
        <w:t xml:space="preserve"> Not much</w:t>
      </w:r>
    </w:p>
    <w:p w14:paraId="176EC517" w14:textId="77777777" w:rsidR="007D79E8" w:rsidRDefault="007D79E8" w:rsidP="007D79E8">
      <w:pPr>
        <w:pBdr>
          <w:bottom w:val="single" w:sz="6" w:space="1" w:color="auto"/>
        </w:pBdr>
        <w:spacing w:line="276" w:lineRule="auto"/>
        <w:jc w:val="both"/>
      </w:pPr>
    </w:p>
    <w:p w14:paraId="0F8BD21C" w14:textId="3F3AE079" w:rsidR="007D79E8" w:rsidRDefault="007D79E8" w:rsidP="007D79E8">
      <w:pPr>
        <w:pStyle w:val="Heading5"/>
        <w:spacing w:line="276" w:lineRule="auto"/>
        <w:jc w:val="both"/>
      </w:pPr>
      <w:r>
        <w:t xml:space="preserve">V) Civil </w:t>
      </w:r>
    </w:p>
    <w:p w14:paraId="0019DDA3" w14:textId="77C79167" w:rsidR="00A91D44" w:rsidRPr="00A91D44" w:rsidRDefault="00B82F2B" w:rsidP="00197910">
      <w:pPr>
        <w:spacing w:line="276" w:lineRule="auto"/>
      </w:pPr>
      <w:r>
        <w:t>Julia</w:t>
      </w:r>
      <w:r w:rsidR="00C545A3">
        <w:t xml:space="preserve"> Barnes-James</w:t>
      </w:r>
      <w:r>
        <w:t xml:space="preserve">: Our titles have changed. Our enrollment has been going down so we are working our branding to </w:t>
      </w:r>
      <w:r w:rsidR="00BF7A10">
        <w:t>i</w:t>
      </w:r>
      <w:r>
        <w:t xml:space="preserve">mprove the </w:t>
      </w:r>
      <w:r w:rsidR="00BF7A10">
        <w:t>perception</w:t>
      </w:r>
      <w:r>
        <w:t xml:space="preserve"> of the discipline. Come to our night!</w:t>
      </w:r>
    </w:p>
    <w:p w14:paraId="232407E9" w14:textId="60E74A60" w:rsidR="004479C4" w:rsidRPr="005D4AA7" w:rsidRDefault="00D30935" w:rsidP="00197910">
      <w:pPr>
        <w:pStyle w:val="Heading1"/>
        <w:spacing w:line="276" w:lineRule="auto"/>
        <w:jc w:val="both"/>
      </w:pPr>
      <w:r>
        <w:t>XV</w:t>
      </w:r>
      <w:r w:rsidR="004479C4" w:rsidRPr="005D4AA7">
        <w:t>I</w:t>
      </w:r>
      <w:r w:rsidR="00121C2F">
        <w:t>I</w:t>
      </w:r>
      <w:r w:rsidR="00D20931">
        <w:t>I</w:t>
      </w:r>
      <w:r w:rsidR="004479C4" w:rsidRPr="005D4AA7">
        <w:t xml:space="preserve">. Year </w:t>
      </w:r>
      <w:r w:rsidR="009847DE" w:rsidRPr="005D4AA7">
        <w:t xml:space="preserve">Reports   </w:t>
      </w:r>
    </w:p>
    <w:p w14:paraId="28C1FDC0" w14:textId="48C10C9C" w:rsidR="006841F5" w:rsidRDefault="00C45A3B" w:rsidP="00197910">
      <w:pPr>
        <w:pStyle w:val="Heading5"/>
        <w:spacing w:line="276" w:lineRule="auto"/>
        <w:jc w:val="both"/>
      </w:pPr>
      <w:r>
        <w:t>I</w:t>
      </w:r>
      <w:r w:rsidR="00B818C3">
        <w:t>) Sci’1</w:t>
      </w:r>
      <w:r w:rsidR="002068F4">
        <w:t>9</w:t>
      </w:r>
    </w:p>
    <w:p w14:paraId="78FE10A9" w14:textId="00F77B02" w:rsidR="00454748" w:rsidRDefault="00A91D44" w:rsidP="00197910">
      <w:pPr>
        <w:spacing w:line="276" w:lineRule="auto"/>
        <w:jc w:val="both"/>
      </w:pPr>
      <w:r>
        <w:t xml:space="preserve"> </w:t>
      </w:r>
      <w:r w:rsidR="00D0334D">
        <w:t xml:space="preserve">Jordan Pernari: </w:t>
      </w:r>
      <w:r w:rsidR="00B82F2B">
        <w:t xml:space="preserve"> Getting into the swing of things. Planning the iron ring after party. We are planning our thank you gift. If you have ideas, let us know. There are a bunch of iron ring briefing happening and you have to go to get your ring size. They have them Monday, Tuesday and Wednesday from 5:30 – 6:30. To apply to get your ring, this is not till January 18</w:t>
      </w:r>
      <w:r w:rsidR="00B82F2B" w:rsidRPr="00B82F2B">
        <w:rPr>
          <w:vertAlign w:val="superscript"/>
        </w:rPr>
        <w:t>th</w:t>
      </w:r>
      <w:r w:rsidR="00B82F2B">
        <w:t xml:space="preserve">. Send pictures to </w:t>
      </w:r>
      <w:hyperlink r:id="rId9" w:history="1">
        <w:r w:rsidR="00B82F2B" w:rsidRPr="00A87E3B">
          <w:rPr>
            <w:rStyle w:val="Hyperlink"/>
          </w:rPr>
          <w:t>sci19yearbook@engsoc.queensu.ca</w:t>
        </w:r>
      </w:hyperlink>
      <w:r w:rsidR="00B82F2B">
        <w:t xml:space="preserve">. </w:t>
      </w:r>
    </w:p>
    <w:p w14:paraId="01D20880" w14:textId="77777777" w:rsidR="00886BB9" w:rsidRDefault="00886BB9" w:rsidP="00197910">
      <w:pPr>
        <w:pBdr>
          <w:bottom w:val="single" w:sz="6" w:space="1" w:color="auto"/>
        </w:pBdr>
        <w:spacing w:after="0" w:line="276" w:lineRule="auto"/>
        <w:jc w:val="both"/>
      </w:pPr>
    </w:p>
    <w:p w14:paraId="09C4118A" w14:textId="5338683C" w:rsidR="00030F5E" w:rsidRDefault="00030F5E" w:rsidP="00197910">
      <w:pPr>
        <w:pStyle w:val="Heading5"/>
        <w:spacing w:line="276" w:lineRule="auto"/>
        <w:jc w:val="both"/>
      </w:pPr>
      <w:r>
        <w:t>II) Sci’</w:t>
      </w:r>
      <w:r w:rsidR="002068F4">
        <w:t>20</w:t>
      </w:r>
    </w:p>
    <w:p w14:paraId="41F96086" w14:textId="31E6C79B" w:rsidR="00A91D44" w:rsidRDefault="00B82F2B" w:rsidP="00197910">
      <w:pPr>
        <w:spacing w:line="276" w:lineRule="auto"/>
        <w:jc w:val="both"/>
      </w:pPr>
      <w:r>
        <w:lastRenderedPageBreak/>
        <w:t>Kayla</w:t>
      </w:r>
      <w:r w:rsidR="00C545A3">
        <w:t xml:space="preserve"> Walker</w:t>
      </w:r>
      <w:r>
        <w:t>: We don’t have anything huge going on. We have debt so we are going to do a bake</w:t>
      </w:r>
      <w:r w:rsidR="00BF7A10">
        <w:t xml:space="preserve"> </w:t>
      </w:r>
      <w:r>
        <w:t xml:space="preserve">sale. </w:t>
      </w:r>
    </w:p>
    <w:p w14:paraId="04C70CBF" w14:textId="77777777" w:rsidR="00030F5E" w:rsidRDefault="00030F5E" w:rsidP="00197910">
      <w:pPr>
        <w:pBdr>
          <w:bottom w:val="single" w:sz="6" w:space="1" w:color="auto"/>
        </w:pBdr>
        <w:spacing w:after="0" w:line="276" w:lineRule="auto"/>
        <w:jc w:val="both"/>
      </w:pPr>
    </w:p>
    <w:p w14:paraId="30A44CFB" w14:textId="0198024E" w:rsidR="00030F5E" w:rsidRDefault="00030F5E" w:rsidP="00197910">
      <w:pPr>
        <w:pStyle w:val="Heading5"/>
        <w:spacing w:line="276" w:lineRule="auto"/>
        <w:jc w:val="both"/>
      </w:pPr>
      <w:r>
        <w:t>III) Sci’2</w:t>
      </w:r>
      <w:r w:rsidR="002068F4">
        <w:t>1</w:t>
      </w:r>
      <w:r w:rsidRPr="005D4AA7">
        <w:t xml:space="preserve">  </w:t>
      </w:r>
    </w:p>
    <w:p w14:paraId="2A29FAE6" w14:textId="1733A345" w:rsidR="00030F5E" w:rsidRPr="005E329F" w:rsidRDefault="00D0334D" w:rsidP="00197910">
      <w:pPr>
        <w:spacing w:line="276" w:lineRule="auto"/>
        <w:jc w:val="both"/>
      </w:pPr>
      <w:r>
        <w:t>Chas Meadows:</w:t>
      </w:r>
      <w:r w:rsidR="004B70B3">
        <w:t xml:space="preserve"> Our </w:t>
      </w:r>
      <w:r w:rsidR="00BF7A10">
        <w:t>C</w:t>
      </w:r>
      <w:r w:rsidR="004B70B3">
        <w:t xml:space="preserve">lark takeover is coming up on Monday. </w:t>
      </w:r>
      <w:r w:rsidR="00B22C33">
        <w:t xml:space="preserve">We are going to sell merch and </w:t>
      </w:r>
      <w:r w:rsidR="00BF7A10">
        <w:t>Thomas’s</w:t>
      </w:r>
      <w:r w:rsidR="00B22C33">
        <w:t xml:space="preserve"> band is playing. We are organizing a skiing event. </w:t>
      </w:r>
    </w:p>
    <w:p w14:paraId="278B087F" w14:textId="77777777" w:rsidR="00030F5E" w:rsidRDefault="00030F5E" w:rsidP="00197910">
      <w:pPr>
        <w:pBdr>
          <w:bottom w:val="single" w:sz="6" w:space="1" w:color="auto"/>
        </w:pBdr>
        <w:spacing w:after="0" w:line="276" w:lineRule="auto"/>
        <w:jc w:val="both"/>
      </w:pPr>
    </w:p>
    <w:p w14:paraId="33F55403" w14:textId="77777777" w:rsidR="00030F5E" w:rsidRPr="00B818C3" w:rsidRDefault="00030F5E" w:rsidP="00197910">
      <w:pPr>
        <w:spacing w:line="276" w:lineRule="auto"/>
      </w:pPr>
    </w:p>
    <w:p w14:paraId="7F66E834" w14:textId="09A9E3E7" w:rsidR="00E809CC" w:rsidRDefault="00030F5E" w:rsidP="00197910">
      <w:pPr>
        <w:pStyle w:val="Heading5"/>
        <w:spacing w:line="276" w:lineRule="auto"/>
        <w:jc w:val="both"/>
      </w:pPr>
      <w:r>
        <w:t>IV) Sci’2</w:t>
      </w:r>
      <w:r w:rsidR="002068F4">
        <w:t>2</w:t>
      </w:r>
    </w:p>
    <w:p w14:paraId="0DBA7F12" w14:textId="53464BA9" w:rsidR="00A92E1E" w:rsidRDefault="00B10F62" w:rsidP="00197910">
      <w:pPr>
        <w:spacing w:line="276" w:lineRule="auto"/>
        <w:jc w:val="both"/>
      </w:pPr>
      <w:r>
        <w:t>Julia</w:t>
      </w:r>
      <w:r w:rsidR="00C545A3">
        <w:t xml:space="preserve"> Takimoto</w:t>
      </w:r>
      <w:r>
        <w:t xml:space="preserve">: We got our GPA’s and slammed. We sold stickers and </w:t>
      </w:r>
      <w:r w:rsidR="00FD180F">
        <w:t xml:space="preserve">did our first set of exams. Frost week is happening. </w:t>
      </w:r>
    </w:p>
    <w:p w14:paraId="668B4D19" w14:textId="4A036465" w:rsidR="00C93D7F" w:rsidRDefault="00900F3A" w:rsidP="00197910">
      <w:pPr>
        <w:pStyle w:val="Heading1"/>
        <w:spacing w:line="276" w:lineRule="auto"/>
        <w:jc w:val="both"/>
      </w:pPr>
      <w:r>
        <w:t>X</w:t>
      </w:r>
      <w:r w:rsidR="00D20931">
        <w:t>IX</w:t>
      </w:r>
      <w:r w:rsidR="004479C4" w:rsidRPr="005D4AA7">
        <w:t>. Statements and Questions by Members  </w:t>
      </w:r>
    </w:p>
    <w:p w14:paraId="07BC5E24" w14:textId="44A7CAE6" w:rsidR="00B92DF4" w:rsidRDefault="00D0334D" w:rsidP="00197910">
      <w:pPr>
        <w:spacing w:line="276" w:lineRule="auto"/>
      </w:pPr>
      <w:r>
        <w:t xml:space="preserve">Jamil Pirani: </w:t>
      </w:r>
      <w:r w:rsidR="00BB7E4D">
        <w:t xml:space="preserve">One of the events we forgot is a Sci ’19 takeover is the Sci ’21 takeover. Talk to </w:t>
      </w:r>
      <w:r w:rsidR="00BF7A10">
        <w:t>C</w:t>
      </w:r>
      <w:r w:rsidR="00BB7E4D">
        <w:t>has.</w:t>
      </w:r>
    </w:p>
    <w:p w14:paraId="0DCA0383" w14:textId="5DCDDAF2" w:rsidR="00BB7E4D" w:rsidRDefault="00BB7E4D" w:rsidP="00197910">
      <w:pPr>
        <w:spacing w:line="276" w:lineRule="auto"/>
      </w:pPr>
      <w:r>
        <w:t>Kaija</w:t>
      </w:r>
      <w:r w:rsidR="00C545A3">
        <w:t xml:space="preserve"> Edwards</w:t>
      </w:r>
      <w:r>
        <w:t xml:space="preserve">: you said its Sci’21 takeover, would you be </w:t>
      </w:r>
      <w:r w:rsidR="00BF7A10">
        <w:t>able</w:t>
      </w:r>
      <w:r>
        <w:t xml:space="preserve"> to spot me</w:t>
      </w:r>
    </w:p>
    <w:p w14:paraId="106A85DA" w14:textId="13AA3B76" w:rsidR="00BB7E4D" w:rsidRDefault="00BF7A10" w:rsidP="00197910">
      <w:pPr>
        <w:spacing w:line="276" w:lineRule="auto"/>
      </w:pPr>
      <w:r>
        <w:t>Christina</w:t>
      </w:r>
      <w:r w:rsidR="00C545A3">
        <w:t xml:space="preserve"> Bisol</w:t>
      </w:r>
      <w:r w:rsidR="00BB7E4D">
        <w:t>: Yes</w:t>
      </w:r>
    </w:p>
    <w:p w14:paraId="117FBD09" w14:textId="39C68524" w:rsidR="00BB7E4D" w:rsidRPr="00BF7A10" w:rsidRDefault="00D0334D" w:rsidP="00197910">
      <w:pPr>
        <w:spacing w:line="276" w:lineRule="auto"/>
      </w:pPr>
      <w:r>
        <w:t>Carson Cook:</w:t>
      </w:r>
      <w:r w:rsidR="00BB7E4D">
        <w:t xml:space="preserve"> </w:t>
      </w:r>
      <w:r w:rsidR="00BF7A10">
        <w:t>D</w:t>
      </w:r>
      <w:r w:rsidR="00BB7E4D">
        <w:t>id senate meet on November 29</w:t>
      </w:r>
      <w:r w:rsidR="00BB7E4D" w:rsidRPr="00BB7E4D">
        <w:rPr>
          <w:vertAlign w:val="superscript"/>
        </w:rPr>
        <w:t>th</w:t>
      </w:r>
      <w:r w:rsidR="00BF7A10">
        <w:t>?</w:t>
      </w:r>
    </w:p>
    <w:p w14:paraId="7F96BD1B" w14:textId="73F460CF" w:rsidR="00BB7E4D" w:rsidRPr="00BB7E4D" w:rsidRDefault="00BB7E4D" w:rsidP="00197910">
      <w:pPr>
        <w:spacing w:line="276" w:lineRule="auto"/>
      </w:pPr>
      <w:r>
        <w:t>Max</w:t>
      </w:r>
      <w:r w:rsidR="00DD5187">
        <w:t xml:space="preserve"> Berkowitz</w:t>
      </w:r>
      <w:r>
        <w:t>: We were both gone at that point. They have meeting</w:t>
      </w:r>
      <w:r w:rsidR="00BF7A10">
        <w:t>s</w:t>
      </w:r>
      <w:r>
        <w:t xml:space="preserve"> close to </w:t>
      </w:r>
      <w:r w:rsidR="00BF7A10">
        <w:t>Christmas</w:t>
      </w:r>
      <w:r>
        <w:t xml:space="preserve"> and in the summer that students don’t attend.</w:t>
      </w:r>
    </w:p>
    <w:p w14:paraId="43B12135" w14:textId="7FF9489D" w:rsidR="00D20931" w:rsidRDefault="00D20931" w:rsidP="00D20931">
      <w:pPr>
        <w:pStyle w:val="Heading1"/>
        <w:spacing w:line="276" w:lineRule="auto"/>
        <w:jc w:val="both"/>
      </w:pPr>
      <w:r>
        <w:t>XX</w:t>
      </w:r>
      <w:r w:rsidRPr="005D4AA7">
        <w:t xml:space="preserve">. </w:t>
      </w:r>
      <w:r>
        <w:t xml:space="preserve">Dicussion – JDUC Renovations </w:t>
      </w:r>
      <w:r w:rsidRPr="005D4AA7">
        <w:t xml:space="preserve">  </w:t>
      </w:r>
    </w:p>
    <w:p w14:paraId="732F179D" w14:textId="4AA7437D" w:rsidR="00D20931" w:rsidRDefault="00D0334D" w:rsidP="00197910">
      <w:pPr>
        <w:spacing w:line="276" w:lineRule="auto"/>
      </w:pPr>
      <w:r>
        <w:t>Carson Cook:</w:t>
      </w:r>
      <w:r w:rsidR="003C32F9">
        <w:t xml:space="preserve"> </w:t>
      </w:r>
      <w:r w:rsidR="00C1123D">
        <w:t>T</w:t>
      </w:r>
      <w:r w:rsidR="003C32F9">
        <w:t>here is a referendum out for the JDUC and voting is next Thursday. First 2 year is 40$ fee and after that it is a $70 fee u</w:t>
      </w:r>
      <w:r w:rsidR="00C1123D">
        <w:t>ntil</w:t>
      </w:r>
      <w:r w:rsidR="003C32F9">
        <w:t xml:space="preserve"> it is payed off or </w:t>
      </w:r>
      <w:r w:rsidR="00C1123D">
        <w:t xml:space="preserve">for </w:t>
      </w:r>
      <w:r w:rsidR="003C32F9">
        <w:t>25 years. They actually have plans. There will be bookable and non-bookable study space. They are tripling club space. Every year AMS ratified clubs can apply for space. T</w:t>
      </w:r>
      <w:r w:rsidR="00C1123D">
        <w:t>h</w:t>
      </w:r>
      <w:r w:rsidR="003C32F9">
        <w:t xml:space="preserve">ey are not removing any </w:t>
      </w:r>
      <w:r w:rsidR="00C1123D">
        <w:t>resources</w:t>
      </w:r>
      <w:r w:rsidR="003C32F9">
        <w:t xml:space="preserve"> once construction is don</w:t>
      </w:r>
      <w:r w:rsidR="00C1123D">
        <w:t>e</w:t>
      </w:r>
      <w:r w:rsidR="003C32F9">
        <w:t>. Services get a nic</w:t>
      </w:r>
      <w:r w:rsidR="00C1123D">
        <w:t>e</w:t>
      </w:r>
      <w:r w:rsidR="003C32F9">
        <w:t xml:space="preserve"> </w:t>
      </w:r>
      <w:r w:rsidR="00C1123D">
        <w:t>refurbishing</w:t>
      </w:r>
      <w:r w:rsidR="003C32F9">
        <w:t xml:space="preserve">. They are creating a wellness center area for peer support and wellness center area. </w:t>
      </w:r>
      <w:r w:rsidR="00C1123D">
        <w:t>Please</w:t>
      </w:r>
      <w:r w:rsidR="003C32F9">
        <w:t xml:space="preserve"> encourage your </w:t>
      </w:r>
      <w:r w:rsidR="00C1123D">
        <w:t>constituents</w:t>
      </w:r>
      <w:r w:rsidR="003C32F9">
        <w:t xml:space="preserve"> to vote</w:t>
      </w:r>
    </w:p>
    <w:p w14:paraId="2648CACD" w14:textId="0132D18D" w:rsidR="003C32F9" w:rsidRDefault="00D0334D" w:rsidP="00197910">
      <w:pPr>
        <w:spacing w:line="276" w:lineRule="auto"/>
      </w:pPr>
      <w:r>
        <w:t>Emma Prairie:</w:t>
      </w:r>
      <w:r w:rsidR="00DD5187">
        <w:t xml:space="preserve"> </w:t>
      </w:r>
      <w:r w:rsidR="003C32F9">
        <w:t xml:space="preserve">Does this connect the </w:t>
      </w:r>
      <w:r w:rsidR="00C1123D">
        <w:t>ARC</w:t>
      </w:r>
      <w:r w:rsidR="003C32F9">
        <w:t xml:space="preserve"> and JDUC</w:t>
      </w:r>
      <w:r w:rsidR="00995CD2">
        <w:t xml:space="preserve">? </w:t>
      </w:r>
    </w:p>
    <w:p w14:paraId="5062A312" w14:textId="3B0B1559" w:rsidR="003C32F9" w:rsidRDefault="00D0334D" w:rsidP="00197910">
      <w:pPr>
        <w:spacing w:line="276" w:lineRule="auto"/>
      </w:pPr>
      <w:r>
        <w:t>Carson Cook:</w:t>
      </w:r>
      <w:r w:rsidR="003C32F9">
        <w:t xml:space="preserve"> It will connect to the ARC for service trucks not for the public. </w:t>
      </w:r>
    </w:p>
    <w:p w14:paraId="3E29154C" w14:textId="2501F573" w:rsidR="003C32F9" w:rsidRDefault="003C32F9" w:rsidP="00197910">
      <w:pPr>
        <w:spacing w:line="276" w:lineRule="auto"/>
      </w:pPr>
      <w:r>
        <w:t>Kaija</w:t>
      </w:r>
      <w:r w:rsidR="00DD5187">
        <w:t xml:space="preserve"> Edwards</w:t>
      </w:r>
      <w:r>
        <w:t xml:space="preserve">: </w:t>
      </w:r>
      <w:r w:rsidR="001F1BA4">
        <w:t>T</w:t>
      </w:r>
      <w:r>
        <w:t xml:space="preserve">hey say 2 years for the reno but the </w:t>
      </w:r>
      <w:r w:rsidR="001F1BA4">
        <w:t>renovation</w:t>
      </w:r>
      <w:r>
        <w:t xml:space="preserve"> for </w:t>
      </w:r>
      <w:r w:rsidR="001F1BA4">
        <w:t>Mitchell</w:t>
      </w:r>
      <w:r>
        <w:t xml:space="preserve"> </w:t>
      </w:r>
      <w:r w:rsidR="001F1BA4">
        <w:t>H</w:t>
      </w:r>
      <w:r>
        <w:t>all we</w:t>
      </w:r>
      <w:r w:rsidR="001F1BA4">
        <w:t>n</w:t>
      </w:r>
      <w:r>
        <w:t>t over. How long do you think it will take</w:t>
      </w:r>
      <w:r w:rsidR="001F1BA4">
        <w:t xml:space="preserve">? </w:t>
      </w:r>
    </w:p>
    <w:p w14:paraId="359EC4E0" w14:textId="09CC0F1A" w:rsidR="003C32F9" w:rsidRDefault="00D0334D" w:rsidP="00197910">
      <w:pPr>
        <w:spacing w:line="276" w:lineRule="auto"/>
      </w:pPr>
      <w:r>
        <w:lastRenderedPageBreak/>
        <w:t>Carson Cook:</w:t>
      </w:r>
      <w:r w:rsidR="003C32F9">
        <w:t xml:space="preserve"> No </w:t>
      </w:r>
      <w:r w:rsidR="001F1BA4">
        <w:t>guarantee</w:t>
      </w:r>
      <w:r w:rsidR="003C32F9">
        <w:t xml:space="preserve"> of 2 years</w:t>
      </w:r>
      <w:r w:rsidR="001F1BA4">
        <w:t xml:space="preserve">. </w:t>
      </w:r>
    </w:p>
    <w:p w14:paraId="0F074927" w14:textId="13AE270D" w:rsidR="003C32F9" w:rsidRDefault="00D0334D" w:rsidP="00197910">
      <w:pPr>
        <w:spacing w:line="276" w:lineRule="auto"/>
      </w:pPr>
      <w:r>
        <w:t xml:space="preserve">Emily Wiersma: </w:t>
      </w:r>
      <w:r w:rsidR="003C32F9">
        <w:t xml:space="preserve"> </w:t>
      </w:r>
      <w:r w:rsidR="00E168E6">
        <w:t>The service</w:t>
      </w:r>
      <w:r w:rsidR="003C32F9">
        <w:t xml:space="preserve"> tunnel will remove the loading zone which is great. The underground is not in any of the drawing so they are looking at expanding Q</w:t>
      </w:r>
      <w:r w:rsidR="00E168E6">
        <w:t xml:space="preserve">ueen’s </w:t>
      </w:r>
      <w:r w:rsidR="003C32F9">
        <w:t>P</w:t>
      </w:r>
      <w:r w:rsidR="00E168E6">
        <w:t>ub</w:t>
      </w:r>
      <w:r w:rsidR="003C32F9">
        <w:t xml:space="preserve"> instead of the underground.</w:t>
      </w:r>
    </w:p>
    <w:p w14:paraId="7364C461" w14:textId="092828D0" w:rsidR="003C32F9" w:rsidRDefault="00D0334D" w:rsidP="00197910">
      <w:pPr>
        <w:spacing w:line="276" w:lineRule="auto"/>
      </w:pPr>
      <w:r>
        <w:t>Kodie Becker:</w:t>
      </w:r>
      <w:r w:rsidR="003C32F9">
        <w:t xml:space="preserve"> </w:t>
      </w:r>
      <w:r w:rsidR="00E168E6">
        <w:t>T</w:t>
      </w:r>
      <w:r w:rsidR="003C32F9">
        <w:t>hey are removing the underground but they are adding space to Q</w:t>
      </w:r>
      <w:r w:rsidR="00E168E6">
        <w:t xml:space="preserve">ueens Pub. </w:t>
      </w:r>
    </w:p>
    <w:p w14:paraId="72D34CA8" w14:textId="7D4C3137" w:rsidR="003C32F9" w:rsidRDefault="00D0334D" w:rsidP="00197910">
      <w:pPr>
        <w:spacing w:line="276" w:lineRule="auto"/>
      </w:pPr>
      <w:r>
        <w:t xml:space="preserve">Jamil Pirani: </w:t>
      </w:r>
      <w:r w:rsidR="003C32F9">
        <w:t>Can we motion to enter committee of a whole</w:t>
      </w:r>
      <w:r w:rsidR="00E168E6">
        <w:t>?</w:t>
      </w:r>
    </w:p>
    <w:p w14:paraId="3DAB6DA5" w14:textId="0031BD69" w:rsidR="003C32F9" w:rsidRPr="00E168E6" w:rsidRDefault="003C32F9" w:rsidP="00197910">
      <w:pPr>
        <w:spacing w:line="276" w:lineRule="auto"/>
        <w:rPr>
          <w:b/>
        </w:rPr>
      </w:pPr>
      <w:r w:rsidRPr="00E168E6">
        <w:rPr>
          <w:b/>
        </w:rPr>
        <w:t xml:space="preserve">Motion Passes, 7:48 </w:t>
      </w:r>
    </w:p>
    <w:p w14:paraId="0F3C1EB1" w14:textId="49D39240" w:rsidR="003C32F9" w:rsidRDefault="00D0334D" w:rsidP="00197910">
      <w:pPr>
        <w:spacing w:line="276" w:lineRule="auto"/>
      </w:pPr>
      <w:r>
        <w:t xml:space="preserve">Jamil Pirani: </w:t>
      </w:r>
      <w:r w:rsidR="003C32F9">
        <w:t>Yes</w:t>
      </w:r>
      <w:r w:rsidR="00E168E6">
        <w:t>,</w:t>
      </w:r>
      <w:r w:rsidR="003C32F9">
        <w:t xml:space="preserve"> Q</w:t>
      </w:r>
      <w:r w:rsidR="00E168E6">
        <w:t xml:space="preserve">ueens </w:t>
      </w:r>
      <w:r w:rsidR="003C32F9">
        <w:t>P</w:t>
      </w:r>
      <w:r w:rsidR="00E168E6">
        <w:t>ub</w:t>
      </w:r>
      <w:r w:rsidR="003C32F9">
        <w:t xml:space="preserve"> is getting more space. They are where the AMS offices are and they are getting a patio. They haven’t talked to the university yet about if they want this</w:t>
      </w:r>
      <w:r w:rsidR="00E168E6">
        <w:t xml:space="preserve">. </w:t>
      </w:r>
    </w:p>
    <w:p w14:paraId="4C111306" w14:textId="78AB021F" w:rsidR="003C32F9" w:rsidRDefault="00D0334D" w:rsidP="00197910">
      <w:pPr>
        <w:spacing w:line="276" w:lineRule="auto"/>
      </w:pPr>
      <w:r>
        <w:t xml:space="preserve">Andrew Farley: </w:t>
      </w:r>
      <w:r w:rsidR="00E168E6">
        <w:t>W</w:t>
      </w:r>
      <w:r w:rsidR="003C32F9">
        <w:t>ho made this</w:t>
      </w:r>
      <w:r w:rsidR="00E168E6">
        <w:t>?</w:t>
      </w:r>
    </w:p>
    <w:p w14:paraId="2AED5FCB" w14:textId="228FABA8" w:rsidR="003C32F9" w:rsidRDefault="00D0334D" w:rsidP="00197910">
      <w:pPr>
        <w:spacing w:line="276" w:lineRule="auto"/>
      </w:pPr>
      <w:r>
        <w:t xml:space="preserve">Emily Wiersma: </w:t>
      </w:r>
      <w:r w:rsidR="003C32F9">
        <w:t xml:space="preserve"> </w:t>
      </w:r>
      <w:r w:rsidR="00E168E6">
        <w:t>An</w:t>
      </w:r>
      <w:r w:rsidR="003C32F9">
        <w:t xml:space="preserve"> </w:t>
      </w:r>
      <w:r w:rsidR="00E168E6">
        <w:t>architecture</w:t>
      </w:r>
      <w:r w:rsidR="003C32F9">
        <w:t xml:space="preserve"> firm</w:t>
      </w:r>
    </w:p>
    <w:p w14:paraId="79D40F96" w14:textId="602CA448" w:rsidR="003C32F9" w:rsidRDefault="00D0334D" w:rsidP="00197910">
      <w:pPr>
        <w:spacing w:line="276" w:lineRule="auto"/>
      </w:pPr>
      <w:r>
        <w:t xml:space="preserve">Jamil Pirani: </w:t>
      </w:r>
      <w:r w:rsidR="003C32F9">
        <w:t>They had town halls and can to assembly. They consulted with AMS and SGPS</w:t>
      </w:r>
      <w:r w:rsidR="00E168E6">
        <w:t xml:space="preserve">. </w:t>
      </w:r>
    </w:p>
    <w:p w14:paraId="0A94BBE9" w14:textId="6CEEB0A0" w:rsidR="003C32F9" w:rsidRDefault="003C32F9" w:rsidP="00197910">
      <w:pPr>
        <w:spacing w:line="276" w:lineRule="auto"/>
      </w:pPr>
      <w:r>
        <w:t>Julia</w:t>
      </w:r>
      <w:r w:rsidR="00DD5187">
        <w:t xml:space="preserve"> Takimoto</w:t>
      </w:r>
      <w:r>
        <w:t>: I know that the timeline is 2 years and the plan is to increase fees after 2 years. Wil</w:t>
      </w:r>
      <w:r w:rsidR="00E168E6">
        <w:t>l</w:t>
      </w:r>
      <w:r>
        <w:t xml:space="preserve"> the fee still increase if </w:t>
      </w:r>
      <w:r w:rsidR="00E168E6">
        <w:t>its</w:t>
      </w:r>
      <w:r>
        <w:t xml:space="preserve"> not done</w:t>
      </w:r>
      <w:r w:rsidR="00E168E6">
        <w:t>?</w:t>
      </w:r>
    </w:p>
    <w:p w14:paraId="5261C670" w14:textId="2CA98DBB" w:rsidR="003C32F9" w:rsidRDefault="003C32F9" w:rsidP="00197910">
      <w:pPr>
        <w:spacing w:line="276" w:lineRule="auto"/>
      </w:pPr>
      <w:r>
        <w:t>Jamil</w:t>
      </w:r>
      <w:r w:rsidR="00DD5187">
        <w:t xml:space="preserve"> Pirani:</w:t>
      </w:r>
      <w:r>
        <w:t xml:space="preserve"> Yes, it is a non-renewable fee. This is due to the fact that this is a </w:t>
      </w:r>
      <w:r w:rsidR="00E168E6">
        <w:t>large</w:t>
      </w:r>
      <w:r>
        <w:t xml:space="preserve"> capital purchase. </w:t>
      </w:r>
    </w:p>
    <w:p w14:paraId="6D366919" w14:textId="71BE7B22" w:rsidR="003C32F9" w:rsidRDefault="00D0334D" w:rsidP="00197910">
      <w:pPr>
        <w:spacing w:line="276" w:lineRule="auto"/>
      </w:pPr>
      <w:r>
        <w:t>Carson Cook:</w:t>
      </w:r>
      <w:r w:rsidR="003C32F9">
        <w:t xml:space="preserve"> </w:t>
      </w:r>
      <w:r w:rsidR="00213DB7">
        <w:t>I</w:t>
      </w:r>
      <w:r w:rsidR="003C32F9">
        <w:t>t depends on wording. I think it says two years.</w:t>
      </w:r>
    </w:p>
    <w:p w14:paraId="394DDCB0" w14:textId="2A0E08FB" w:rsidR="003C32F9" w:rsidRDefault="00D0334D" w:rsidP="00197910">
      <w:pPr>
        <w:spacing w:line="276" w:lineRule="auto"/>
      </w:pPr>
      <w:r>
        <w:t>Kodie Becker:</w:t>
      </w:r>
      <w:r w:rsidR="003C32F9">
        <w:t xml:space="preserve"> It MJMA and HDR </w:t>
      </w:r>
      <w:r w:rsidR="00213DB7">
        <w:t>architecture</w:t>
      </w:r>
      <w:r w:rsidR="003C32F9">
        <w:t xml:space="preserve">. </w:t>
      </w:r>
    </w:p>
    <w:p w14:paraId="784C633D" w14:textId="4D60522A" w:rsidR="003C32F9" w:rsidRDefault="00D0334D" w:rsidP="00197910">
      <w:pPr>
        <w:spacing w:line="276" w:lineRule="auto"/>
      </w:pPr>
      <w:r>
        <w:t xml:space="preserve">Jamil Pirani: </w:t>
      </w:r>
      <w:r w:rsidR="00213DB7">
        <w:t>T</w:t>
      </w:r>
      <w:r w:rsidR="003C32F9">
        <w:t>hey talked to us</w:t>
      </w:r>
      <w:r w:rsidR="00213DB7">
        <w:t xml:space="preserve">. </w:t>
      </w:r>
    </w:p>
    <w:p w14:paraId="5B7E0DB4" w14:textId="0A99376E" w:rsidR="003C32F9" w:rsidRDefault="00D0334D" w:rsidP="00197910">
      <w:pPr>
        <w:spacing w:line="276" w:lineRule="auto"/>
      </w:pPr>
      <w:r>
        <w:t xml:space="preserve">Andrew Farley: </w:t>
      </w:r>
      <w:r w:rsidR="00213DB7">
        <w:t>I</w:t>
      </w:r>
      <w:r w:rsidR="003C32F9">
        <w:t>t’s in a blast email</w:t>
      </w:r>
      <w:r w:rsidR="00213DB7">
        <w:t xml:space="preserve">. </w:t>
      </w:r>
    </w:p>
    <w:p w14:paraId="62211ADF" w14:textId="17BBA8C9" w:rsidR="003C32F9" w:rsidRDefault="00D0334D" w:rsidP="00197910">
      <w:pPr>
        <w:spacing w:line="276" w:lineRule="auto"/>
      </w:pPr>
      <w:r>
        <w:t xml:space="preserve">Jordan Pernari: </w:t>
      </w:r>
      <w:r w:rsidR="00DC5E32">
        <w:t xml:space="preserve"> Pretty s</w:t>
      </w:r>
      <w:r w:rsidR="00213DB7">
        <w:t>u</w:t>
      </w:r>
      <w:r w:rsidR="00DC5E32">
        <w:t>re D</w:t>
      </w:r>
      <w:r w:rsidR="00213DB7">
        <w:t>irector</w:t>
      </w:r>
      <w:r w:rsidR="00DC5E32">
        <w:t xml:space="preserve"> of F</w:t>
      </w:r>
      <w:r w:rsidR="00213DB7">
        <w:t>inance</w:t>
      </w:r>
      <w:r w:rsidR="00DC5E32">
        <w:t xml:space="preserve"> makes an experience</w:t>
      </w:r>
      <w:r w:rsidR="00213DB7">
        <w:t xml:space="preserve">. </w:t>
      </w:r>
    </w:p>
    <w:p w14:paraId="4F79B319" w14:textId="2F9CF61D" w:rsidR="00DC5E32" w:rsidRDefault="00DC5E32" w:rsidP="00197910">
      <w:pPr>
        <w:spacing w:line="276" w:lineRule="auto"/>
      </w:pPr>
      <w:r>
        <w:t>Brandon</w:t>
      </w:r>
      <w:r w:rsidR="00DD5187">
        <w:t xml:space="preserve"> Tseung</w:t>
      </w:r>
      <w:r>
        <w:t>: It’s not me, there is a 0 on the jacket</w:t>
      </w:r>
      <w:r w:rsidR="00213DB7">
        <w:t xml:space="preserve">. </w:t>
      </w:r>
    </w:p>
    <w:p w14:paraId="6F6C178C" w14:textId="54A498A2" w:rsidR="00DC5E32" w:rsidRDefault="00D0334D" w:rsidP="00197910">
      <w:pPr>
        <w:spacing w:line="276" w:lineRule="auto"/>
      </w:pPr>
      <w:r>
        <w:t xml:space="preserve">Jamil Pirani: </w:t>
      </w:r>
      <w:r w:rsidR="00DC5E32">
        <w:t>Liam said its not him</w:t>
      </w:r>
      <w:r w:rsidR="00213DB7">
        <w:t xml:space="preserve">. </w:t>
      </w:r>
    </w:p>
    <w:p w14:paraId="626B7679" w14:textId="094F98F8" w:rsidR="00DC5E32" w:rsidRDefault="00DC5E32" w:rsidP="00197910">
      <w:pPr>
        <w:spacing w:line="276" w:lineRule="auto"/>
      </w:pPr>
      <w:r>
        <w:t>Paige</w:t>
      </w:r>
      <w:r w:rsidR="00DD5187">
        <w:t xml:space="preserve"> Maxwell</w:t>
      </w:r>
      <w:r>
        <w:t xml:space="preserve">: Why is wellness service in the JDUC </w:t>
      </w:r>
      <w:r w:rsidR="00213DB7">
        <w:t>when</w:t>
      </w:r>
      <w:r>
        <w:t xml:space="preserve"> they got a floor in Mitchell</w:t>
      </w:r>
      <w:r w:rsidR="00213DB7">
        <w:t xml:space="preserve">? </w:t>
      </w:r>
    </w:p>
    <w:p w14:paraId="04AB71F0" w14:textId="63B5874A" w:rsidR="00DC5E32" w:rsidRDefault="00D0334D" w:rsidP="00197910">
      <w:pPr>
        <w:spacing w:line="276" w:lineRule="auto"/>
      </w:pPr>
      <w:r>
        <w:t xml:space="preserve">Emily Wiersma: </w:t>
      </w:r>
      <w:r w:rsidR="00DC5E32">
        <w:t xml:space="preserve"> They are adding new things, pet </w:t>
      </w:r>
      <w:r w:rsidR="00213DB7">
        <w:t>therapy</w:t>
      </w:r>
      <w:r w:rsidR="00DC5E32">
        <w:t xml:space="preserve">, low </w:t>
      </w:r>
      <w:r w:rsidR="00213DB7">
        <w:t>simulation</w:t>
      </w:r>
      <w:r w:rsidR="00DC5E32">
        <w:t xml:space="preserve"> pods, room for people on the autism spectrum for </w:t>
      </w:r>
      <w:r w:rsidR="00213DB7">
        <w:t>sensory</w:t>
      </w:r>
      <w:r w:rsidR="00DC5E32">
        <w:t xml:space="preserve"> </w:t>
      </w:r>
      <w:r w:rsidR="00213DB7">
        <w:t xml:space="preserve">experience. </w:t>
      </w:r>
    </w:p>
    <w:p w14:paraId="3521EF47" w14:textId="50305AEC" w:rsidR="00DC5E32" w:rsidRDefault="00D0334D" w:rsidP="00197910">
      <w:pPr>
        <w:spacing w:line="276" w:lineRule="auto"/>
      </w:pPr>
      <w:r>
        <w:t>Kodie Becker:</w:t>
      </w:r>
      <w:r w:rsidR="00DC5E32">
        <w:t xml:space="preserve"> They will also have Peer Support</w:t>
      </w:r>
      <w:r w:rsidR="00213DB7">
        <w:t xml:space="preserve">. </w:t>
      </w:r>
    </w:p>
    <w:p w14:paraId="17CE189B" w14:textId="08BC5F4D" w:rsidR="00DC5E32" w:rsidRDefault="00213DB7" w:rsidP="00197910">
      <w:pPr>
        <w:spacing w:line="276" w:lineRule="auto"/>
      </w:pPr>
      <w:r>
        <w:t>Christina</w:t>
      </w:r>
      <w:r w:rsidR="00DD5187">
        <w:t xml:space="preserve"> Bisol</w:t>
      </w:r>
      <w:r w:rsidR="00DC5E32">
        <w:t>: Are all the things inside closed</w:t>
      </w:r>
      <w:r>
        <w:t xml:space="preserve">. </w:t>
      </w:r>
    </w:p>
    <w:p w14:paraId="139C9D28" w14:textId="75DCD42B" w:rsidR="00DC5E32" w:rsidRDefault="00D0334D" w:rsidP="00197910">
      <w:pPr>
        <w:spacing w:line="276" w:lineRule="auto"/>
      </w:pPr>
      <w:r>
        <w:t>Kodie Becker:</w:t>
      </w:r>
      <w:r w:rsidR="00DC5E32">
        <w:t xml:space="preserve"> </w:t>
      </w:r>
      <w:r w:rsidR="00213DB7">
        <w:t>Y</w:t>
      </w:r>
      <w:r w:rsidR="00DC5E32">
        <w:t>es</w:t>
      </w:r>
      <w:r w:rsidR="00213DB7">
        <w:t xml:space="preserve">. </w:t>
      </w:r>
    </w:p>
    <w:p w14:paraId="63522D5E" w14:textId="5A677787" w:rsidR="00DC5E32" w:rsidRDefault="00D0334D" w:rsidP="00197910">
      <w:pPr>
        <w:spacing w:line="276" w:lineRule="auto"/>
      </w:pPr>
      <w:r>
        <w:lastRenderedPageBreak/>
        <w:t xml:space="preserve">Jamil Pirani: </w:t>
      </w:r>
      <w:r w:rsidR="00DC5E32">
        <w:t xml:space="preserve">Walkhome, peer support, housing, </w:t>
      </w:r>
      <w:r w:rsidR="007905C0">
        <w:t>grievance office</w:t>
      </w:r>
      <w:r w:rsidR="00DC5E32">
        <w:t xml:space="preserve">, </w:t>
      </w:r>
      <w:r w:rsidR="007905C0">
        <w:t>and S</w:t>
      </w:r>
      <w:r w:rsidR="00DC5E32">
        <w:t xml:space="preserve">tudio Q will get new space. The Brew will be closed. TAPS will most likely not be </w:t>
      </w:r>
      <w:r w:rsidR="007905C0">
        <w:t>accommodated</w:t>
      </w:r>
      <w:r w:rsidR="00DC5E32">
        <w:t xml:space="preserve"> in i</w:t>
      </w:r>
      <w:r w:rsidR="007905C0">
        <w:t>t</w:t>
      </w:r>
      <w:r w:rsidR="00DC5E32">
        <w:t>s current form. P&amp;CC may be relocated. Tri Colour outlet will be a pop</w:t>
      </w:r>
      <w:r w:rsidR="007905C0">
        <w:t>-</w:t>
      </w:r>
      <w:r w:rsidR="00DC5E32">
        <w:t xml:space="preserve">up shop similar to CEO. All the finial decisions rest with the AMS board of </w:t>
      </w:r>
      <w:r w:rsidR="007905C0">
        <w:t>directors</w:t>
      </w:r>
      <w:r w:rsidR="00DC5E32">
        <w:t xml:space="preserve">. </w:t>
      </w:r>
    </w:p>
    <w:p w14:paraId="2882125D" w14:textId="36BAC9EF" w:rsidR="00DC5E32" w:rsidRDefault="00D0334D" w:rsidP="00197910">
      <w:pPr>
        <w:spacing w:line="276" w:lineRule="auto"/>
      </w:pPr>
      <w:r>
        <w:t>Thomas Wright:</w:t>
      </w:r>
      <w:r w:rsidR="00DC5E32">
        <w:t xml:space="preserve"> </w:t>
      </w:r>
      <w:r w:rsidR="007905C0">
        <w:t>A</w:t>
      </w:r>
      <w:r w:rsidR="00DC5E32">
        <w:t>re residences affect</w:t>
      </w:r>
      <w:r w:rsidR="007905C0">
        <w:t xml:space="preserve">ed? </w:t>
      </w:r>
    </w:p>
    <w:p w14:paraId="4E86DDF8" w14:textId="0925218A" w:rsidR="00DC5E32" w:rsidRDefault="00D0334D" w:rsidP="00197910">
      <w:pPr>
        <w:spacing w:line="276" w:lineRule="auto"/>
      </w:pPr>
      <w:r>
        <w:t xml:space="preserve">Jamil Pirani: </w:t>
      </w:r>
      <w:r w:rsidR="00DC5E32">
        <w:t xml:space="preserve">Was not </w:t>
      </w:r>
      <w:r w:rsidR="007905C0">
        <w:t>answered</w:t>
      </w:r>
      <w:r w:rsidR="00DC5E32">
        <w:t>. On</w:t>
      </w:r>
      <w:r w:rsidR="007905C0">
        <w:t xml:space="preserve">e </w:t>
      </w:r>
      <w:r w:rsidR="00DC5E32">
        <w:t>of the dons asked and they could</w:t>
      </w:r>
      <w:r w:rsidR="007905C0">
        <w:t xml:space="preserve"> </w:t>
      </w:r>
      <w:r w:rsidR="00DC5E32">
        <w:t xml:space="preserve">not </w:t>
      </w:r>
      <w:r w:rsidR="007905C0">
        <w:t>answer</w:t>
      </w:r>
      <w:r w:rsidR="00157A69">
        <w:t xml:space="preserve">. </w:t>
      </w:r>
    </w:p>
    <w:p w14:paraId="629B1D61" w14:textId="140A28D2" w:rsidR="00DC5E32" w:rsidRDefault="00DC5E32" w:rsidP="00197910">
      <w:pPr>
        <w:spacing w:line="276" w:lineRule="auto"/>
      </w:pPr>
      <w:r>
        <w:t>Emily V</w:t>
      </w:r>
      <w:r w:rsidR="00157A69">
        <w:t>arga</w:t>
      </w:r>
      <w:r>
        <w:t>: It looks like they are</w:t>
      </w:r>
      <w:r w:rsidR="00157A69">
        <w:t xml:space="preserve"> not</w:t>
      </w:r>
      <w:r>
        <w:t xml:space="preserve"> being changed</w:t>
      </w:r>
      <w:r w:rsidR="00157A69">
        <w:t xml:space="preserve">. </w:t>
      </w:r>
    </w:p>
    <w:p w14:paraId="3B9863E1" w14:textId="235EDF21" w:rsidR="00DC5E32" w:rsidRDefault="00D0334D" w:rsidP="00197910">
      <w:pPr>
        <w:spacing w:line="276" w:lineRule="auto"/>
      </w:pPr>
      <w:r>
        <w:t xml:space="preserve">Jamil Pirani: </w:t>
      </w:r>
      <w:r w:rsidR="00157A69">
        <w:t>T</w:t>
      </w:r>
      <w:r w:rsidR="00DC5E32">
        <w:t>here will be lots</w:t>
      </w:r>
      <w:r w:rsidR="00157A69">
        <w:t xml:space="preserve"> </w:t>
      </w:r>
      <w:r w:rsidR="00DC5E32">
        <w:t xml:space="preserve">of construction and the </w:t>
      </w:r>
      <w:r w:rsidR="00157A69">
        <w:t>elevator</w:t>
      </w:r>
      <w:r w:rsidR="00DC5E32">
        <w:t xml:space="preserve"> is not up to code.</w:t>
      </w:r>
    </w:p>
    <w:p w14:paraId="0B6D5837" w14:textId="3D44266A" w:rsidR="00DC5E32" w:rsidRDefault="00D0334D" w:rsidP="00197910">
      <w:pPr>
        <w:spacing w:line="276" w:lineRule="auto"/>
      </w:pPr>
      <w:r>
        <w:t>Emma Prairie:</w:t>
      </w:r>
      <w:r w:rsidR="00DC5E32">
        <w:t xml:space="preserve"> </w:t>
      </w:r>
      <w:r w:rsidR="00157A69">
        <w:t>F</w:t>
      </w:r>
      <w:r w:rsidR="00DC5E32">
        <w:t xml:space="preserve">or the peer support center, the engineering wellness center does not have a lot of people and the manager said during exams to not </w:t>
      </w:r>
      <w:r w:rsidR="00157A69">
        <w:t>direct</w:t>
      </w:r>
      <w:r w:rsidR="00DC5E32">
        <w:t xml:space="preserve"> people </w:t>
      </w:r>
      <w:r w:rsidR="00157A69">
        <w:t>to</w:t>
      </w:r>
      <w:r w:rsidR="00DC5E32">
        <w:t xml:space="preserve"> </w:t>
      </w:r>
      <w:r w:rsidR="00157A69">
        <w:t>its</w:t>
      </w:r>
      <w:r w:rsidR="00DC5E32">
        <w:t xml:space="preserve"> manager. Do we have someone </w:t>
      </w:r>
      <w:r w:rsidR="00157A69">
        <w:t>to</w:t>
      </w:r>
      <w:r w:rsidR="00DC5E32">
        <w:t xml:space="preserve"> direct peop</w:t>
      </w:r>
      <w:r w:rsidR="00157A69">
        <w:t>l</w:t>
      </w:r>
      <w:r w:rsidR="00DC5E32">
        <w:t>e to</w:t>
      </w:r>
      <w:r w:rsidR="00157A69">
        <w:t xml:space="preserve">? </w:t>
      </w:r>
    </w:p>
    <w:p w14:paraId="1A5F66C3" w14:textId="5B936C39" w:rsidR="00DC5E32" w:rsidRDefault="00D0334D" w:rsidP="00197910">
      <w:pPr>
        <w:spacing w:line="276" w:lineRule="auto"/>
      </w:pPr>
      <w:r>
        <w:t xml:space="preserve">Jordan Pernari: </w:t>
      </w:r>
      <w:r w:rsidR="00DC5E32">
        <w:t xml:space="preserve"> They only have a small space so hopefully they can </w:t>
      </w:r>
      <w:r w:rsidR="00157A69">
        <w:t>accommodate</w:t>
      </w:r>
      <w:r w:rsidR="00DC5E32">
        <w:t xml:space="preserve"> them</w:t>
      </w:r>
      <w:r w:rsidR="00157A69">
        <w:t xml:space="preserve">. </w:t>
      </w:r>
    </w:p>
    <w:p w14:paraId="34ABDA79" w14:textId="49283161" w:rsidR="00DC5E32" w:rsidRDefault="00DC5E32" w:rsidP="00197910">
      <w:pPr>
        <w:spacing w:line="276" w:lineRule="auto"/>
      </w:pPr>
      <w:r>
        <w:t>Ryan</w:t>
      </w:r>
      <w:r w:rsidR="00DD5187">
        <w:t xml:space="preserve"> Kealy</w:t>
      </w:r>
      <w:r>
        <w:t>: People at the meeting, do you think it is a good or bad idea</w:t>
      </w:r>
      <w:r w:rsidR="00157A69">
        <w:t xml:space="preserve">? </w:t>
      </w:r>
    </w:p>
    <w:p w14:paraId="263EEAD0" w14:textId="4064EC0F" w:rsidR="00DC5E32" w:rsidRDefault="00D0334D" w:rsidP="00197910">
      <w:pPr>
        <w:spacing w:line="276" w:lineRule="auto"/>
      </w:pPr>
      <w:r>
        <w:t xml:space="preserve">Jamil Pirani: </w:t>
      </w:r>
      <w:r w:rsidR="00DC5E32">
        <w:t xml:space="preserve">I think it is a good </w:t>
      </w:r>
      <w:r w:rsidR="00157A69">
        <w:t>i</w:t>
      </w:r>
      <w:r w:rsidR="00DC5E32">
        <w:t xml:space="preserve">dea. Somethings still need to be though tout. </w:t>
      </w:r>
      <w:r w:rsidR="00157A69">
        <w:t>Accessibility</w:t>
      </w:r>
      <w:r w:rsidR="00DC5E32">
        <w:t xml:space="preserve"> is being added. 3 </w:t>
      </w:r>
      <w:r w:rsidR="00157A69">
        <w:t>accessible</w:t>
      </w:r>
      <w:r w:rsidR="00DC5E32">
        <w:t xml:space="preserve"> elevators. Talks about 1 </w:t>
      </w:r>
      <w:r w:rsidR="00157A69">
        <w:t>man’s</w:t>
      </w:r>
      <w:r w:rsidR="00DC5E32">
        <w:t>, 1 women</w:t>
      </w:r>
      <w:r w:rsidR="00157A69">
        <w:t>’</w:t>
      </w:r>
      <w:r w:rsidR="00DC5E32">
        <w:t xml:space="preserve">s </w:t>
      </w:r>
      <w:r w:rsidR="00157A69">
        <w:t xml:space="preserve">bathroom </w:t>
      </w:r>
      <w:r w:rsidR="00DC5E32">
        <w:t xml:space="preserve">and the rest being gender neutral </w:t>
      </w:r>
      <w:r w:rsidR="00157A69">
        <w:t>bathrooms</w:t>
      </w:r>
      <w:r w:rsidR="00DC5E32">
        <w:t>. 2</w:t>
      </w:r>
      <w:r w:rsidR="00157A69">
        <w:t xml:space="preserve"> of 3</w:t>
      </w:r>
      <w:r w:rsidR="00DC5E32">
        <w:t xml:space="preserve"> </w:t>
      </w:r>
      <w:r w:rsidR="00157A69">
        <w:t>entrances</w:t>
      </w:r>
      <w:r w:rsidR="00DC5E32">
        <w:t xml:space="preserve"> are accessible. Removal of the loading bay. I think the </w:t>
      </w:r>
      <w:r w:rsidR="00157A69">
        <w:t>benefits</w:t>
      </w:r>
      <w:r w:rsidR="00DC5E32">
        <w:t xml:space="preserve"> outweigh </w:t>
      </w:r>
      <w:r w:rsidR="00157A69">
        <w:t>the negatives</w:t>
      </w:r>
      <w:r w:rsidR="00DC5E32">
        <w:t>. I hav</w:t>
      </w:r>
      <w:r w:rsidR="00157A69">
        <w:t>e</w:t>
      </w:r>
      <w:r w:rsidR="00DC5E32">
        <w:t xml:space="preserve"> worries </w:t>
      </w:r>
      <w:r w:rsidR="00157A69">
        <w:t>about</w:t>
      </w:r>
      <w:r w:rsidR="00DC5E32">
        <w:t xml:space="preserve"> it helping the AMS </w:t>
      </w:r>
      <w:r w:rsidR="00157A69">
        <w:t>services</w:t>
      </w:r>
      <w:r w:rsidR="00DC5E32">
        <w:t xml:space="preserve"> a lot. This money is going directly to AMS services getting better spaces. This is the last cha</w:t>
      </w:r>
      <w:r w:rsidR="00157A69">
        <w:t>n</w:t>
      </w:r>
      <w:r w:rsidR="00DC5E32">
        <w:t>ce for a wh</w:t>
      </w:r>
      <w:r w:rsidR="00157A69">
        <w:t>i</w:t>
      </w:r>
      <w:r w:rsidR="00DC5E32">
        <w:t>l</w:t>
      </w:r>
      <w:r w:rsidR="00157A69">
        <w:t>e</w:t>
      </w:r>
      <w:r w:rsidR="00DC5E32">
        <w:t xml:space="preserve"> to make these changes as we lose </w:t>
      </w:r>
      <w:r w:rsidR="00157A69">
        <w:t>university</w:t>
      </w:r>
      <w:r w:rsidR="00DC5E32">
        <w:t xml:space="preserve"> and SGPS money after this. </w:t>
      </w:r>
    </w:p>
    <w:p w14:paraId="65E77D52" w14:textId="13F7253F" w:rsidR="00DC5E32" w:rsidRDefault="00D0334D" w:rsidP="00197910">
      <w:pPr>
        <w:spacing w:line="276" w:lineRule="auto"/>
      </w:pPr>
      <w:r>
        <w:t>Kodie Becker:</w:t>
      </w:r>
      <w:r w:rsidR="00DC5E32">
        <w:t xml:space="preserve"> they put much more due diligence into it this year. They have put in a lot of effort to get this right. The big important stuff is hashed out</w:t>
      </w:r>
    </w:p>
    <w:p w14:paraId="76163E89" w14:textId="509B6262" w:rsidR="00DC5E32" w:rsidRDefault="00D0334D" w:rsidP="00197910">
      <w:pPr>
        <w:spacing w:line="276" w:lineRule="auto"/>
      </w:pPr>
      <w:r>
        <w:t xml:space="preserve">Jamil Pirani: </w:t>
      </w:r>
      <w:r w:rsidR="00DC5E32">
        <w:t xml:space="preserve">they did more work and it shows. The plans are architect rendering. Depending on logistics things may change. This is </w:t>
      </w:r>
      <w:r w:rsidR="00157A69">
        <w:t>what’s</w:t>
      </w:r>
      <w:r w:rsidR="00DC5E32">
        <w:t xml:space="preserve"> possible</w:t>
      </w:r>
    </w:p>
    <w:p w14:paraId="69F45121" w14:textId="77777777" w:rsidR="00DD5187" w:rsidRDefault="00D0334D" w:rsidP="00197910">
      <w:pPr>
        <w:spacing w:line="276" w:lineRule="auto"/>
      </w:pPr>
      <w:r>
        <w:t>Carson Cook:</w:t>
      </w:r>
      <w:r w:rsidR="00DC5E32">
        <w:t xml:space="preserve"> Motion to exit committee of a whole</w:t>
      </w:r>
    </w:p>
    <w:p w14:paraId="6AE64C9D" w14:textId="26ADBCA0" w:rsidR="00DC5E32" w:rsidRPr="00157A69" w:rsidRDefault="00DC5E32" w:rsidP="00197910">
      <w:pPr>
        <w:spacing w:line="276" w:lineRule="auto"/>
        <w:rPr>
          <w:b/>
        </w:rPr>
      </w:pPr>
      <w:r w:rsidRPr="00157A69">
        <w:rPr>
          <w:b/>
        </w:rPr>
        <w:t>Motion Passes, 8:00 pm</w:t>
      </w:r>
    </w:p>
    <w:p w14:paraId="722A0CA1" w14:textId="448FE5BA" w:rsidR="00DC5E32" w:rsidRPr="005E329F" w:rsidRDefault="00D0334D" w:rsidP="00197910">
      <w:pPr>
        <w:spacing w:line="276" w:lineRule="auto"/>
      </w:pPr>
      <w:r>
        <w:t xml:space="preserve">Andrew Farley: </w:t>
      </w:r>
      <w:r w:rsidR="00DC5E32">
        <w:t>I would like to</w:t>
      </w:r>
      <w:r w:rsidR="00157A69">
        <w:t xml:space="preserve"> note</w:t>
      </w:r>
      <w:r w:rsidR="00DC5E32">
        <w:t xml:space="preserve"> </w:t>
      </w:r>
      <w:r w:rsidR="00BA0D50">
        <w:t xml:space="preserve">that Chas wins at the council question. </w:t>
      </w:r>
    </w:p>
    <w:p w14:paraId="7364BE84" w14:textId="2E9518F7" w:rsidR="005C1DD1" w:rsidRPr="005C1DD1" w:rsidRDefault="00295255" w:rsidP="00197910">
      <w:pPr>
        <w:pStyle w:val="Heading5"/>
        <w:spacing w:line="276" w:lineRule="auto"/>
        <w:jc w:val="both"/>
      </w:pPr>
      <w:r>
        <w:t>Motion to Close:</w:t>
      </w:r>
    </w:p>
    <w:p w14:paraId="79AFF1B9" w14:textId="77777777" w:rsidR="00157A69" w:rsidRDefault="00295255" w:rsidP="00157A69">
      <w:pPr>
        <w:spacing w:before="240" w:after="0" w:line="276" w:lineRule="auto"/>
        <w:jc w:val="both"/>
      </w:pPr>
      <w:r>
        <w:t>Moved by:</w:t>
      </w:r>
      <w:r w:rsidR="001138D9">
        <w:t xml:space="preserve"> </w:t>
      </w:r>
      <w:r w:rsidR="00DC5E32">
        <w:t>Kodie</w:t>
      </w:r>
      <w:r w:rsidR="00157A69">
        <w:t xml:space="preserve"> Becker</w:t>
      </w:r>
    </w:p>
    <w:p w14:paraId="0C505138" w14:textId="6878B476" w:rsidR="00437EED" w:rsidRDefault="00295255" w:rsidP="00157A69">
      <w:pPr>
        <w:spacing w:before="240" w:after="0" w:line="276" w:lineRule="auto"/>
        <w:jc w:val="both"/>
      </w:pPr>
      <w:r>
        <w:t>Seconded by:</w:t>
      </w:r>
      <w:r w:rsidR="001138D9">
        <w:t xml:space="preserve"> </w:t>
      </w:r>
      <w:r w:rsidR="00DC5E32">
        <w:t>Thomas</w:t>
      </w:r>
      <w:r w:rsidR="00157A69">
        <w:t xml:space="preserve"> Wright </w:t>
      </w:r>
    </w:p>
    <w:p w14:paraId="00487E88" w14:textId="77777777" w:rsidR="00BE7763" w:rsidRDefault="00BE7763" w:rsidP="00197910">
      <w:pPr>
        <w:spacing w:after="0" w:line="276" w:lineRule="auto"/>
        <w:jc w:val="both"/>
      </w:pPr>
    </w:p>
    <w:p w14:paraId="65D8AEEB" w14:textId="5C3CA9D3" w:rsidR="00D56238" w:rsidRPr="00F55ED8" w:rsidRDefault="008A20E2" w:rsidP="00197910">
      <w:pPr>
        <w:spacing w:after="0" w:line="276" w:lineRule="auto"/>
        <w:jc w:val="both"/>
        <w:rPr>
          <w:rFonts w:cs="Times New Roman"/>
          <w:b/>
        </w:rPr>
      </w:pPr>
      <w:r w:rsidRPr="003D2366">
        <w:rPr>
          <w:rFonts w:cs="Times New Roman"/>
          <w:b/>
        </w:rPr>
        <w:t>Motion Passes</w:t>
      </w:r>
      <w:r>
        <w:rPr>
          <w:rFonts w:cs="Times New Roman"/>
          <w:b/>
        </w:rPr>
        <w:t>:</w:t>
      </w:r>
      <w:r w:rsidRPr="003D2366">
        <w:rPr>
          <w:rFonts w:cs="Times New Roman"/>
          <w:b/>
        </w:rPr>
        <w:t xml:space="preserve"> </w:t>
      </w:r>
      <w:r w:rsidR="00DC5E32">
        <w:rPr>
          <w:rFonts w:cs="Times New Roman"/>
          <w:b/>
        </w:rPr>
        <w:t>8:01 pm</w:t>
      </w:r>
    </w:p>
    <w:sectPr w:rsidR="00D56238" w:rsidRPr="00F55ED8" w:rsidSect="00BD3658">
      <w:headerReference w:type="default" r:id="rId10"/>
      <w:footerReference w:type="even"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E5EBD" w14:textId="77777777" w:rsidR="00406280" w:rsidRDefault="00406280" w:rsidP="00A926C5">
      <w:pPr>
        <w:spacing w:after="0" w:line="240" w:lineRule="auto"/>
      </w:pPr>
      <w:r>
        <w:separator/>
      </w:r>
    </w:p>
  </w:endnote>
  <w:endnote w:type="continuationSeparator" w:id="0">
    <w:p w14:paraId="5F9161A3" w14:textId="77777777" w:rsidR="00406280" w:rsidRDefault="00406280"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3D6209" w:rsidRDefault="003D6209"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3D6209" w:rsidRDefault="003D6209"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5EB14C4D" w:rsidR="003D6209" w:rsidRDefault="003D6209"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3D6209" w:rsidRDefault="003D6209"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AF78C" w14:textId="77777777" w:rsidR="00406280" w:rsidRDefault="00406280" w:rsidP="00A926C5">
      <w:pPr>
        <w:spacing w:after="0" w:line="240" w:lineRule="auto"/>
      </w:pPr>
      <w:r>
        <w:separator/>
      </w:r>
    </w:p>
  </w:footnote>
  <w:footnote w:type="continuationSeparator" w:id="0">
    <w:p w14:paraId="5E601711" w14:textId="77777777" w:rsidR="00406280" w:rsidRDefault="00406280"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3D6209" w:rsidRDefault="003D6209">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4B72"/>
    <w:rsid w:val="000253AE"/>
    <w:rsid w:val="00025442"/>
    <w:rsid w:val="000254C7"/>
    <w:rsid w:val="0002571B"/>
    <w:rsid w:val="00025A5C"/>
    <w:rsid w:val="00025DF4"/>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475A"/>
    <w:rsid w:val="0004618C"/>
    <w:rsid w:val="0004648C"/>
    <w:rsid w:val="000466CC"/>
    <w:rsid w:val="00046D2E"/>
    <w:rsid w:val="00047267"/>
    <w:rsid w:val="000477D5"/>
    <w:rsid w:val="00047F10"/>
    <w:rsid w:val="00050835"/>
    <w:rsid w:val="00050DD8"/>
    <w:rsid w:val="00050E05"/>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BFD"/>
    <w:rsid w:val="00067EFD"/>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C59"/>
    <w:rsid w:val="00084F03"/>
    <w:rsid w:val="00084F25"/>
    <w:rsid w:val="000854D1"/>
    <w:rsid w:val="00085A0E"/>
    <w:rsid w:val="00085D5A"/>
    <w:rsid w:val="00085EF3"/>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D25"/>
    <w:rsid w:val="00097005"/>
    <w:rsid w:val="0009704C"/>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D1F"/>
    <w:rsid w:val="000A6035"/>
    <w:rsid w:val="000A62E1"/>
    <w:rsid w:val="000A6B6B"/>
    <w:rsid w:val="000A718F"/>
    <w:rsid w:val="000A76C7"/>
    <w:rsid w:val="000B02D2"/>
    <w:rsid w:val="000B088A"/>
    <w:rsid w:val="000B1227"/>
    <w:rsid w:val="000B1407"/>
    <w:rsid w:val="000B1C2F"/>
    <w:rsid w:val="000B1C5D"/>
    <w:rsid w:val="000B2B8E"/>
    <w:rsid w:val="000B3910"/>
    <w:rsid w:val="000B3A18"/>
    <w:rsid w:val="000B423D"/>
    <w:rsid w:val="000B4491"/>
    <w:rsid w:val="000B4D1F"/>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12A5"/>
    <w:rsid w:val="000F1963"/>
    <w:rsid w:val="000F1C15"/>
    <w:rsid w:val="000F2081"/>
    <w:rsid w:val="000F218E"/>
    <w:rsid w:val="000F2A28"/>
    <w:rsid w:val="000F2AFA"/>
    <w:rsid w:val="000F3D6D"/>
    <w:rsid w:val="000F40A3"/>
    <w:rsid w:val="000F42C9"/>
    <w:rsid w:val="000F46BF"/>
    <w:rsid w:val="000F4980"/>
    <w:rsid w:val="000F500F"/>
    <w:rsid w:val="000F5BD1"/>
    <w:rsid w:val="000F5BE3"/>
    <w:rsid w:val="000F5C5E"/>
    <w:rsid w:val="000F60E9"/>
    <w:rsid w:val="000F65F4"/>
    <w:rsid w:val="000F6BA6"/>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DF"/>
    <w:rsid w:val="001548E1"/>
    <w:rsid w:val="00154906"/>
    <w:rsid w:val="00154B03"/>
    <w:rsid w:val="00155296"/>
    <w:rsid w:val="00155CCC"/>
    <w:rsid w:val="001562F4"/>
    <w:rsid w:val="00156753"/>
    <w:rsid w:val="00156C2F"/>
    <w:rsid w:val="00156C82"/>
    <w:rsid w:val="00156CED"/>
    <w:rsid w:val="0015702B"/>
    <w:rsid w:val="001577C5"/>
    <w:rsid w:val="00157A69"/>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E4E"/>
    <w:rsid w:val="00177005"/>
    <w:rsid w:val="00177110"/>
    <w:rsid w:val="00177126"/>
    <w:rsid w:val="0017747D"/>
    <w:rsid w:val="00177898"/>
    <w:rsid w:val="00177FC2"/>
    <w:rsid w:val="001804AF"/>
    <w:rsid w:val="00180A40"/>
    <w:rsid w:val="00181240"/>
    <w:rsid w:val="001813CD"/>
    <w:rsid w:val="001819BF"/>
    <w:rsid w:val="00181EB5"/>
    <w:rsid w:val="00182E69"/>
    <w:rsid w:val="00182FF0"/>
    <w:rsid w:val="001832C2"/>
    <w:rsid w:val="00183B7C"/>
    <w:rsid w:val="00183D15"/>
    <w:rsid w:val="00184CF9"/>
    <w:rsid w:val="0018545E"/>
    <w:rsid w:val="0018616A"/>
    <w:rsid w:val="00186D48"/>
    <w:rsid w:val="00186F0C"/>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2E"/>
    <w:rsid w:val="00196EFB"/>
    <w:rsid w:val="001970F3"/>
    <w:rsid w:val="001970F9"/>
    <w:rsid w:val="0019738E"/>
    <w:rsid w:val="001973BD"/>
    <w:rsid w:val="0019746A"/>
    <w:rsid w:val="00197581"/>
    <w:rsid w:val="001975E0"/>
    <w:rsid w:val="001978C2"/>
    <w:rsid w:val="00197910"/>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161"/>
    <w:rsid w:val="001D0778"/>
    <w:rsid w:val="001D0DA4"/>
    <w:rsid w:val="001D107D"/>
    <w:rsid w:val="001D10CF"/>
    <w:rsid w:val="001D11C9"/>
    <w:rsid w:val="001D1B2C"/>
    <w:rsid w:val="001D1D9E"/>
    <w:rsid w:val="001D3212"/>
    <w:rsid w:val="001D3941"/>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703"/>
    <w:rsid w:val="001E1B41"/>
    <w:rsid w:val="001E1D67"/>
    <w:rsid w:val="001E26F0"/>
    <w:rsid w:val="001E2995"/>
    <w:rsid w:val="001E2EBC"/>
    <w:rsid w:val="001E316B"/>
    <w:rsid w:val="001E3655"/>
    <w:rsid w:val="001E411B"/>
    <w:rsid w:val="001E530A"/>
    <w:rsid w:val="001E5560"/>
    <w:rsid w:val="001E593D"/>
    <w:rsid w:val="001E59C3"/>
    <w:rsid w:val="001E619A"/>
    <w:rsid w:val="001E67D9"/>
    <w:rsid w:val="001E6FAE"/>
    <w:rsid w:val="001F0132"/>
    <w:rsid w:val="001F10B2"/>
    <w:rsid w:val="001F128E"/>
    <w:rsid w:val="001F1A01"/>
    <w:rsid w:val="001F1BA4"/>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DF3"/>
    <w:rsid w:val="00203116"/>
    <w:rsid w:val="0020314A"/>
    <w:rsid w:val="0020448E"/>
    <w:rsid w:val="002045B5"/>
    <w:rsid w:val="00204D13"/>
    <w:rsid w:val="0020515C"/>
    <w:rsid w:val="0020546E"/>
    <w:rsid w:val="00205678"/>
    <w:rsid w:val="00205BDC"/>
    <w:rsid w:val="002061A7"/>
    <w:rsid w:val="00206575"/>
    <w:rsid w:val="002068F4"/>
    <w:rsid w:val="002069D6"/>
    <w:rsid w:val="00206ABD"/>
    <w:rsid w:val="00206E7D"/>
    <w:rsid w:val="00206FC1"/>
    <w:rsid w:val="00207393"/>
    <w:rsid w:val="00210193"/>
    <w:rsid w:val="0021103E"/>
    <w:rsid w:val="00211FFF"/>
    <w:rsid w:val="002120CA"/>
    <w:rsid w:val="002121CC"/>
    <w:rsid w:val="0021220A"/>
    <w:rsid w:val="00212587"/>
    <w:rsid w:val="002127FA"/>
    <w:rsid w:val="00212E2C"/>
    <w:rsid w:val="00212F0D"/>
    <w:rsid w:val="002130DD"/>
    <w:rsid w:val="002136B6"/>
    <w:rsid w:val="00213DB7"/>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D04"/>
    <w:rsid w:val="00230E4E"/>
    <w:rsid w:val="00231324"/>
    <w:rsid w:val="0023142A"/>
    <w:rsid w:val="00231BF2"/>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4DBA"/>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5A2"/>
    <w:rsid w:val="00253CA1"/>
    <w:rsid w:val="00253E69"/>
    <w:rsid w:val="002540CF"/>
    <w:rsid w:val="002548D1"/>
    <w:rsid w:val="00254938"/>
    <w:rsid w:val="00254B36"/>
    <w:rsid w:val="00254D0E"/>
    <w:rsid w:val="00254F62"/>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7A8"/>
    <w:rsid w:val="00282B4C"/>
    <w:rsid w:val="00282B52"/>
    <w:rsid w:val="00282FFF"/>
    <w:rsid w:val="002830FA"/>
    <w:rsid w:val="002836DA"/>
    <w:rsid w:val="00283721"/>
    <w:rsid w:val="00283C19"/>
    <w:rsid w:val="00283C89"/>
    <w:rsid w:val="002840CB"/>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DA"/>
    <w:rsid w:val="002C16C1"/>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7A2"/>
    <w:rsid w:val="002D0946"/>
    <w:rsid w:val="002D0AE5"/>
    <w:rsid w:val="002D1A1C"/>
    <w:rsid w:val="002D1B50"/>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3CA"/>
    <w:rsid w:val="002E0B68"/>
    <w:rsid w:val="002E0DDD"/>
    <w:rsid w:val="002E0F86"/>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2C0A"/>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31AA"/>
    <w:rsid w:val="003034B1"/>
    <w:rsid w:val="003034FB"/>
    <w:rsid w:val="003040F7"/>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898"/>
    <w:rsid w:val="003130BA"/>
    <w:rsid w:val="003131EC"/>
    <w:rsid w:val="00313B11"/>
    <w:rsid w:val="00313F97"/>
    <w:rsid w:val="003145A6"/>
    <w:rsid w:val="003148E0"/>
    <w:rsid w:val="00314D3E"/>
    <w:rsid w:val="00314DC3"/>
    <w:rsid w:val="003156AF"/>
    <w:rsid w:val="0031571E"/>
    <w:rsid w:val="00315A74"/>
    <w:rsid w:val="00315F84"/>
    <w:rsid w:val="00316059"/>
    <w:rsid w:val="00316723"/>
    <w:rsid w:val="003175F8"/>
    <w:rsid w:val="003179F9"/>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12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3080"/>
    <w:rsid w:val="00343339"/>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702CF"/>
    <w:rsid w:val="003705CD"/>
    <w:rsid w:val="00370F28"/>
    <w:rsid w:val="00371315"/>
    <w:rsid w:val="0037144A"/>
    <w:rsid w:val="00372637"/>
    <w:rsid w:val="00372760"/>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8FB"/>
    <w:rsid w:val="003A7ACD"/>
    <w:rsid w:val="003A7DC0"/>
    <w:rsid w:val="003B0124"/>
    <w:rsid w:val="003B04D5"/>
    <w:rsid w:val="003B06AF"/>
    <w:rsid w:val="003B06E3"/>
    <w:rsid w:val="003B0762"/>
    <w:rsid w:val="003B0B4A"/>
    <w:rsid w:val="003B1180"/>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2F9"/>
    <w:rsid w:val="003C3494"/>
    <w:rsid w:val="003C39A4"/>
    <w:rsid w:val="003C3A0E"/>
    <w:rsid w:val="003C413C"/>
    <w:rsid w:val="003C4341"/>
    <w:rsid w:val="003C4CA3"/>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746"/>
    <w:rsid w:val="003D49AB"/>
    <w:rsid w:val="003D4D4A"/>
    <w:rsid w:val="003D501C"/>
    <w:rsid w:val="003D5086"/>
    <w:rsid w:val="003D524E"/>
    <w:rsid w:val="003D5438"/>
    <w:rsid w:val="003D5B26"/>
    <w:rsid w:val="003D5D65"/>
    <w:rsid w:val="003D6027"/>
    <w:rsid w:val="003D60B7"/>
    <w:rsid w:val="003D61E3"/>
    <w:rsid w:val="003D6209"/>
    <w:rsid w:val="003D6A3D"/>
    <w:rsid w:val="003D6E95"/>
    <w:rsid w:val="003D715E"/>
    <w:rsid w:val="003D7436"/>
    <w:rsid w:val="003D7711"/>
    <w:rsid w:val="003D798F"/>
    <w:rsid w:val="003D7A9A"/>
    <w:rsid w:val="003D7D5B"/>
    <w:rsid w:val="003D7E64"/>
    <w:rsid w:val="003E02FB"/>
    <w:rsid w:val="003E03AE"/>
    <w:rsid w:val="003E0429"/>
    <w:rsid w:val="003E0905"/>
    <w:rsid w:val="003E1034"/>
    <w:rsid w:val="003E1305"/>
    <w:rsid w:val="003E16E3"/>
    <w:rsid w:val="003E1E4E"/>
    <w:rsid w:val="003E2211"/>
    <w:rsid w:val="003E2B68"/>
    <w:rsid w:val="003E2EF5"/>
    <w:rsid w:val="003E305F"/>
    <w:rsid w:val="003E403F"/>
    <w:rsid w:val="003E4452"/>
    <w:rsid w:val="003E45FE"/>
    <w:rsid w:val="003E5052"/>
    <w:rsid w:val="003E52F6"/>
    <w:rsid w:val="003E5613"/>
    <w:rsid w:val="003E5BF5"/>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280"/>
    <w:rsid w:val="00406772"/>
    <w:rsid w:val="0040722D"/>
    <w:rsid w:val="00407496"/>
    <w:rsid w:val="004074D4"/>
    <w:rsid w:val="00407891"/>
    <w:rsid w:val="004078E2"/>
    <w:rsid w:val="00407C29"/>
    <w:rsid w:val="00407CCF"/>
    <w:rsid w:val="00407CFF"/>
    <w:rsid w:val="00407F1D"/>
    <w:rsid w:val="00410238"/>
    <w:rsid w:val="00410596"/>
    <w:rsid w:val="00410D93"/>
    <w:rsid w:val="00410E5A"/>
    <w:rsid w:val="00411D4E"/>
    <w:rsid w:val="004122D3"/>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9EF"/>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7BE"/>
    <w:rsid w:val="00465B1D"/>
    <w:rsid w:val="00465DC3"/>
    <w:rsid w:val="00465FDD"/>
    <w:rsid w:val="00466995"/>
    <w:rsid w:val="004669E3"/>
    <w:rsid w:val="00467001"/>
    <w:rsid w:val="004677F6"/>
    <w:rsid w:val="00467A67"/>
    <w:rsid w:val="00467AB6"/>
    <w:rsid w:val="00467C1F"/>
    <w:rsid w:val="00467D66"/>
    <w:rsid w:val="00470ED0"/>
    <w:rsid w:val="0047196E"/>
    <w:rsid w:val="00471EB6"/>
    <w:rsid w:val="00472247"/>
    <w:rsid w:val="00472B5B"/>
    <w:rsid w:val="00472C93"/>
    <w:rsid w:val="0047335D"/>
    <w:rsid w:val="0047339C"/>
    <w:rsid w:val="004736F6"/>
    <w:rsid w:val="004744C6"/>
    <w:rsid w:val="00474906"/>
    <w:rsid w:val="00474BC8"/>
    <w:rsid w:val="00475A09"/>
    <w:rsid w:val="004768AE"/>
    <w:rsid w:val="00477063"/>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6E3"/>
    <w:rsid w:val="004A6922"/>
    <w:rsid w:val="004A697D"/>
    <w:rsid w:val="004A6A00"/>
    <w:rsid w:val="004A6C64"/>
    <w:rsid w:val="004A6F95"/>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6CC8"/>
    <w:rsid w:val="004B70B3"/>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E32"/>
    <w:rsid w:val="004E3E70"/>
    <w:rsid w:val="004E3EC8"/>
    <w:rsid w:val="004E461B"/>
    <w:rsid w:val="004E4F39"/>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77A"/>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100"/>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4D0"/>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F7"/>
    <w:rsid w:val="005A07B8"/>
    <w:rsid w:val="005A253C"/>
    <w:rsid w:val="005A314E"/>
    <w:rsid w:val="005A325D"/>
    <w:rsid w:val="005A3926"/>
    <w:rsid w:val="005A3B81"/>
    <w:rsid w:val="005A4509"/>
    <w:rsid w:val="005A47AB"/>
    <w:rsid w:val="005A4EF7"/>
    <w:rsid w:val="005A68F5"/>
    <w:rsid w:val="005A69B4"/>
    <w:rsid w:val="005A6AE3"/>
    <w:rsid w:val="005A6BB0"/>
    <w:rsid w:val="005A734D"/>
    <w:rsid w:val="005A7CAB"/>
    <w:rsid w:val="005A7D30"/>
    <w:rsid w:val="005B09C2"/>
    <w:rsid w:val="005B16C1"/>
    <w:rsid w:val="005B1C4B"/>
    <w:rsid w:val="005B1F53"/>
    <w:rsid w:val="005B24AC"/>
    <w:rsid w:val="005B3499"/>
    <w:rsid w:val="005B3FC0"/>
    <w:rsid w:val="005B41CD"/>
    <w:rsid w:val="005B4E3B"/>
    <w:rsid w:val="005B4F13"/>
    <w:rsid w:val="005B52DD"/>
    <w:rsid w:val="005B5616"/>
    <w:rsid w:val="005B5640"/>
    <w:rsid w:val="005B56BC"/>
    <w:rsid w:val="005B59D0"/>
    <w:rsid w:val="005B5B61"/>
    <w:rsid w:val="005B5BC4"/>
    <w:rsid w:val="005B5DDE"/>
    <w:rsid w:val="005B6630"/>
    <w:rsid w:val="005B6B3E"/>
    <w:rsid w:val="005B7639"/>
    <w:rsid w:val="005B76CE"/>
    <w:rsid w:val="005B78B0"/>
    <w:rsid w:val="005B7CA9"/>
    <w:rsid w:val="005B7F41"/>
    <w:rsid w:val="005C0B90"/>
    <w:rsid w:val="005C0FCC"/>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C06"/>
    <w:rsid w:val="005C60DA"/>
    <w:rsid w:val="005C6D7E"/>
    <w:rsid w:val="005C780D"/>
    <w:rsid w:val="005C7DE9"/>
    <w:rsid w:val="005C7EBE"/>
    <w:rsid w:val="005D0678"/>
    <w:rsid w:val="005D09C7"/>
    <w:rsid w:val="005D0A3D"/>
    <w:rsid w:val="005D13A9"/>
    <w:rsid w:val="005D1CBF"/>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5EE8"/>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513"/>
    <w:rsid w:val="00683562"/>
    <w:rsid w:val="006835AB"/>
    <w:rsid w:val="0068369F"/>
    <w:rsid w:val="00683844"/>
    <w:rsid w:val="006841F5"/>
    <w:rsid w:val="006845D1"/>
    <w:rsid w:val="00684601"/>
    <w:rsid w:val="006846D7"/>
    <w:rsid w:val="006847B6"/>
    <w:rsid w:val="0068496F"/>
    <w:rsid w:val="00684E4F"/>
    <w:rsid w:val="00685B31"/>
    <w:rsid w:val="00685CDB"/>
    <w:rsid w:val="00685D94"/>
    <w:rsid w:val="00686158"/>
    <w:rsid w:val="0068619E"/>
    <w:rsid w:val="00686672"/>
    <w:rsid w:val="006874F6"/>
    <w:rsid w:val="00687594"/>
    <w:rsid w:val="00687B51"/>
    <w:rsid w:val="00687F86"/>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3C1"/>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613"/>
    <w:rsid w:val="006A57E4"/>
    <w:rsid w:val="006A697D"/>
    <w:rsid w:val="006A6BCD"/>
    <w:rsid w:val="006A6CCF"/>
    <w:rsid w:val="006A70CE"/>
    <w:rsid w:val="006A75DB"/>
    <w:rsid w:val="006A79AA"/>
    <w:rsid w:val="006A7CA6"/>
    <w:rsid w:val="006B015D"/>
    <w:rsid w:val="006B031C"/>
    <w:rsid w:val="006B0C1E"/>
    <w:rsid w:val="006B0E0F"/>
    <w:rsid w:val="006B10D2"/>
    <w:rsid w:val="006B13C1"/>
    <w:rsid w:val="006B203D"/>
    <w:rsid w:val="006B20C1"/>
    <w:rsid w:val="006B219C"/>
    <w:rsid w:val="006B2F35"/>
    <w:rsid w:val="006B32E5"/>
    <w:rsid w:val="006B3A63"/>
    <w:rsid w:val="006B421B"/>
    <w:rsid w:val="006B4ACB"/>
    <w:rsid w:val="006B540E"/>
    <w:rsid w:val="006B59C3"/>
    <w:rsid w:val="006B5A1F"/>
    <w:rsid w:val="006B5D06"/>
    <w:rsid w:val="006B6237"/>
    <w:rsid w:val="006B6280"/>
    <w:rsid w:val="006B6503"/>
    <w:rsid w:val="006B6AB5"/>
    <w:rsid w:val="006B6C8E"/>
    <w:rsid w:val="006B6E31"/>
    <w:rsid w:val="006B756F"/>
    <w:rsid w:val="006B7577"/>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D1D"/>
    <w:rsid w:val="006D0EFE"/>
    <w:rsid w:val="006D0F90"/>
    <w:rsid w:val="006D1348"/>
    <w:rsid w:val="006D1D15"/>
    <w:rsid w:val="006D1F68"/>
    <w:rsid w:val="006D2DF7"/>
    <w:rsid w:val="006D34E6"/>
    <w:rsid w:val="006D3509"/>
    <w:rsid w:val="006D3D2F"/>
    <w:rsid w:val="006D4101"/>
    <w:rsid w:val="006D42D7"/>
    <w:rsid w:val="006D44DB"/>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F3F"/>
    <w:rsid w:val="006F7B10"/>
    <w:rsid w:val="006F7F09"/>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33CB"/>
    <w:rsid w:val="00714439"/>
    <w:rsid w:val="00714667"/>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DE0"/>
    <w:rsid w:val="00725003"/>
    <w:rsid w:val="007255B6"/>
    <w:rsid w:val="00725D79"/>
    <w:rsid w:val="00725EC6"/>
    <w:rsid w:val="00726F63"/>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490E"/>
    <w:rsid w:val="0074537C"/>
    <w:rsid w:val="00745EF4"/>
    <w:rsid w:val="007462E5"/>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2C7C"/>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74"/>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29A"/>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52D6"/>
    <w:rsid w:val="007853B6"/>
    <w:rsid w:val="00785D1F"/>
    <w:rsid w:val="007862EB"/>
    <w:rsid w:val="007864E8"/>
    <w:rsid w:val="00786F1A"/>
    <w:rsid w:val="00787059"/>
    <w:rsid w:val="00787650"/>
    <w:rsid w:val="00787DA3"/>
    <w:rsid w:val="00787E14"/>
    <w:rsid w:val="007903B8"/>
    <w:rsid w:val="00790466"/>
    <w:rsid w:val="007905C0"/>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D79E8"/>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0CB"/>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79E"/>
    <w:rsid w:val="007F29DF"/>
    <w:rsid w:val="007F2B27"/>
    <w:rsid w:val="007F36C9"/>
    <w:rsid w:val="007F386E"/>
    <w:rsid w:val="007F3A01"/>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1E4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FDE"/>
    <w:rsid w:val="0080622F"/>
    <w:rsid w:val="00806979"/>
    <w:rsid w:val="00806C7C"/>
    <w:rsid w:val="00806DB6"/>
    <w:rsid w:val="00806E94"/>
    <w:rsid w:val="008078BB"/>
    <w:rsid w:val="00807BB5"/>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6A71"/>
    <w:rsid w:val="00856C85"/>
    <w:rsid w:val="00856E4A"/>
    <w:rsid w:val="008574A8"/>
    <w:rsid w:val="00857509"/>
    <w:rsid w:val="00857FFA"/>
    <w:rsid w:val="008602DF"/>
    <w:rsid w:val="00860309"/>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4EA"/>
    <w:rsid w:val="00866A23"/>
    <w:rsid w:val="00866AB8"/>
    <w:rsid w:val="00866C20"/>
    <w:rsid w:val="00866F46"/>
    <w:rsid w:val="00866FD6"/>
    <w:rsid w:val="0086777E"/>
    <w:rsid w:val="008678B9"/>
    <w:rsid w:val="00867B83"/>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49B"/>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64"/>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B5D"/>
    <w:rsid w:val="008A3C1B"/>
    <w:rsid w:val="008A43C3"/>
    <w:rsid w:val="008A4647"/>
    <w:rsid w:val="008A4C8A"/>
    <w:rsid w:val="008A5365"/>
    <w:rsid w:val="008A584A"/>
    <w:rsid w:val="008A5EC4"/>
    <w:rsid w:val="008A606F"/>
    <w:rsid w:val="008A6334"/>
    <w:rsid w:val="008A6974"/>
    <w:rsid w:val="008A6ECC"/>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14"/>
    <w:rsid w:val="008D0679"/>
    <w:rsid w:val="008D08B4"/>
    <w:rsid w:val="008D09B1"/>
    <w:rsid w:val="008D0C9C"/>
    <w:rsid w:val="008D145C"/>
    <w:rsid w:val="008D1631"/>
    <w:rsid w:val="008D167B"/>
    <w:rsid w:val="008D1B85"/>
    <w:rsid w:val="008D1D6F"/>
    <w:rsid w:val="008D1F2F"/>
    <w:rsid w:val="008D2427"/>
    <w:rsid w:val="008D25C9"/>
    <w:rsid w:val="008D269F"/>
    <w:rsid w:val="008D3509"/>
    <w:rsid w:val="008D3693"/>
    <w:rsid w:val="008D37C5"/>
    <w:rsid w:val="008D3DE8"/>
    <w:rsid w:val="008D404C"/>
    <w:rsid w:val="008D430B"/>
    <w:rsid w:val="008D4384"/>
    <w:rsid w:val="008D44FC"/>
    <w:rsid w:val="008D4A0F"/>
    <w:rsid w:val="008D5370"/>
    <w:rsid w:val="008D5832"/>
    <w:rsid w:val="008D5F7D"/>
    <w:rsid w:val="008D6146"/>
    <w:rsid w:val="008D6F57"/>
    <w:rsid w:val="008D7013"/>
    <w:rsid w:val="008D7918"/>
    <w:rsid w:val="008E040E"/>
    <w:rsid w:val="008E074F"/>
    <w:rsid w:val="008E13CA"/>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1E95"/>
    <w:rsid w:val="008F216B"/>
    <w:rsid w:val="008F216F"/>
    <w:rsid w:val="008F2344"/>
    <w:rsid w:val="008F23A5"/>
    <w:rsid w:val="008F256C"/>
    <w:rsid w:val="008F26EA"/>
    <w:rsid w:val="008F286D"/>
    <w:rsid w:val="008F2870"/>
    <w:rsid w:val="008F348C"/>
    <w:rsid w:val="008F361A"/>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0F4E"/>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EF"/>
    <w:rsid w:val="00913610"/>
    <w:rsid w:val="00913F02"/>
    <w:rsid w:val="00913F31"/>
    <w:rsid w:val="00914B79"/>
    <w:rsid w:val="00915BFB"/>
    <w:rsid w:val="00916F17"/>
    <w:rsid w:val="009175C5"/>
    <w:rsid w:val="00917896"/>
    <w:rsid w:val="00917952"/>
    <w:rsid w:val="00917A78"/>
    <w:rsid w:val="0092048E"/>
    <w:rsid w:val="00920811"/>
    <w:rsid w:val="0092083C"/>
    <w:rsid w:val="00920931"/>
    <w:rsid w:val="0092161D"/>
    <w:rsid w:val="00921B57"/>
    <w:rsid w:val="00922190"/>
    <w:rsid w:val="009223C7"/>
    <w:rsid w:val="009225D6"/>
    <w:rsid w:val="00922DF7"/>
    <w:rsid w:val="0092343B"/>
    <w:rsid w:val="009239C5"/>
    <w:rsid w:val="00923D82"/>
    <w:rsid w:val="00924256"/>
    <w:rsid w:val="0092425B"/>
    <w:rsid w:val="009243C4"/>
    <w:rsid w:val="0092462F"/>
    <w:rsid w:val="00925673"/>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74B"/>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CA7"/>
    <w:rsid w:val="00937D1E"/>
    <w:rsid w:val="00937E2D"/>
    <w:rsid w:val="009400AF"/>
    <w:rsid w:val="00940240"/>
    <w:rsid w:val="00940392"/>
    <w:rsid w:val="00940BDE"/>
    <w:rsid w:val="00940FA8"/>
    <w:rsid w:val="009413BD"/>
    <w:rsid w:val="0094147C"/>
    <w:rsid w:val="0094157F"/>
    <w:rsid w:val="00941FF6"/>
    <w:rsid w:val="0094282D"/>
    <w:rsid w:val="00942A06"/>
    <w:rsid w:val="00942BD8"/>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933"/>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975"/>
    <w:rsid w:val="00962DE3"/>
    <w:rsid w:val="00962DF5"/>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803A9"/>
    <w:rsid w:val="009808CB"/>
    <w:rsid w:val="009808D6"/>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5CD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51F8"/>
    <w:rsid w:val="009A5856"/>
    <w:rsid w:val="009A5E10"/>
    <w:rsid w:val="009A6099"/>
    <w:rsid w:val="009A62A4"/>
    <w:rsid w:val="009A63B4"/>
    <w:rsid w:val="009A6527"/>
    <w:rsid w:val="009A6CC8"/>
    <w:rsid w:val="009A70FD"/>
    <w:rsid w:val="009A7AB0"/>
    <w:rsid w:val="009B01B2"/>
    <w:rsid w:val="009B0224"/>
    <w:rsid w:val="009B0231"/>
    <w:rsid w:val="009B0905"/>
    <w:rsid w:val="009B0B3D"/>
    <w:rsid w:val="009B1025"/>
    <w:rsid w:val="009B1345"/>
    <w:rsid w:val="009B2A5B"/>
    <w:rsid w:val="009B309B"/>
    <w:rsid w:val="009B3510"/>
    <w:rsid w:val="009B3927"/>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8C"/>
    <w:rsid w:val="009C3B84"/>
    <w:rsid w:val="009C41A3"/>
    <w:rsid w:val="009C435E"/>
    <w:rsid w:val="009C448C"/>
    <w:rsid w:val="009C4B98"/>
    <w:rsid w:val="009C4FCE"/>
    <w:rsid w:val="009C5C18"/>
    <w:rsid w:val="009C60CE"/>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6FF3"/>
    <w:rsid w:val="009E7571"/>
    <w:rsid w:val="009E7C1A"/>
    <w:rsid w:val="009F0430"/>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085"/>
    <w:rsid w:val="00A21438"/>
    <w:rsid w:val="00A2193A"/>
    <w:rsid w:val="00A219A1"/>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587"/>
    <w:rsid w:val="00A44935"/>
    <w:rsid w:val="00A4516A"/>
    <w:rsid w:val="00A45193"/>
    <w:rsid w:val="00A458CD"/>
    <w:rsid w:val="00A45AC6"/>
    <w:rsid w:val="00A468D6"/>
    <w:rsid w:val="00A47994"/>
    <w:rsid w:val="00A47ED7"/>
    <w:rsid w:val="00A50515"/>
    <w:rsid w:val="00A50C0C"/>
    <w:rsid w:val="00A50D8D"/>
    <w:rsid w:val="00A510A8"/>
    <w:rsid w:val="00A511D9"/>
    <w:rsid w:val="00A521A3"/>
    <w:rsid w:val="00A52E02"/>
    <w:rsid w:val="00A533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92"/>
    <w:rsid w:val="00A6276E"/>
    <w:rsid w:val="00A627F4"/>
    <w:rsid w:val="00A62C7A"/>
    <w:rsid w:val="00A62DE7"/>
    <w:rsid w:val="00A62E9E"/>
    <w:rsid w:val="00A62EC7"/>
    <w:rsid w:val="00A62FEE"/>
    <w:rsid w:val="00A63D42"/>
    <w:rsid w:val="00A63F25"/>
    <w:rsid w:val="00A63F5F"/>
    <w:rsid w:val="00A6405B"/>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719"/>
    <w:rsid w:val="00A75905"/>
    <w:rsid w:val="00A7595C"/>
    <w:rsid w:val="00A75F3D"/>
    <w:rsid w:val="00A760E0"/>
    <w:rsid w:val="00A76746"/>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4A39"/>
    <w:rsid w:val="00A94A91"/>
    <w:rsid w:val="00A94FA8"/>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32C2"/>
    <w:rsid w:val="00AA39D2"/>
    <w:rsid w:val="00AA41AF"/>
    <w:rsid w:val="00AA4353"/>
    <w:rsid w:val="00AA5F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EA4"/>
    <w:rsid w:val="00AC513C"/>
    <w:rsid w:val="00AC596A"/>
    <w:rsid w:val="00AC5FD4"/>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1657"/>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B6"/>
    <w:rsid w:val="00B1070A"/>
    <w:rsid w:val="00B10C11"/>
    <w:rsid w:val="00B10EA6"/>
    <w:rsid w:val="00B10F62"/>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3"/>
    <w:rsid w:val="00B22C34"/>
    <w:rsid w:val="00B23158"/>
    <w:rsid w:val="00B232DC"/>
    <w:rsid w:val="00B236C6"/>
    <w:rsid w:val="00B23845"/>
    <w:rsid w:val="00B23ACB"/>
    <w:rsid w:val="00B23BFE"/>
    <w:rsid w:val="00B23F5D"/>
    <w:rsid w:val="00B243C8"/>
    <w:rsid w:val="00B24A00"/>
    <w:rsid w:val="00B24D48"/>
    <w:rsid w:val="00B24F38"/>
    <w:rsid w:val="00B24FFD"/>
    <w:rsid w:val="00B25222"/>
    <w:rsid w:val="00B25B14"/>
    <w:rsid w:val="00B2630D"/>
    <w:rsid w:val="00B26FCA"/>
    <w:rsid w:val="00B302F7"/>
    <w:rsid w:val="00B30CC3"/>
    <w:rsid w:val="00B30D85"/>
    <w:rsid w:val="00B314E8"/>
    <w:rsid w:val="00B31C30"/>
    <w:rsid w:val="00B3243F"/>
    <w:rsid w:val="00B330D3"/>
    <w:rsid w:val="00B3350E"/>
    <w:rsid w:val="00B337A9"/>
    <w:rsid w:val="00B338C7"/>
    <w:rsid w:val="00B34759"/>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5D61"/>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3F5"/>
    <w:rsid w:val="00B804B7"/>
    <w:rsid w:val="00B815AF"/>
    <w:rsid w:val="00B81861"/>
    <w:rsid w:val="00B81894"/>
    <w:rsid w:val="00B818C3"/>
    <w:rsid w:val="00B824D9"/>
    <w:rsid w:val="00B82A61"/>
    <w:rsid w:val="00B82F2B"/>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0D50"/>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A7FF8"/>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4D"/>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3EAB"/>
    <w:rsid w:val="00BD4420"/>
    <w:rsid w:val="00BD4484"/>
    <w:rsid w:val="00BD4CBB"/>
    <w:rsid w:val="00BD4E0A"/>
    <w:rsid w:val="00BD4E58"/>
    <w:rsid w:val="00BD558A"/>
    <w:rsid w:val="00BD5D7B"/>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A10"/>
    <w:rsid w:val="00BF7F50"/>
    <w:rsid w:val="00C0019F"/>
    <w:rsid w:val="00C006A5"/>
    <w:rsid w:val="00C00A41"/>
    <w:rsid w:val="00C0137E"/>
    <w:rsid w:val="00C013E3"/>
    <w:rsid w:val="00C01707"/>
    <w:rsid w:val="00C01996"/>
    <w:rsid w:val="00C025E5"/>
    <w:rsid w:val="00C029DB"/>
    <w:rsid w:val="00C03455"/>
    <w:rsid w:val="00C03630"/>
    <w:rsid w:val="00C03A24"/>
    <w:rsid w:val="00C040DE"/>
    <w:rsid w:val="00C04430"/>
    <w:rsid w:val="00C045AF"/>
    <w:rsid w:val="00C04791"/>
    <w:rsid w:val="00C04D3C"/>
    <w:rsid w:val="00C04E5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23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20465"/>
    <w:rsid w:val="00C2055D"/>
    <w:rsid w:val="00C20C5E"/>
    <w:rsid w:val="00C20CB4"/>
    <w:rsid w:val="00C20F41"/>
    <w:rsid w:val="00C210B7"/>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FC2"/>
    <w:rsid w:val="00C532FF"/>
    <w:rsid w:val="00C5392E"/>
    <w:rsid w:val="00C53B8B"/>
    <w:rsid w:val="00C53F82"/>
    <w:rsid w:val="00C5402D"/>
    <w:rsid w:val="00C545A3"/>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70581"/>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77B6C"/>
    <w:rsid w:val="00C806C3"/>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5E8C"/>
    <w:rsid w:val="00CA6550"/>
    <w:rsid w:val="00CA65C3"/>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762"/>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304"/>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34"/>
    <w:rsid w:val="00CF417B"/>
    <w:rsid w:val="00CF4205"/>
    <w:rsid w:val="00CF45BD"/>
    <w:rsid w:val="00CF4643"/>
    <w:rsid w:val="00CF4B0B"/>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4D"/>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931"/>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C1E"/>
    <w:rsid w:val="00D35D30"/>
    <w:rsid w:val="00D35D31"/>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359"/>
    <w:rsid w:val="00D735BB"/>
    <w:rsid w:val="00D73CC7"/>
    <w:rsid w:val="00D743C0"/>
    <w:rsid w:val="00D751CC"/>
    <w:rsid w:val="00D7531C"/>
    <w:rsid w:val="00D75537"/>
    <w:rsid w:val="00D75A6B"/>
    <w:rsid w:val="00D75D6D"/>
    <w:rsid w:val="00D761BF"/>
    <w:rsid w:val="00D76565"/>
    <w:rsid w:val="00D76625"/>
    <w:rsid w:val="00D76BA3"/>
    <w:rsid w:val="00D76D9D"/>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393"/>
    <w:rsid w:val="00D83EEB"/>
    <w:rsid w:val="00D84B6B"/>
    <w:rsid w:val="00D84D77"/>
    <w:rsid w:val="00D85137"/>
    <w:rsid w:val="00D8543E"/>
    <w:rsid w:val="00D8552A"/>
    <w:rsid w:val="00D8560B"/>
    <w:rsid w:val="00D8598C"/>
    <w:rsid w:val="00D8654F"/>
    <w:rsid w:val="00D8660B"/>
    <w:rsid w:val="00D86942"/>
    <w:rsid w:val="00D86EAF"/>
    <w:rsid w:val="00D8768D"/>
    <w:rsid w:val="00D878D1"/>
    <w:rsid w:val="00D878D2"/>
    <w:rsid w:val="00D87FDA"/>
    <w:rsid w:val="00D9048D"/>
    <w:rsid w:val="00D905F8"/>
    <w:rsid w:val="00D90869"/>
    <w:rsid w:val="00D90F81"/>
    <w:rsid w:val="00D910C7"/>
    <w:rsid w:val="00D912B3"/>
    <w:rsid w:val="00D91B66"/>
    <w:rsid w:val="00D920AC"/>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94F"/>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488E"/>
    <w:rsid w:val="00DC54AE"/>
    <w:rsid w:val="00DC5E32"/>
    <w:rsid w:val="00DC5FC8"/>
    <w:rsid w:val="00DC6058"/>
    <w:rsid w:val="00DC63D7"/>
    <w:rsid w:val="00DC65C5"/>
    <w:rsid w:val="00DC68D0"/>
    <w:rsid w:val="00DC690B"/>
    <w:rsid w:val="00DC6A8F"/>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187"/>
    <w:rsid w:val="00DD565E"/>
    <w:rsid w:val="00DD5FE2"/>
    <w:rsid w:val="00DD62EC"/>
    <w:rsid w:val="00DD669E"/>
    <w:rsid w:val="00DD6E36"/>
    <w:rsid w:val="00DD7BEE"/>
    <w:rsid w:val="00DD7FAB"/>
    <w:rsid w:val="00DE0151"/>
    <w:rsid w:val="00DE03E4"/>
    <w:rsid w:val="00DE03EC"/>
    <w:rsid w:val="00DE06FE"/>
    <w:rsid w:val="00DE07D8"/>
    <w:rsid w:val="00DE0B81"/>
    <w:rsid w:val="00DE0DC4"/>
    <w:rsid w:val="00DE0EEC"/>
    <w:rsid w:val="00DE0F0D"/>
    <w:rsid w:val="00DE1233"/>
    <w:rsid w:val="00DE1511"/>
    <w:rsid w:val="00DE1685"/>
    <w:rsid w:val="00DE17DF"/>
    <w:rsid w:val="00DE1880"/>
    <w:rsid w:val="00DE18A9"/>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07D56"/>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8E6"/>
    <w:rsid w:val="00E16B4F"/>
    <w:rsid w:val="00E16F65"/>
    <w:rsid w:val="00E171D5"/>
    <w:rsid w:val="00E17680"/>
    <w:rsid w:val="00E17F93"/>
    <w:rsid w:val="00E20367"/>
    <w:rsid w:val="00E20435"/>
    <w:rsid w:val="00E2099E"/>
    <w:rsid w:val="00E214B4"/>
    <w:rsid w:val="00E21810"/>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819"/>
    <w:rsid w:val="00E46B8B"/>
    <w:rsid w:val="00E46D16"/>
    <w:rsid w:val="00E46E3A"/>
    <w:rsid w:val="00E4711B"/>
    <w:rsid w:val="00E47429"/>
    <w:rsid w:val="00E506F0"/>
    <w:rsid w:val="00E5083C"/>
    <w:rsid w:val="00E50AB1"/>
    <w:rsid w:val="00E50BAE"/>
    <w:rsid w:val="00E51714"/>
    <w:rsid w:val="00E51D4B"/>
    <w:rsid w:val="00E526CD"/>
    <w:rsid w:val="00E527E7"/>
    <w:rsid w:val="00E5293B"/>
    <w:rsid w:val="00E52E82"/>
    <w:rsid w:val="00E53FCC"/>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90B"/>
    <w:rsid w:val="00E66B0B"/>
    <w:rsid w:val="00E66E1B"/>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31F"/>
    <w:rsid w:val="00E85A0E"/>
    <w:rsid w:val="00E860ED"/>
    <w:rsid w:val="00E86151"/>
    <w:rsid w:val="00E8690E"/>
    <w:rsid w:val="00E87287"/>
    <w:rsid w:val="00E87C53"/>
    <w:rsid w:val="00E90C23"/>
    <w:rsid w:val="00E9105B"/>
    <w:rsid w:val="00E9122D"/>
    <w:rsid w:val="00E91AC2"/>
    <w:rsid w:val="00E91D5E"/>
    <w:rsid w:val="00E91E5F"/>
    <w:rsid w:val="00E92977"/>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1E41"/>
    <w:rsid w:val="00EA2162"/>
    <w:rsid w:val="00EA23E2"/>
    <w:rsid w:val="00EA28D9"/>
    <w:rsid w:val="00EA2F83"/>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4DD"/>
    <w:rsid w:val="00ED1572"/>
    <w:rsid w:val="00ED196C"/>
    <w:rsid w:val="00ED1F94"/>
    <w:rsid w:val="00ED2A4A"/>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307E"/>
    <w:rsid w:val="00EE3E54"/>
    <w:rsid w:val="00EE3E9C"/>
    <w:rsid w:val="00EE4916"/>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440F"/>
    <w:rsid w:val="00EF4790"/>
    <w:rsid w:val="00EF47FA"/>
    <w:rsid w:val="00EF4B4C"/>
    <w:rsid w:val="00EF55FB"/>
    <w:rsid w:val="00EF6468"/>
    <w:rsid w:val="00EF686F"/>
    <w:rsid w:val="00EF695A"/>
    <w:rsid w:val="00EF7595"/>
    <w:rsid w:val="00EF7BAE"/>
    <w:rsid w:val="00EF7BC9"/>
    <w:rsid w:val="00EF7C60"/>
    <w:rsid w:val="00F004B9"/>
    <w:rsid w:val="00F0050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AC4"/>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056"/>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1F59"/>
    <w:rsid w:val="00F52028"/>
    <w:rsid w:val="00F52BE5"/>
    <w:rsid w:val="00F52F19"/>
    <w:rsid w:val="00F53634"/>
    <w:rsid w:val="00F537CA"/>
    <w:rsid w:val="00F53B2D"/>
    <w:rsid w:val="00F5461F"/>
    <w:rsid w:val="00F546FA"/>
    <w:rsid w:val="00F54A99"/>
    <w:rsid w:val="00F54AEA"/>
    <w:rsid w:val="00F54EE4"/>
    <w:rsid w:val="00F552FF"/>
    <w:rsid w:val="00F55518"/>
    <w:rsid w:val="00F55ED8"/>
    <w:rsid w:val="00F563D4"/>
    <w:rsid w:val="00F5655A"/>
    <w:rsid w:val="00F56C81"/>
    <w:rsid w:val="00F56D68"/>
    <w:rsid w:val="00F573F8"/>
    <w:rsid w:val="00F57430"/>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42E"/>
    <w:rsid w:val="00F808E3"/>
    <w:rsid w:val="00F80BB2"/>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72A"/>
    <w:rsid w:val="00FC6F1F"/>
    <w:rsid w:val="00FC796B"/>
    <w:rsid w:val="00FD03ED"/>
    <w:rsid w:val="00FD0D1C"/>
    <w:rsid w:val="00FD11DB"/>
    <w:rsid w:val="00FD180F"/>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styleId="UnresolvedMention">
    <w:name w:val="Unresolved Mention"/>
    <w:basedOn w:val="DefaultParagraphFont"/>
    <w:uiPriority w:val="99"/>
    <w:rsid w:val="00B82F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58391296">
      <w:bodyDiv w:val="1"/>
      <w:marLeft w:val="0"/>
      <w:marRight w:val="0"/>
      <w:marTop w:val="0"/>
      <w:marBottom w:val="0"/>
      <w:divBdr>
        <w:top w:val="none" w:sz="0" w:space="0" w:color="auto"/>
        <w:left w:val="none" w:sz="0" w:space="0" w:color="auto"/>
        <w:bottom w:val="none" w:sz="0" w:space="0" w:color="auto"/>
        <w:right w:val="none" w:sz="0" w:space="0" w:color="auto"/>
      </w:divBdr>
      <w:divsChild>
        <w:div w:id="535120066">
          <w:marLeft w:val="0"/>
          <w:marRight w:val="0"/>
          <w:marTop w:val="0"/>
          <w:marBottom w:val="0"/>
          <w:divBdr>
            <w:top w:val="none" w:sz="0" w:space="0" w:color="auto"/>
            <w:left w:val="none" w:sz="0" w:space="0" w:color="auto"/>
            <w:bottom w:val="none" w:sz="0" w:space="0" w:color="auto"/>
            <w:right w:val="none" w:sz="0" w:space="0" w:color="auto"/>
          </w:divBdr>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ci19yearbook@engsoc.queensu.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664</Words>
  <Characters>2659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Emily Varga</cp:lastModifiedBy>
  <cp:revision>2</cp:revision>
  <dcterms:created xsi:type="dcterms:W3CDTF">2019-01-21T21:32:00Z</dcterms:created>
  <dcterms:modified xsi:type="dcterms:W3CDTF">2019-01-21T21:32:00Z</dcterms:modified>
</cp:coreProperties>
</file>